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3D2C7" w14:textId="031AB8AA" w:rsidR="006347C6" w:rsidRPr="00A95FF5" w:rsidRDefault="00F118C1" w:rsidP="0076058C">
      <w:pPr>
        <w:pStyle w:val="Title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Statistical </w:t>
      </w:r>
      <w:r w:rsidR="00076C67" w:rsidRPr="00A95FF5">
        <w:rPr>
          <w:rFonts w:ascii="Times New Roman" w:hAnsi="Times New Roman" w:cs="Times New Roman"/>
          <w:color w:val="auto"/>
          <w:sz w:val="24"/>
          <w:szCs w:val="24"/>
        </w:rPr>
        <w:t>A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>nalys</w:t>
      </w:r>
      <w:r w:rsidR="008545DF" w:rsidRPr="00A95FF5">
        <w:rPr>
          <w:rFonts w:ascii="Times New Roman" w:hAnsi="Times New Roman" w:cs="Times New Roman"/>
          <w:color w:val="auto"/>
          <w:sz w:val="24"/>
          <w:szCs w:val="24"/>
        </w:rPr>
        <w:t>e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1B25A5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Details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679470895"/>
        <w:docPartObj>
          <w:docPartGallery w:val="Table of Contents"/>
          <w:docPartUnique/>
        </w:docPartObj>
      </w:sdtPr>
      <w:sdtEndPr/>
      <w:sdtContent>
        <w:p w14:paraId="63C5E7D3" w14:textId="77777777" w:rsidR="006347C6" w:rsidRPr="00A95FF5" w:rsidRDefault="00F118C1">
          <w:pPr>
            <w:pStyle w:val="TOCHeading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A95FF5">
            <w:rPr>
              <w:rFonts w:ascii="Times New Roman" w:hAnsi="Times New Roman" w:cs="Times New Roman"/>
              <w:color w:val="auto"/>
              <w:sz w:val="24"/>
              <w:szCs w:val="24"/>
            </w:rPr>
            <w:t>Table of Contents</w:t>
          </w:r>
        </w:p>
        <w:p w14:paraId="0A7D29AD" w14:textId="2621B59F" w:rsidR="00900EC2" w:rsidRDefault="00F118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 w:rsidRPr="00A95FF5">
            <w:rPr>
              <w:rFonts w:ascii="Times New Roman" w:hAnsi="Times New Roman" w:cs="Times New Roman"/>
            </w:rPr>
            <w:fldChar w:fldCharType="begin"/>
          </w:r>
          <w:r w:rsidRPr="00A95FF5">
            <w:rPr>
              <w:rFonts w:ascii="Times New Roman" w:hAnsi="Times New Roman" w:cs="Times New Roman"/>
            </w:rPr>
            <w:instrText>TOC \o "1-3" \h \z \u</w:instrText>
          </w:r>
          <w:r w:rsidRPr="00A95FF5">
            <w:rPr>
              <w:rFonts w:ascii="Times New Roman" w:hAnsi="Times New Roman" w:cs="Times New Roman"/>
            </w:rPr>
            <w:fldChar w:fldCharType="separate"/>
          </w:r>
          <w:hyperlink w:anchor="_Toc70529074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Table A.1 Model formula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74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3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7EB4956E" w14:textId="522DBC81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75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Egg hatchability (proportion) GLM - Fig. 2a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75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4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70D59704" w14:textId="61E286AD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76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76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4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4D0F709C" w14:textId="2391BD9A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77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larvae dead - GLMM - Fig. 2b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77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5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45FE9C2" w14:textId="73B44292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78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78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5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4E97B68E" w14:textId="48DD8081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79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Interaction plots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79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6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2D4341D3" w14:textId="5A10D715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0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adults dead GLMM - Fig. 2c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0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7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08410623" w14:textId="2D1153D0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1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1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7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41950EF5" w14:textId="1AB5B2C4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2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Interaction plots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2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8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0E6BA739" w14:textId="74E1E8D6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3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ad ‘Tomato’ mites GLM - Fig. 2d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3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9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52FADD7E" w14:textId="33762147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4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est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4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9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7D1015EB" w14:textId="7C0B0F9F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5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Interaction plot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5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9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D25CED5" w14:textId="02FFE3E9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6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Egg hatchability positive control (proportion) GLM - Fig. 2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6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5E7CA1F6" w14:textId="1D7478D7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7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7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E5E3973" w14:textId="52FAD7B6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8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larvae dead positive control GLM - Fig. 2f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8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2FCEDDE0" w14:textId="3659E0F5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89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89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2E229FD6" w14:textId="2F9C391B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0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adults dead positive control GLM - Fig. 2g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0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1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015A96D5" w14:textId="4975C3AA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1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1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1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0B5924CD" w14:textId="3B081289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2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ad larvae, Component testing Experiment 1 GLM - Fig. 3a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2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1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75E58185" w14:textId="4E8E1B0E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3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3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1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00A6C7BD" w14:textId="3FEAA2F2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4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ad larvae, Component testing Experiment 2 GLM - Fig. 3b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4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2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194955A2" w14:textId="69D8B06A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5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5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2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2D66F5A1" w14:textId="5FA5FF78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6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velopmental stages Experiment 1 GLM - Fig. 3c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6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2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1E9F54B" w14:textId="06CA484B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7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7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2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7743199" w14:textId="49677E50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8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Interaction plot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8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3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F9F9997" w14:textId="08337970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099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Larvae Molting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099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3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58D41BFB" w14:textId="7E054AF5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0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Protonymph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0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4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5C425C33" w14:textId="3F0703CB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1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Interaction plot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1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4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78D7FF91" w14:textId="3B551640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2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velopmental stages Experiment 2 GLM - Fig. 3d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2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5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11746539" w14:textId="08A1FF30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3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Larva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3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5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395C05D0" w14:textId="0757D7ED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4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Larvae Molting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4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5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1A57C8B1" w14:textId="24E3CDC1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5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Protonymph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5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6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34BAF6C2" w14:textId="1A3779F5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6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ad adults - GLM - Fig. 3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6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6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03993CC2" w14:textId="3D917614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7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7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6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28BC8E82" w14:textId="27CB8C93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8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terred adults - GLM - Fig. 3f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8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7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4B3D542" w14:textId="2AF1AE24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09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09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7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6209427B" w14:textId="6FDC5E85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0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Interaction plot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0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7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18484C0B" w14:textId="4B49E1A7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1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ad mites, Residual exposure GLM - Fig. 4a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1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8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2899EFEE" w14:textId="7A7B102C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2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2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8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34963E33" w14:textId="50B67BF8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3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velopmental stages, Residual Exposure GLM - Fig. 4b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3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8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02DD01F9" w14:textId="773F0773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4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Larva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4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8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73A15FF5" w14:textId="6E9E535F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5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Larvae molting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5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9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10EB242F" w14:textId="1AE46245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6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: Protonymph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6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19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27D7D1F4" w14:textId="552BAED4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7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Proportion of dead mites, Contact Exposure GLM - Fig. 4c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7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2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1D9E3DEE" w14:textId="0AFE36FA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8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deviance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8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2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5ABAA774" w14:textId="5DD5C27A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19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Fecundity, tomato priming - Linear model - Fig. 5c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19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2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45B6FEBB" w14:textId="0EA15C91" w:rsidR="00900EC2" w:rsidRDefault="00F774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20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Hypothesis testing - Analysis of variance (ANOVA) table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20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20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185733DD" w14:textId="129D827E" w:rsidR="00900EC2" w:rsidRDefault="00F774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70529121" w:history="1">
            <w:r w:rsidR="00900EC2" w:rsidRPr="002D1D23">
              <w:rPr>
                <w:rStyle w:val="Hyperlink"/>
                <w:rFonts w:ascii="Times New Roman" w:hAnsi="Times New Roman" w:cs="Times New Roman"/>
                <w:noProof/>
              </w:rPr>
              <w:t>Session Info</w:t>
            </w:r>
            <w:r w:rsidR="00900EC2">
              <w:rPr>
                <w:noProof/>
                <w:webHidden/>
              </w:rPr>
              <w:tab/>
            </w:r>
            <w:r w:rsidR="00900EC2">
              <w:rPr>
                <w:noProof/>
                <w:webHidden/>
              </w:rPr>
              <w:fldChar w:fldCharType="begin"/>
            </w:r>
            <w:r w:rsidR="00900EC2">
              <w:rPr>
                <w:noProof/>
                <w:webHidden/>
              </w:rPr>
              <w:instrText xml:space="preserve"> PAGEREF _Toc70529121 \h </w:instrText>
            </w:r>
            <w:r w:rsidR="00900EC2">
              <w:rPr>
                <w:noProof/>
                <w:webHidden/>
              </w:rPr>
            </w:r>
            <w:r w:rsidR="00900EC2">
              <w:rPr>
                <w:noProof/>
                <w:webHidden/>
              </w:rPr>
              <w:fldChar w:fldCharType="separate"/>
            </w:r>
            <w:r w:rsidR="00900EC2">
              <w:rPr>
                <w:noProof/>
                <w:webHidden/>
              </w:rPr>
              <w:t>21</w:t>
            </w:r>
            <w:r w:rsidR="00900EC2">
              <w:rPr>
                <w:noProof/>
                <w:webHidden/>
              </w:rPr>
              <w:fldChar w:fldCharType="end"/>
            </w:r>
          </w:hyperlink>
        </w:p>
        <w:p w14:paraId="7E7DEA57" w14:textId="646D5649" w:rsidR="006347C6" w:rsidRPr="00A95FF5" w:rsidRDefault="00F118C1">
          <w:pPr>
            <w:rPr>
              <w:rFonts w:ascii="Times New Roman" w:hAnsi="Times New Roman" w:cs="Times New Roman"/>
            </w:rPr>
          </w:pPr>
          <w:r w:rsidRPr="00A95FF5">
            <w:rPr>
              <w:rFonts w:ascii="Times New Roman" w:hAnsi="Times New Roman" w:cs="Times New Roman"/>
            </w:rPr>
            <w:fldChar w:fldCharType="end"/>
          </w:r>
        </w:p>
      </w:sdtContent>
    </w:sdt>
    <w:p w14:paraId="3F940D3B" w14:textId="77777777" w:rsidR="00A6547E" w:rsidRPr="00A95FF5" w:rsidRDefault="00A6547E">
      <w:pPr>
        <w:rPr>
          <w:rFonts w:ascii="Times New Roman" w:hAnsi="Times New Roman" w:cs="Times New Roman"/>
        </w:rPr>
      </w:pPr>
    </w:p>
    <w:p w14:paraId="2DCC7391" w14:textId="77777777" w:rsidR="00A6547E" w:rsidRPr="00A95FF5" w:rsidRDefault="00A6547E">
      <w:pPr>
        <w:rPr>
          <w:rFonts w:ascii="Times New Roman" w:hAnsi="Times New Roman" w:cs="Times New Roman"/>
        </w:rPr>
      </w:pPr>
    </w:p>
    <w:p w14:paraId="177A4111" w14:textId="41927991" w:rsidR="00A6547E" w:rsidRPr="00A95FF5" w:rsidRDefault="00A6547E">
      <w:pPr>
        <w:rPr>
          <w:rFonts w:ascii="Times New Roman" w:hAnsi="Times New Roman" w:cs="Times New Roman"/>
        </w:rPr>
      </w:pPr>
    </w:p>
    <w:p w14:paraId="2B4E8F5C" w14:textId="77777777" w:rsidR="00D62E59" w:rsidRPr="00A95FF5" w:rsidRDefault="00D62E59">
      <w:pPr>
        <w:rPr>
          <w:rFonts w:ascii="Times New Roman" w:hAnsi="Times New Roman" w:cs="Times New Roman"/>
        </w:rPr>
      </w:pPr>
    </w:p>
    <w:p w14:paraId="481EF647" w14:textId="77777777" w:rsidR="00A6547E" w:rsidRPr="00A95FF5" w:rsidRDefault="00A6547E">
      <w:pPr>
        <w:rPr>
          <w:rFonts w:ascii="Times New Roman" w:hAnsi="Times New Roman" w:cs="Times New Roman"/>
        </w:rPr>
      </w:pPr>
    </w:p>
    <w:p w14:paraId="66DAD81C" w14:textId="4FDFF601" w:rsidR="00A6547E" w:rsidRPr="00A95FF5" w:rsidRDefault="00A6547E">
      <w:pPr>
        <w:rPr>
          <w:rFonts w:ascii="Times New Roman" w:hAnsi="Times New Roman" w:cs="Times New Roman"/>
        </w:rPr>
      </w:pPr>
    </w:p>
    <w:p w14:paraId="5DED6EFC" w14:textId="78C7A597" w:rsidR="00D62E59" w:rsidRPr="00A95FF5" w:rsidRDefault="00D62E59">
      <w:pPr>
        <w:rPr>
          <w:rFonts w:ascii="Times New Roman" w:hAnsi="Times New Roman" w:cs="Times New Roman"/>
        </w:rPr>
      </w:pPr>
    </w:p>
    <w:p w14:paraId="1E288F37" w14:textId="207BB3F5" w:rsidR="00D62E59" w:rsidRPr="00A95FF5" w:rsidRDefault="00D62E59">
      <w:pPr>
        <w:rPr>
          <w:rFonts w:ascii="Times New Roman" w:hAnsi="Times New Roman" w:cs="Times New Roman"/>
        </w:rPr>
      </w:pPr>
    </w:p>
    <w:p w14:paraId="44B3796C" w14:textId="1FF22FF6" w:rsidR="00444235" w:rsidRPr="00A95FF5" w:rsidRDefault="00444235">
      <w:pPr>
        <w:rPr>
          <w:rFonts w:ascii="Times New Roman" w:hAnsi="Times New Roman" w:cs="Times New Roman"/>
        </w:rPr>
      </w:pPr>
    </w:p>
    <w:p w14:paraId="2926AB43" w14:textId="77777777" w:rsidR="0051581F" w:rsidRPr="00A95FF5" w:rsidRDefault="0051581F">
      <w:pPr>
        <w:rPr>
          <w:rFonts w:ascii="Times New Roman" w:hAnsi="Times New Roman" w:cs="Times New Roman"/>
        </w:rPr>
      </w:pPr>
    </w:p>
    <w:p w14:paraId="5D4475AD" w14:textId="332B114C" w:rsidR="00D62E59" w:rsidRPr="00A95FF5" w:rsidRDefault="00D62E59">
      <w:pPr>
        <w:rPr>
          <w:rFonts w:ascii="Times New Roman" w:hAnsi="Times New Roman" w:cs="Times New Roman"/>
        </w:rPr>
      </w:pPr>
    </w:p>
    <w:p w14:paraId="16436BA7" w14:textId="3385A462" w:rsidR="00D62E59" w:rsidRPr="00A95FF5" w:rsidRDefault="00D62E59">
      <w:pPr>
        <w:rPr>
          <w:rFonts w:ascii="Times New Roman" w:hAnsi="Times New Roman" w:cs="Times New Roman"/>
        </w:rPr>
      </w:pPr>
    </w:p>
    <w:p w14:paraId="29001EB7" w14:textId="77777777" w:rsidR="00D62E59" w:rsidRPr="00A95FF5" w:rsidRDefault="00D62E59">
      <w:pPr>
        <w:rPr>
          <w:rFonts w:ascii="Times New Roman" w:hAnsi="Times New Roman" w:cs="Times New Roman"/>
        </w:rPr>
      </w:pPr>
    </w:p>
    <w:p w14:paraId="578D5C62" w14:textId="5393687A" w:rsidR="00C82B49" w:rsidRPr="00A95FF5" w:rsidRDefault="00C82B4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Toc70529074"/>
      <w:bookmarkStart w:id="1" w:name="representative-analysis-of-data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Table</w:t>
      </w:r>
      <w:r w:rsidR="00AB6716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A.1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B6716" w:rsidRPr="00A95FF5">
        <w:rPr>
          <w:rFonts w:ascii="Times New Roman" w:hAnsi="Times New Roman" w:cs="Times New Roman"/>
          <w:color w:val="auto"/>
          <w:sz w:val="24"/>
          <w:szCs w:val="24"/>
        </w:rPr>
        <w:t>M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>odel formulae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4"/>
        <w:gridCol w:w="1027"/>
        <w:gridCol w:w="1323"/>
        <w:gridCol w:w="2529"/>
        <w:gridCol w:w="1097"/>
        <w:gridCol w:w="1070"/>
      </w:tblGrid>
      <w:tr w:rsidR="00623882" w:rsidRPr="00A95FF5" w14:paraId="3E0EFBA6" w14:textId="1E424107" w:rsidTr="00776589">
        <w:tc>
          <w:tcPr>
            <w:tcW w:w="2304" w:type="dxa"/>
          </w:tcPr>
          <w:p w14:paraId="651E016D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A95FF5">
              <w:rPr>
                <w:rFonts w:ascii="Times New Roman" w:hAnsi="Times New Roman" w:cs="Times New Roman"/>
                <w:b/>
                <w:bCs/>
              </w:rPr>
              <w:t>Figure ref. /Analysis</w:t>
            </w:r>
          </w:p>
        </w:tc>
        <w:tc>
          <w:tcPr>
            <w:tcW w:w="1027" w:type="dxa"/>
          </w:tcPr>
          <w:p w14:paraId="4B29AD08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A95FF5">
              <w:rPr>
                <w:rFonts w:ascii="Times New Roman" w:hAnsi="Times New Roman" w:cs="Times New Roman"/>
                <w:b/>
                <w:bCs/>
              </w:rPr>
              <w:t xml:space="preserve">Model type </w:t>
            </w:r>
          </w:p>
        </w:tc>
        <w:tc>
          <w:tcPr>
            <w:tcW w:w="1323" w:type="dxa"/>
          </w:tcPr>
          <w:p w14:paraId="18DFDE1B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A95FF5">
              <w:rPr>
                <w:rFonts w:ascii="Times New Roman" w:hAnsi="Times New Roman" w:cs="Times New Roman"/>
                <w:b/>
                <w:bCs/>
              </w:rPr>
              <w:t>Fixed Factors</w:t>
            </w:r>
          </w:p>
        </w:tc>
        <w:tc>
          <w:tcPr>
            <w:tcW w:w="2529" w:type="dxa"/>
          </w:tcPr>
          <w:p w14:paraId="5F586F40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A95FF5">
              <w:rPr>
                <w:rFonts w:ascii="Times New Roman" w:hAnsi="Times New Roman" w:cs="Times New Roman"/>
                <w:b/>
                <w:bCs/>
              </w:rPr>
              <w:t>Included Interactions (Fixed)</w:t>
            </w:r>
          </w:p>
        </w:tc>
        <w:tc>
          <w:tcPr>
            <w:tcW w:w="1097" w:type="dxa"/>
          </w:tcPr>
          <w:p w14:paraId="5EB0C1FD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A95FF5">
              <w:rPr>
                <w:rFonts w:ascii="Times New Roman" w:hAnsi="Times New Roman" w:cs="Times New Roman"/>
                <w:b/>
                <w:bCs/>
              </w:rPr>
              <w:t>Random Factors</w:t>
            </w:r>
          </w:p>
        </w:tc>
        <w:tc>
          <w:tcPr>
            <w:tcW w:w="1070" w:type="dxa"/>
          </w:tcPr>
          <w:p w14:paraId="6EC5651C" w14:textId="5A29F44F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A95FF5">
              <w:rPr>
                <w:rFonts w:ascii="Times New Roman" w:hAnsi="Times New Roman" w:cs="Times New Roman"/>
                <w:b/>
                <w:bCs/>
              </w:rPr>
              <w:t>Link function</w:t>
            </w:r>
          </w:p>
        </w:tc>
      </w:tr>
      <w:tr w:rsidR="00623882" w:rsidRPr="00A95FF5" w14:paraId="100E5E99" w14:textId="25C4CC86" w:rsidTr="00776589">
        <w:tc>
          <w:tcPr>
            <w:tcW w:w="2304" w:type="dxa"/>
          </w:tcPr>
          <w:p w14:paraId="5FD8E8FE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2a Egg hatchability</w:t>
            </w:r>
          </w:p>
        </w:tc>
        <w:tc>
          <w:tcPr>
            <w:tcW w:w="1027" w:type="dxa"/>
          </w:tcPr>
          <w:p w14:paraId="1F6F4260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0A521826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0A7510EC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4816DA2B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2FBC7272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6B7F5C8C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09E6F325" w14:textId="1EFAC7D8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623882" w:rsidRPr="00A95FF5" w14:paraId="58C7D1A2" w14:textId="7C0A8A56" w:rsidTr="00776589">
        <w:tc>
          <w:tcPr>
            <w:tcW w:w="2304" w:type="dxa"/>
          </w:tcPr>
          <w:p w14:paraId="124FD140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 xml:space="preserve">Fig. 2b Larvae mortality </w:t>
            </w:r>
          </w:p>
        </w:tc>
        <w:tc>
          <w:tcPr>
            <w:tcW w:w="1027" w:type="dxa"/>
          </w:tcPr>
          <w:p w14:paraId="1B1B4A89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M</w:t>
            </w:r>
          </w:p>
        </w:tc>
        <w:tc>
          <w:tcPr>
            <w:tcW w:w="1323" w:type="dxa"/>
          </w:tcPr>
          <w:p w14:paraId="01072BC9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 xml:space="preserve">Trial </w:t>
            </w:r>
          </w:p>
          <w:p w14:paraId="0B277279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  <w:p w14:paraId="035F4522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ime Point</w:t>
            </w:r>
          </w:p>
        </w:tc>
        <w:tc>
          <w:tcPr>
            <w:tcW w:w="2529" w:type="dxa"/>
          </w:tcPr>
          <w:p w14:paraId="78EBD8AA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0AE3F9DE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ime Point</w:t>
            </w:r>
          </w:p>
          <w:p w14:paraId="66F57E81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: Time Point</w:t>
            </w:r>
          </w:p>
        </w:tc>
        <w:tc>
          <w:tcPr>
            <w:tcW w:w="1097" w:type="dxa"/>
          </w:tcPr>
          <w:p w14:paraId="7303184A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Sample ID</w:t>
            </w:r>
          </w:p>
        </w:tc>
        <w:tc>
          <w:tcPr>
            <w:tcW w:w="1070" w:type="dxa"/>
          </w:tcPr>
          <w:p w14:paraId="3B69F26A" w14:textId="41FE0BED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623882" w:rsidRPr="00A95FF5" w14:paraId="662D256F" w14:textId="6A859902" w:rsidTr="00776589">
        <w:tc>
          <w:tcPr>
            <w:tcW w:w="2304" w:type="dxa"/>
          </w:tcPr>
          <w:p w14:paraId="04C20C59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 xml:space="preserve">Fig. 2c Adult mortality </w:t>
            </w:r>
          </w:p>
        </w:tc>
        <w:tc>
          <w:tcPr>
            <w:tcW w:w="1027" w:type="dxa"/>
          </w:tcPr>
          <w:p w14:paraId="2360534D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M</w:t>
            </w:r>
          </w:p>
        </w:tc>
        <w:tc>
          <w:tcPr>
            <w:tcW w:w="1323" w:type="dxa"/>
          </w:tcPr>
          <w:p w14:paraId="416887D1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 xml:space="preserve">Trial </w:t>
            </w:r>
          </w:p>
          <w:p w14:paraId="622F2468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  <w:p w14:paraId="45948E8F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ime Point</w:t>
            </w:r>
          </w:p>
        </w:tc>
        <w:tc>
          <w:tcPr>
            <w:tcW w:w="2529" w:type="dxa"/>
          </w:tcPr>
          <w:p w14:paraId="6F2DE98D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4F65ABC0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ime Point</w:t>
            </w:r>
          </w:p>
          <w:p w14:paraId="0A7AC363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: Time Point</w:t>
            </w:r>
          </w:p>
        </w:tc>
        <w:tc>
          <w:tcPr>
            <w:tcW w:w="1097" w:type="dxa"/>
          </w:tcPr>
          <w:p w14:paraId="22A67041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Sample ID</w:t>
            </w:r>
          </w:p>
        </w:tc>
        <w:tc>
          <w:tcPr>
            <w:tcW w:w="1070" w:type="dxa"/>
          </w:tcPr>
          <w:p w14:paraId="224BCD07" w14:textId="3BC1C4E5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623882" w:rsidRPr="00A95FF5" w14:paraId="626A2670" w14:textId="51053D37" w:rsidTr="00776589">
        <w:tc>
          <w:tcPr>
            <w:tcW w:w="2304" w:type="dxa"/>
          </w:tcPr>
          <w:p w14:paraId="6D01F986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 xml:space="preserve">Fig. 2d Adult ‘Tomato’ mite mortality </w:t>
            </w:r>
          </w:p>
        </w:tc>
        <w:tc>
          <w:tcPr>
            <w:tcW w:w="1027" w:type="dxa"/>
          </w:tcPr>
          <w:p w14:paraId="7FCE8096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302804E3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0A503ED3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4386EDA2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2A57368C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6ED45267" w14:textId="77777777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510A3F3F" w14:textId="322FB325" w:rsidR="00D62E59" w:rsidRPr="00A95FF5" w:rsidRDefault="00D62E59" w:rsidP="004F2C24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476F32" w:rsidRPr="00A95FF5" w14:paraId="5612E656" w14:textId="77777777" w:rsidTr="00776589">
        <w:tc>
          <w:tcPr>
            <w:tcW w:w="2304" w:type="dxa"/>
          </w:tcPr>
          <w:p w14:paraId="239EF7A6" w14:textId="3536A74D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g. 2e Egg hatchability positive control</w:t>
            </w:r>
          </w:p>
        </w:tc>
        <w:tc>
          <w:tcPr>
            <w:tcW w:w="1027" w:type="dxa"/>
          </w:tcPr>
          <w:p w14:paraId="248F6376" w14:textId="7C39A003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454F4DBD" w14:textId="77777777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2BE77CA3" w14:textId="0E66249A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7F96F2B8" w14:textId="77777777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6AA539BA" w14:textId="77777777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5FA47D78" w14:textId="5CEA87AF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446E49D2" w14:textId="2C6434BE" w:rsidR="00476F32" w:rsidRPr="00A95FF5" w:rsidRDefault="00476F32" w:rsidP="00476F32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25FBB699" w14:textId="77777777" w:rsidTr="00776589">
        <w:tc>
          <w:tcPr>
            <w:tcW w:w="2304" w:type="dxa"/>
          </w:tcPr>
          <w:p w14:paraId="3FF46F61" w14:textId="6DBF74E1" w:rsidR="00776589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g. 2f Larvae mortality positive control</w:t>
            </w:r>
          </w:p>
        </w:tc>
        <w:tc>
          <w:tcPr>
            <w:tcW w:w="1027" w:type="dxa"/>
          </w:tcPr>
          <w:p w14:paraId="1F61B4A8" w14:textId="54E5A838" w:rsidR="00776589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5625EE6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025C5166" w14:textId="0837ED91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64A188B9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2AAB6AA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0D277625" w14:textId="24071220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3DEC1C05" w14:textId="3E4F2533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0526E7D3" w14:textId="77777777" w:rsidTr="00776589">
        <w:tc>
          <w:tcPr>
            <w:tcW w:w="2304" w:type="dxa"/>
          </w:tcPr>
          <w:p w14:paraId="47606972" w14:textId="4FABA1EC" w:rsidR="00776589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g. 2g Adult mortality positive control</w:t>
            </w:r>
          </w:p>
        </w:tc>
        <w:tc>
          <w:tcPr>
            <w:tcW w:w="1027" w:type="dxa"/>
          </w:tcPr>
          <w:p w14:paraId="58BA2629" w14:textId="33D1A37A" w:rsidR="00776589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494361D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7856D460" w14:textId="390D82CC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565F921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361E4CC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43744955" w14:textId="2B746F39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5F2E0FF4" w14:textId="2CDBA2A4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2AE80A2D" w14:textId="11292CAE" w:rsidTr="00776589">
        <w:tc>
          <w:tcPr>
            <w:tcW w:w="2304" w:type="dxa"/>
          </w:tcPr>
          <w:p w14:paraId="1D517B9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3a Larvae mortality, Component testing, Exp. 1</w:t>
            </w:r>
          </w:p>
        </w:tc>
        <w:tc>
          <w:tcPr>
            <w:tcW w:w="1027" w:type="dxa"/>
          </w:tcPr>
          <w:p w14:paraId="5A002993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5347C9B0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04114440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2574008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6E44F423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6656CC49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73A3CC0D" w14:textId="5775D6CB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4BB16326" w14:textId="6DD7FB71" w:rsidTr="00776589">
        <w:tc>
          <w:tcPr>
            <w:tcW w:w="2304" w:type="dxa"/>
          </w:tcPr>
          <w:p w14:paraId="22DB2B4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3b Larvae mortality, Component testing, Exp. 2</w:t>
            </w:r>
          </w:p>
        </w:tc>
        <w:tc>
          <w:tcPr>
            <w:tcW w:w="1027" w:type="dxa"/>
          </w:tcPr>
          <w:p w14:paraId="4D180ED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2EFE5C52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6F28862F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00B0B576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162E1110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00515834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11D60D79" w14:textId="3B5FDA5F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5952AF20" w14:textId="5BCF9254" w:rsidTr="00776589">
        <w:tc>
          <w:tcPr>
            <w:tcW w:w="2304" w:type="dxa"/>
          </w:tcPr>
          <w:p w14:paraId="6F3576F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3c Developmental stages, Component testing, Exp. 1</w:t>
            </w:r>
          </w:p>
        </w:tc>
        <w:tc>
          <w:tcPr>
            <w:tcW w:w="1027" w:type="dxa"/>
          </w:tcPr>
          <w:p w14:paraId="7122D812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60C816A9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771A2F6D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429A673A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one</w:t>
            </w:r>
          </w:p>
          <w:p w14:paraId="3876F503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46A23ED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452D8345" w14:textId="7F97CB50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2DF4ED5F" w14:textId="7E11D756" w:rsidTr="00776589">
        <w:tc>
          <w:tcPr>
            <w:tcW w:w="2304" w:type="dxa"/>
          </w:tcPr>
          <w:p w14:paraId="54154EB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3d Developmental stages, Component testing, Exp. 2</w:t>
            </w:r>
          </w:p>
        </w:tc>
        <w:tc>
          <w:tcPr>
            <w:tcW w:w="1027" w:type="dxa"/>
          </w:tcPr>
          <w:p w14:paraId="5079B87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68A796D5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00525A26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72592570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one</w:t>
            </w:r>
          </w:p>
          <w:p w14:paraId="60FE3E63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14AC3834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0D7F0651" w14:textId="5F053495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09FA798E" w14:textId="5D21FF81" w:rsidTr="00776589">
        <w:tc>
          <w:tcPr>
            <w:tcW w:w="2304" w:type="dxa"/>
          </w:tcPr>
          <w:p w14:paraId="28431E1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3e Adult mortality, Component testing</w:t>
            </w:r>
          </w:p>
        </w:tc>
        <w:tc>
          <w:tcPr>
            <w:tcW w:w="1027" w:type="dxa"/>
          </w:tcPr>
          <w:p w14:paraId="31E73F1D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0F6D09B0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651969B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1AF9AE4F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77A0C6D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6DF92482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7C53ECE6" w14:textId="7214FB3D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3C44A253" w14:textId="3AB4291E" w:rsidTr="00776589">
        <w:tc>
          <w:tcPr>
            <w:tcW w:w="2304" w:type="dxa"/>
          </w:tcPr>
          <w:p w14:paraId="6915E678" w14:textId="1CF59E62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3f Adult deterrence, Component testing</w:t>
            </w:r>
          </w:p>
        </w:tc>
        <w:tc>
          <w:tcPr>
            <w:tcW w:w="1027" w:type="dxa"/>
          </w:tcPr>
          <w:p w14:paraId="0837780B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5304E76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7E2F51F4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78680C8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4AB57FD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2FF745FC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2C9A3D97" w14:textId="11489CE5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19F713B8" w14:textId="34398D97" w:rsidTr="00776589">
        <w:tc>
          <w:tcPr>
            <w:tcW w:w="2304" w:type="dxa"/>
          </w:tcPr>
          <w:p w14:paraId="30141276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lastRenderedPageBreak/>
              <w:t>Fig. 4a Larvae mortality, Residual exposure</w:t>
            </w:r>
          </w:p>
        </w:tc>
        <w:tc>
          <w:tcPr>
            <w:tcW w:w="1027" w:type="dxa"/>
          </w:tcPr>
          <w:p w14:paraId="0D14F736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785C8AE3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1149101E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3AFC06DF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71A066C9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31941BB1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1EF9BB7D" w14:textId="1956CB0E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4A3AEECC" w14:textId="6D9A77E2" w:rsidTr="00776589">
        <w:tc>
          <w:tcPr>
            <w:tcW w:w="2304" w:type="dxa"/>
          </w:tcPr>
          <w:p w14:paraId="36BC3916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4b Developmental stages, Residual exposure</w:t>
            </w:r>
          </w:p>
        </w:tc>
        <w:tc>
          <w:tcPr>
            <w:tcW w:w="1027" w:type="dxa"/>
          </w:tcPr>
          <w:p w14:paraId="6DE6C02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48669D17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23A55E30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1A1B2152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one</w:t>
            </w:r>
          </w:p>
          <w:p w14:paraId="1DD9FE03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4EF28DE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59F61242" w14:textId="100B4246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3C8DB2D1" w14:textId="5027633D" w:rsidTr="00776589">
        <w:tc>
          <w:tcPr>
            <w:tcW w:w="2304" w:type="dxa"/>
          </w:tcPr>
          <w:p w14:paraId="51E7E911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4c Larvae mortality, Contact exposure</w:t>
            </w:r>
          </w:p>
        </w:tc>
        <w:tc>
          <w:tcPr>
            <w:tcW w:w="1027" w:type="dxa"/>
          </w:tcPr>
          <w:p w14:paraId="48E50CAA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GLM</w:t>
            </w:r>
          </w:p>
        </w:tc>
        <w:tc>
          <w:tcPr>
            <w:tcW w:w="1323" w:type="dxa"/>
          </w:tcPr>
          <w:p w14:paraId="1623A74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70D5409B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401C7724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1F136B3C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47059764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1216FF44" w14:textId="08C309AD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ogit</w:t>
            </w:r>
          </w:p>
        </w:tc>
      </w:tr>
      <w:tr w:rsidR="00776589" w:rsidRPr="00A95FF5" w14:paraId="02D3E6C3" w14:textId="174BA0F5" w:rsidTr="00776589">
        <w:tc>
          <w:tcPr>
            <w:tcW w:w="2304" w:type="dxa"/>
          </w:tcPr>
          <w:p w14:paraId="2311CD73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Fig. 5a Fecundity, Priming Exp.</w:t>
            </w:r>
          </w:p>
        </w:tc>
        <w:tc>
          <w:tcPr>
            <w:tcW w:w="1027" w:type="dxa"/>
          </w:tcPr>
          <w:p w14:paraId="7D03803A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LM</w:t>
            </w:r>
          </w:p>
        </w:tc>
        <w:tc>
          <w:tcPr>
            <w:tcW w:w="1323" w:type="dxa"/>
          </w:tcPr>
          <w:p w14:paraId="0A5B2DE8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</w:t>
            </w:r>
          </w:p>
          <w:p w14:paraId="66FCC212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2529" w:type="dxa"/>
          </w:tcPr>
          <w:p w14:paraId="09AE0D80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Trial: Treatment</w:t>
            </w:r>
          </w:p>
          <w:p w14:paraId="75489C9F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</w:tcPr>
          <w:p w14:paraId="7DAD77A5" w14:textId="77777777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070" w:type="dxa"/>
          </w:tcPr>
          <w:p w14:paraId="4B6A94E5" w14:textId="69D29D0D" w:rsidR="00776589" w:rsidRPr="00A95FF5" w:rsidRDefault="00776589" w:rsidP="00776589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A95FF5">
              <w:rPr>
                <w:rFonts w:ascii="Times New Roman" w:hAnsi="Times New Roman" w:cs="Times New Roman"/>
              </w:rPr>
              <w:t>Identity</w:t>
            </w:r>
          </w:p>
        </w:tc>
      </w:tr>
    </w:tbl>
    <w:p w14:paraId="16487706" w14:textId="595FEA13" w:rsidR="006347C6" w:rsidRPr="00A95FF5" w:rsidRDefault="00FB68A6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70529075"/>
      <w:bookmarkEnd w:id="1"/>
      <w:r w:rsidRPr="00A95FF5">
        <w:rPr>
          <w:rFonts w:ascii="Times New Roman" w:hAnsi="Times New Roman" w:cs="Times New Roman"/>
          <w:color w:val="auto"/>
          <w:sz w:val="24"/>
          <w:szCs w:val="24"/>
        </w:rPr>
        <w:t>Egg hatchability</w:t>
      </w:r>
      <w:r w:rsidR="00A6547E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(proportion)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GLM</w:t>
      </w:r>
      <w:r w:rsidR="0069146C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2a</w:t>
      </w:r>
      <w:bookmarkEnd w:id="2"/>
    </w:p>
    <w:p w14:paraId="750ACCCA" w14:textId="77777777" w:rsidR="006347C6" w:rsidRPr="00A95FF5" w:rsidRDefault="00F118C1" w:rsidP="00A6547E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hypothesis-testing"/>
      <w:bookmarkStart w:id="4" w:name="_Toc70529076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</w:t>
      </w:r>
      <w:bookmarkStart w:id="5" w:name="analysis-of-deviance"/>
      <w:bookmarkEnd w:id="3"/>
      <w:r w:rsidR="00A6547E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>Analysis of deviance</w:t>
      </w:r>
      <w:bookmarkEnd w:id="5"/>
      <w:r w:rsidR="00A6547E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table</w:t>
      </w:r>
      <w:bookmarkEnd w:id="4"/>
    </w:p>
    <w:p w14:paraId="3A5F4749" w14:textId="7129BE22" w:rsidR="006347C6" w:rsidRPr="00A95FF5" w:rsidRDefault="00623882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F118C1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nalysis of deviance table using F tests due to quasibinomial distribution </w:t>
      </w:r>
      <w:r w:rsidR="00F118C1" w:rsidRPr="00A95FF5">
        <w:rPr>
          <w:rFonts w:ascii="Times New Roman" w:hAnsi="Times New Roman" w:cs="Times New Roman"/>
        </w:rPr>
        <w:br/>
      </w:r>
      <w:proofErr w:type="spellStart"/>
      <w:r w:rsidR="00F118C1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F118C1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F118C1" w:rsidRPr="00A95FF5">
        <w:rPr>
          <w:rStyle w:val="NormalTok"/>
          <w:rFonts w:ascii="Times New Roman" w:hAnsi="Times New Roman" w:cs="Times New Roman"/>
          <w:sz w:val="24"/>
        </w:rPr>
        <w:t>model.qb</w:t>
      </w:r>
      <w:proofErr w:type="spellEnd"/>
      <w:r w:rsidR="00F118C1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F118C1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F118C1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F118C1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F118C1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F118C1" w:rsidRPr="00A95FF5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="00F118C1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743E968E" w14:textId="68AE7BFB" w:rsidR="006347C6" w:rsidRPr="00A95FF5" w:rsidRDefault="00F118C1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Hatche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Sum Sq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F value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57.954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6.1318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1.948e-09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12.684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5.7192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479 ** 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.874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8734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48380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iduals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87.602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79   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2022BA07" w14:textId="77777777" w:rsidR="006347C6" w:rsidRPr="00A95FF5" w:rsidRDefault="00F118C1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not significant. Therefore, it was a reproducible experiment.</w:t>
      </w:r>
    </w:p>
    <w:p w14:paraId="6F475C82" w14:textId="77777777" w:rsidR="006347C6" w:rsidRPr="00A95FF5" w:rsidRDefault="00F118C1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can be expected).</w:t>
      </w:r>
    </w:p>
    <w:p w14:paraId="1FB4C963" w14:textId="4BDED6D0" w:rsidR="006347C6" w:rsidRDefault="00F118C1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3EE3CECA" w14:textId="77777777" w:rsidR="00900EC2" w:rsidRPr="00A95FF5" w:rsidRDefault="00900EC2">
      <w:pPr>
        <w:pStyle w:val="BodyText"/>
        <w:rPr>
          <w:rFonts w:ascii="Times New Roman" w:hAnsi="Times New Roman" w:cs="Times New Roman"/>
        </w:rPr>
      </w:pPr>
    </w:p>
    <w:p w14:paraId="47849CA5" w14:textId="77777777" w:rsidR="0051581F" w:rsidRPr="00A95FF5" w:rsidRDefault="0051581F">
      <w:pPr>
        <w:pStyle w:val="BodyText"/>
        <w:rPr>
          <w:rFonts w:ascii="Times New Roman" w:hAnsi="Times New Roman" w:cs="Times New Roman"/>
        </w:rPr>
      </w:pPr>
    </w:p>
    <w:p w14:paraId="4E2EB2E0" w14:textId="04C12BEB" w:rsidR="00FB68A6" w:rsidRPr="00A95FF5" w:rsidRDefault="00FB68A6" w:rsidP="00FB68A6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47021953"/>
      <w:bookmarkStart w:id="7" w:name="X499357b7227de126439878fa130f96d9322e989"/>
      <w:bookmarkStart w:id="8" w:name="_Toc70529077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Proportion of larvae dead - GLMM</w:t>
      </w:r>
      <w:bookmarkEnd w:id="6"/>
      <w:bookmarkEnd w:id="7"/>
      <w:r w:rsidR="00571898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2b</w:t>
      </w:r>
      <w:bookmarkEnd w:id="8"/>
    </w:p>
    <w:p w14:paraId="70912A44" w14:textId="77777777" w:rsidR="00FB68A6" w:rsidRPr="00A95FF5" w:rsidRDefault="00FB68A6" w:rsidP="00FB68A6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47021954"/>
      <w:bookmarkStart w:id="10" w:name="X8c4e5e45e159b3a0472815cd166ec98943b72c5"/>
      <w:bookmarkStart w:id="11" w:name="_Toc70529078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9"/>
      <w:bookmarkEnd w:id="10"/>
      <w:bookmarkEnd w:id="11"/>
    </w:p>
    <w:p w14:paraId="0C0F6C51" w14:textId="484EB933" w:rsidR="00FB68A6" w:rsidRPr="00A95FF5" w:rsidRDefault="00623882" w:rsidP="00FB68A6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FB68A6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nalysis of deviance table using chi-squared tests due to binomial distribution </w:t>
      </w:r>
      <w:r w:rsidR="00FB68A6" w:rsidRPr="00A95FF5">
        <w:rPr>
          <w:rFonts w:ascii="Times New Roman" w:hAnsi="Times New Roman" w:cs="Times New Roman"/>
        </w:rPr>
        <w:br/>
      </w:r>
      <w:proofErr w:type="spellStart"/>
      <w:r w:rsidR="00FB68A6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FB68A6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FB68A6" w:rsidRPr="00A95FF5">
        <w:rPr>
          <w:rStyle w:val="NormalTok"/>
          <w:rFonts w:ascii="Times New Roman" w:hAnsi="Times New Roman" w:cs="Times New Roman"/>
          <w:sz w:val="24"/>
        </w:rPr>
        <w:t>model.b</w:t>
      </w:r>
      <w:proofErr w:type="spellEnd"/>
      <w:r w:rsidR="00FB68A6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FB68A6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FB68A6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FB68A6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FB68A6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FB68A6" w:rsidRPr="00A95FF5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="00FB68A6" w:rsidRPr="00A95FF5">
        <w:rPr>
          <w:rStyle w:val="String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FB68A6" w:rsidRPr="00A95FF5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="00FB68A6" w:rsidRPr="00A95FF5">
        <w:rPr>
          <w:rStyle w:val="NormalTok"/>
          <w:rFonts w:ascii="Times New Roman" w:hAnsi="Times New Roman" w:cs="Times New Roman"/>
          <w:sz w:val="24"/>
        </w:rPr>
        <w:t xml:space="preserve">) </w:t>
      </w:r>
    </w:p>
    <w:p w14:paraId="46BB0B69" w14:textId="291FC3C5" w:rsidR="00FB68A6" w:rsidRPr="00A95FF5" w:rsidRDefault="00FB68A6" w:rsidP="00FB68A6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 xml:space="preserve">Analysis of Deviance Table (Type II Wald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uare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3.58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7.574e-06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234.92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09.625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17.801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1350 ** 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ime.Poi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4.209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4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6656 ** 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eatment:Time.Poi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13.911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4   0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.007586 **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10B18687" w14:textId="16612F73" w:rsidR="00FB68A6" w:rsidRPr="00A95FF5" w:rsidRDefault="00FB68A6" w:rsidP="00FB68A6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s including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speak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nd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s</w:t>
      </w:r>
      <w:proofErr w:type="spellEnd"/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</w:t>
      </w:r>
    </w:p>
    <w:p w14:paraId="0582922F" w14:textId="24DEF27C" w:rsidR="00FB68A6" w:rsidRPr="00A95FF5" w:rsidRDefault="00FB68A6" w:rsidP="00FB68A6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Fonts w:ascii="Times New Roman" w:hAnsi="Times New Roman" w:cs="Times New Roman"/>
        </w:rPr>
        <w:t xml:space="preserve"> interaction is significant, evidence is fairly strong (low p value), look at interaction plot.</w:t>
      </w:r>
    </w:p>
    <w:p w14:paraId="7D2EBDD5" w14:textId="77777777" w:rsidR="00FB68A6" w:rsidRPr="00A95FF5" w:rsidRDefault="00FB68A6" w:rsidP="00FB68A6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ime.Point</w:t>
      </w:r>
      <w:proofErr w:type="spellEnd"/>
      <w:r w:rsidRPr="00A95FF5">
        <w:rPr>
          <w:rFonts w:ascii="Times New Roman" w:hAnsi="Times New Roman" w:cs="Times New Roman"/>
        </w:rPr>
        <w:t xml:space="preserve"> interaction is significant, evidence is fairly strong (low p value), look at interaction plot.</w:t>
      </w:r>
    </w:p>
    <w:p w14:paraId="05358D64" w14:textId="44BCD7D1" w:rsidR="00FB68A6" w:rsidRPr="00A95FF5" w:rsidRDefault="00FB68A6" w:rsidP="00FB68A6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eatment:Time.Point</w:t>
      </w:r>
      <w:proofErr w:type="spellEnd"/>
      <w:r w:rsidRPr="00A95FF5">
        <w:rPr>
          <w:rFonts w:ascii="Times New Roman" w:hAnsi="Times New Roman" w:cs="Times New Roman"/>
        </w:rPr>
        <w:t xml:space="preserve"> is significant and of interest. Post-hoc tests to follow after </w:t>
      </w:r>
      <w:r w:rsidR="0076058C" w:rsidRPr="00A95FF5">
        <w:rPr>
          <w:rFonts w:ascii="Times New Roman" w:hAnsi="Times New Roman" w:cs="Times New Roman"/>
        </w:rPr>
        <w:t>interrogation</w:t>
      </w:r>
      <w:r w:rsidRPr="00A95FF5">
        <w:rPr>
          <w:rFonts w:ascii="Times New Roman" w:hAnsi="Times New Roman" w:cs="Times New Roman"/>
        </w:rPr>
        <w:t xml:space="preserve"> of interaction plot.</w:t>
      </w:r>
    </w:p>
    <w:p w14:paraId="727DF64A" w14:textId="5D04C55E" w:rsidR="00FB68A6" w:rsidRPr="00A95FF5" w:rsidRDefault="00FB68A6" w:rsidP="00FB68A6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0AD023B7" w14:textId="6C98D0F5" w:rsidR="0051581F" w:rsidRDefault="00FB68A6" w:rsidP="0051581F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and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Pr="00A95FF5">
        <w:rPr>
          <w:rFonts w:ascii="Times New Roman" w:hAnsi="Times New Roman" w:cs="Times New Roman"/>
        </w:rPr>
        <w:t xml:space="preserve"> are significant and of interest.</w:t>
      </w:r>
      <w:bookmarkStart w:id="12" w:name="_Toc47021955"/>
      <w:bookmarkStart w:id="13" w:name="interaction-plots"/>
    </w:p>
    <w:p w14:paraId="61E15724" w14:textId="2F12E2E6" w:rsidR="0051581F" w:rsidRPr="00A95FF5" w:rsidRDefault="0051581F" w:rsidP="00900EC2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70529079"/>
      <w:bookmarkStart w:id="15" w:name="_Toc47125177"/>
      <w:bookmarkEnd w:id="12"/>
      <w:bookmarkEnd w:id="13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Interaction plots</w:t>
      </w:r>
      <w:bookmarkEnd w:id="14"/>
    </w:p>
    <w:bookmarkEnd w:id="15"/>
    <w:p w14:paraId="6A5DBA24" w14:textId="0297554B" w:rsidR="00F51FBE" w:rsidRPr="00A95FF5" w:rsidRDefault="00900EC2" w:rsidP="00FB68A6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160A993F" wp14:editId="4F1B047A">
            <wp:simplePos x="0" y="0"/>
            <wp:positionH relativeFrom="margin">
              <wp:align>left</wp:align>
            </wp:positionH>
            <wp:positionV relativeFrom="paragraph">
              <wp:posOffset>120015</wp:posOffset>
            </wp:positionV>
            <wp:extent cx="5334000" cy="2537460"/>
            <wp:effectExtent l="0" t="0" r="0" b="0"/>
            <wp:wrapThrough wrapText="bothSides">
              <wp:wrapPolygon edited="0">
                <wp:start x="0" y="0"/>
                <wp:lineTo x="0" y="21405"/>
                <wp:lineTo x="21523" y="21405"/>
                <wp:lineTo x="21523" y="0"/>
                <wp:lineTo x="0" y="0"/>
              </wp:wrapPolygon>
            </wp:wrapThrough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595" cy="253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0D9701F" w14:textId="0B05BD5D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1BC5C916" w14:textId="52986070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1B35F8BC" w14:textId="77777777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46FFBF54" w14:textId="6121B7E1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47558363" w14:textId="77777777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72317171" w14:textId="6F03B353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5F7B3240" w14:textId="18C5525B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5267A2AE" w14:textId="7FDBA3F9" w:rsidR="00F51FBE" w:rsidRPr="00A95FF5" w:rsidRDefault="00F51FBE" w:rsidP="00F51FBE">
      <w:pPr>
        <w:pStyle w:val="BodyText"/>
        <w:rPr>
          <w:rFonts w:ascii="Times New Roman" w:hAnsi="Times New Roman" w:cs="Times New Roman"/>
        </w:rPr>
      </w:pPr>
    </w:p>
    <w:p w14:paraId="43F7613D" w14:textId="5A55860C" w:rsidR="00F51FBE" w:rsidRPr="00A95FF5" w:rsidRDefault="00F51FBE" w:rsidP="00900EC2">
      <w:pPr>
        <w:pStyle w:val="BodyText"/>
        <w:spacing w:after="0"/>
        <w:rPr>
          <w:rFonts w:ascii="Times New Roman" w:hAnsi="Times New Roman" w:cs="Times New Roman"/>
          <w:noProof/>
        </w:rPr>
      </w:pPr>
      <w:r w:rsidRPr="00A95FF5">
        <w:rPr>
          <w:rFonts w:ascii="Times New Roman" w:hAnsi="Times New Roman" w:cs="Times New Roman"/>
        </w:rPr>
        <w:t>T</w:t>
      </w:r>
      <w:r w:rsidR="00FB68A6" w:rsidRPr="00A95FF5">
        <w:rPr>
          <w:rFonts w:ascii="Times New Roman" w:hAnsi="Times New Roman" w:cs="Times New Roman"/>
        </w:rPr>
        <w:t xml:space="preserve">he </w:t>
      </w:r>
      <w:proofErr w:type="spellStart"/>
      <w:r w:rsidR="00FB68A6"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="00FB68A6" w:rsidRPr="00A95FF5">
        <w:rPr>
          <w:rFonts w:ascii="Times New Roman" w:hAnsi="Times New Roman" w:cs="Times New Roman"/>
        </w:rPr>
        <w:t xml:space="preserve"> interaction is significant, but the same pattern is observed across </w:t>
      </w:r>
      <w:r w:rsidR="00FB68A6"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="00FB68A6" w:rsidRPr="00A95FF5">
        <w:rPr>
          <w:rFonts w:ascii="Times New Roman" w:hAnsi="Times New Roman" w:cs="Times New Roman"/>
        </w:rPr>
        <w:t xml:space="preserve"> with the exception that the detergent had higher proportion of dead mites in 2/3 trials.</w:t>
      </w:r>
      <w:r w:rsidR="00D83F9F" w:rsidRPr="00A95FF5">
        <w:rPr>
          <w:rFonts w:ascii="Times New Roman" w:hAnsi="Times New Roman" w:cs="Times New Roman"/>
          <w:noProof/>
        </w:rPr>
        <w:t xml:space="preserve"> </w:t>
      </w:r>
    </w:p>
    <w:p w14:paraId="65D263DE" w14:textId="1E04722C" w:rsidR="00F51FBE" w:rsidRPr="00A95FF5" w:rsidRDefault="00F51FBE" w:rsidP="00F51FBE">
      <w:pPr>
        <w:pStyle w:val="BodyText"/>
        <w:rPr>
          <w:rFonts w:ascii="Times New Roman" w:hAnsi="Times New Roman" w:cs="Times New Roman"/>
          <w:noProof/>
        </w:rPr>
      </w:pPr>
      <w:r w:rsidRPr="00A95FF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01049C05" wp14:editId="1E154988">
            <wp:simplePos x="0" y="0"/>
            <wp:positionH relativeFrom="margin">
              <wp:align>left</wp:align>
            </wp:positionH>
            <wp:positionV relativeFrom="paragraph">
              <wp:posOffset>2882</wp:posOffset>
            </wp:positionV>
            <wp:extent cx="5334000" cy="2667000"/>
            <wp:effectExtent l="0" t="0" r="0" b="0"/>
            <wp:wrapTight wrapText="bothSides">
              <wp:wrapPolygon edited="0">
                <wp:start x="0" y="0"/>
                <wp:lineTo x="0" y="21446"/>
                <wp:lineTo x="21523" y="21446"/>
                <wp:lineTo x="21523" y="0"/>
                <wp:lineTo x="0" y="0"/>
              </wp:wrapPolygon>
            </wp:wrapTight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8C8A97B" w14:textId="451AC413" w:rsidR="00F51FBE" w:rsidRPr="00A95FF5" w:rsidRDefault="00F51FBE" w:rsidP="00F51FBE">
      <w:pPr>
        <w:pStyle w:val="BodyText"/>
        <w:rPr>
          <w:rFonts w:ascii="Times New Roman" w:hAnsi="Times New Roman" w:cs="Times New Roman"/>
          <w:noProof/>
        </w:rPr>
      </w:pPr>
    </w:p>
    <w:p w14:paraId="2EE0F86D" w14:textId="07A73A2E" w:rsidR="00F51FBE" w:rsidRPr="00A95FF5" w:rsidRDefault="00F51FBE" w:rsidP="00F51FBE">
      <w:pPr>
        <w:pStyle w:val="BodyText"/>
        <w:rPr>
          <w:rFonts w:ascii="Times New Roman" w:hAnsi="Times New Roman" w:cs="Times New Roman"/>
          <w:noProof/>
        </w:rPr>
      </w:pPr>
    </w:p>
    <w:p w14:paraId="356F9C40" w14:textId="15CA1D2B" w:rsidR="00F51FBE" w:rsidRPr="00A95FF5" w:rsidRDefault="00F51FBE" w:rsidP="00F51FBE">
      <w:pPr>
        <w:pStyle w:val="BodyText"/>
        <w:rPr>
          <w:rFonts w:ascii="Times New Roman" w:hAnsi="Times New Roman" w:cs="Times New Roman"/>
          <w:noProof/>
        </w:rPr>
      </w:pPr>
    </w:p>
    <w:p w14:paraId="05CDACE7" w14:textId="2B9CC678" w:rsidR="00F51FBE" w:rsidRPr="00A95FF5" w:rsidRDefault="00F51FBE" w:rsidP="00F51FBE">
      <w:pPr>
        <w:pStyle w:val="BodyText"/>
        <w:rPr>
          <w:rFonts w:ascii="Times New Roman" w:hAnsi="Times New Roman" w:cs="Times New Roman"/>
          <w:noProof/>
        </w:rPr>
      </w:pPr>
    </w:p>
    <w:p w14:paraId="3876C42F" w14:textId="068B457B" w:rsidR="00F51FBE" w:rsidRDefault="00F51FBE" w:rsidP="00F51FBE">
      <w:pPr>
        <w:pStyle w:val="BodyText"/>
        <w:rPr>
          <w:rFonts w:ascii="Times New Roman" w:hAnsi="Times New Roman" w:cs="Times New Roman"/>
          <w:noProof/>
        </w:rPr>
      </w:pPr>
    </w:p>
    <w:p w14:paraId="27F53BDA" w14:textId="0605EE92" w:rsidR="00900EC2" w:rsidRDefault="00900EC2" w:rsidP="00F51FBE">
      <w:pPr>
        <w:pStyle w:val="BodyText"/>
        <w:rPr>
          <w:rFonts w:ascii="Times New Roman" w:hAnsi="Times New Roman" w:cs="Times New Roman"/>
          <w:noProof/>
        </w:rPr>
      </w:pPr>
    </w:p>
    <w:p w14:paraId="2C9DF862" w14:textId="434E9AEC" w:rsidR="00900EC2" w:rsidRDefault="00900EC2" w:rsidP="00F51FBE">
      <w:pPr>
        <w:pStyle w:val="BodyText"/>
        <w:rPr>
          <w:rFonts w:ascii="Times New Roman" w:hAnsi="Times New Roman" w:cs="Times New Roman"/>
          <w:noProof/>
        </w:rPr>
      </w:pPr>
    </w:p>
    <w:p w14:paraId="399A28FA" w14:textId="77777777" w:rsidR="00900EC2" w:rsidRPr="00A95FF5" w:rsidRDefault="00900EC2" w:rsidP="00F51FBE">
      <w:pPr>
        <w:pStyle w:val="BodyText"/>
        <w:rPr>
          <w:rFonts w:ascii="Times New Roman" w:hAnsi="Times New Roman" w:cs="Times New Roman"/>
          <w:noProof/>
        </w:rPr>
      </w:pPr>
    </w:p>
    <w:p w14:paraId="5E087C09" w14:textId="33837AB2" w:rsidR="00900EC2" w:rsidRDefault="00FB68A6" w:rsidP="00F51FBE">
      <w:pPr>
        <w:pStyle w:val="BodyText"/>
        <w:rPr>
          <w:rFonts w:ascii="Times New Roman" w:hAnsi="Times New Roman" w:cs="Times New Roman"/>
          <w:noProof/>
        </w:rPr>
      </w:pPr>
      <w:r w:rsidRPr="00A95FF5">
        <w:rPr>
          <w:rFonts w:ascii="Times New Roman" w:hAnsi="Times New Roman" w:cs="Times New Roman"/>
        </w:rPr>
        <w:t xml:space="preserve">The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imepoint</w:t>
      </w:r>
      <w:proofErr w:type="spellEnd"/>
      <w:r w:rsidRPr="00A95FF5">
        <w:rPr>
          <w:rFonts w:ascii="Times New Roman" w:hAnsi="Times New Roman" w:cs="Times New Roman"/>
        </w:rPr>
        <w:t xml:space="preserve"> interaction is significant, but the same pattern is observed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</w:t>
      </w:r>
      <w:r w:rsidR="00D83F9F" w:rsidRPr="00A95FF5">
        <w:rPr>
          <w:rFonts w:ascii="Times New Roman" w:hAnsi="Times New Roman" w:cs="Times New Roman"/>
          <w:noProof/>
        </w:rPr>
        <w:t xml:space="preserve"> </w:t>
      </w:r>
    </w:p>
    <w:p w14:paraId="520A692A" w14:textId="77777777" w:rsidR="00900EC2" w:rsidRDefault="00900EC2" w:rsidP="00F51FBE">
      <w:pPr>
        <w:pStyle w:val="BodyText"/>
        <w:rPr>
          <w:rFonts w:ascii="Times New Roman" w:hAnsi="Times New Roman" w:cs="Times New Roman"/>
          <w:noProof/>
        </w:rPr>
      </w:pPr>
    </w:p>
    <w:p w14:paraId="36B1C2AF" w14:textId="6A22BF1B" w:rsidR="00FB68A6" w:rsidRPr="00A95FF5" w:rsidRDefault="00D83F9F" w:rsidP="00F51FBE">
      <w:pPr>
        <w:pStyle w:val="BodyText"/>
        <w:rPr>
          <w:rFonts w:ascii="Times New Roman" w:hAnsi="Times New Roman" w:cs="Times New Roman"/>
          <w:noProof/>
        </w:rPr>
      </w:pPr>
      <w:r w:rsidRPr="00A95FF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F36356D" wp14:editId="637A32AE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4F67F" w14:textId="121F9826" w:rsidR="00FB68A6" w:rsidRPr="00A95FF5" w:rsidRDefault="00FB68A6" w:rsidP="0076058C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>:</w:t>
      </w:r>
      <w:r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Pr="00A95FF5">
        <w:rPr>
          <w:rFonts w:ascii="Times New Roman" w:hAnsi="Times New Roman" w:cs="Times New Roman"/>
        </w:rPr>
        <w:t xml:space="preserve"> interaction is significant, pattern of increasing dead mites is reproducible across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Pr="00A95FF5">
        <w:rPr>
          <w:rFonts w:ascii="Times New Roman" w:hAnsi="Times New Roman" w:cs="Times New Roman"/>
        </w:rPr>
        <w:t>, but the proportion is greater as time proceeds.</w:t>
      </w:r>
    </w:p>
    <w:p w14:paraId="611CB5A1" w14:textId="2570DACD" w:rsidR="00F51FBE" w:rsidRPr="00A95FF5" w:rsidRDefault="00F51FBE" w:rsidP="0076058C">
      <w:pPr>
        <w:pStyle w:val="BodyText"/>
        <w:spacing w:before="0" w:after="0"/>
        <w:rPr>
          <w:rFonts w:ascii="Times New Roman" w:hAnsi="Times New Roman" w:cs="Times New Roman"/>
        </w:rPr>
      </w:pPr>
    </w:p>
    <w:p w14:paraId="78B85F8F" w14:textId="7F4C531F" w:rsidR="004E500F" w:rsidRPr="00A95FF5" w:rsidRDefault="004E500F" w:rsidP="003768B7">
      <w:pPr>
        <w:pStyle w:val="Heading1"/>
        <w:spacing w:before="0"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47022271"/>
      <w:bookmarkStart w:id="17" w:name="X4bbfb9901e4221dac968b38eb0aa27c0feea91f"/>
      <w:bookmarkStart w:id="18" w:name="_Toc70529080"/>
      <w:r w:rsidRPr="00A95FF5">
        <w:rPr>
          <w:rFonts w:ascii="Times New Roman" w:hAnsi="Times New Roman" w:cs="Times New Roman"/>
          <w:color w:val="auto"/>
          <w:sz w:val="24"/>
          <w:szCs w:val="24"/>
        </w:rPr>
        <w:t>Proportion of adults dead GLMM</w:t>
      </w:r>
      <w:bookmarkEnd w:id="16"/>
      <w:bookmarkEnd w:id="17"/>
      <w:r w:rsidR="00571898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2c</w:t>
      </w:r>
      <w:bookmarkEnd w:id="18"/>
    </w:p>
    <w:p w14:paraId="5436EDB4" w14:textId="77777777" w:rsidR="004E500F" w:rsidRPr="00A95FF5" w:rsidRDefault="004E500F" w:rsidP="0076058C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_Toc47022272"/>
      <w:bookmarkStart w:id="20" w:name="_Toc70529081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19"/>
      <w:bookmarkEnd w:id="20"/>
    </w:p>
    <w:p w14:paraId="5A49FCDD" w14:textId="38112076" w:rsidR="004E500F" w:rsidRPr="00A95FF5" w:rsidRDefault="00623882" w:rsidP="004E500F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4E500F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nalysis of deviance table using chi-squared tests due to binomial distribution </w:t>
      </w:r>
      <w:r w:rsidR="004E500F" w:rsidRPr="00A95FF5">
        <w:rPr>
          <w:rFonts w:ascii="Times New Roman" w:hAnsi="Times New Roman" w:cs="Times New Roman"/>
        </w:rPr>
        <w:br/>
      </w:r>
      <w:proofErr w:type="spellStart"/>
      <w:r w:rsidR="004E500F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4E500F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4E500F" w:rsidRPr="00A95FF5">
        <w:rPr>
          <w:rStyle w:val="NormalTok"/>
          <w:rFonts w:ascii="Times New Roman" w:hAnsi="Times New Roman" w:cs="Times New Roman"/>
          <w:sz w:val="24"/>
        </w:rPr>
        <w:t>model.b</w:t>
      </w:r>
      <w:proofErr w:type="spellEnd"/>
      <w:r w:rsidR="004E500F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4E500F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4E500F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4E500F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4E500F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4E500F" w:rsidRPr="00A95FF5">
        <w:rPr>
          <w:rStyle w:val="StringTok"/>
          <w:rFonts w:ascii="Times New Roman" w:hAnsi="Times New Roman" w:cs="Times New Roman"/>
          <w:color w:val="auto"/>
          <w:sz w:val="24"/>
        </w:rPr>
        <w:t>"</w:t>
      </w:r>
      <w:proofErr w:type="spellStart"/>
      <w:r w:rsidR="004E500F" w:rsidRPr="00A95FF5">
        <w:rPr>
          <w:rStyle w:val="String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4E500F" w:rsidRPr="00A95FF5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="004E500F" w:rsidRPr="00A95FF5">
        <w:rPr>
          <w:rStyle w:val="NormalTok"/>
          <w:rFonts w:ascii="Times New Roman" w:hAnsi="Times New Roman" w:cs="Times New Roman"/>
          <w:sz w:val="24"/>
        </w:rPr>
        <w:t xml:space="preserve">) </w:t>
      </w:r>
    </w:p>
    <w:p w14:paraId="63768865" w14:textId="1EE8C2DD" w:rsidR="004E500F" w:rsidRPr="00A95FF5" w:rsidRDefault="004E500F" w:rsidP="004E500F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 xml:space="preserve">Analysis of Deviance Table (Type II Wald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uare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25.530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2.859e-06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129.2556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96.2164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15.5575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3674 ** 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ime.Poi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.8325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304925    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eatment:Time.Poi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13.6829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8379 **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555B69ED" w14:textId="77777777" w:rsidR="004E500F" w:rsidRPr="00A95FF5" w:rsidRDefault="004E500F" w:rsidP="004E500F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s including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speak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nd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s</w:t>
      </w:r>
      <w:proofErr w:type="spellEnd"/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</w:t>
      </w:r>
    </w:p>
    <w:p w14:paraId="2EFB7DC5" w14:textId="77777777" w:rsidR="004E500F" w:rsidRPr="00A95FF5" w:rsidRDefault="004E500F" w:rsidP="004E500F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Fonts w:ascii="Times New Roman" w:hAnsi="Times New Roman" w:cs="Times New Roman"/>
        </w:rPr>
        <w:t xml:space="preserve"> interaction is significant, evidence is fairly strong (low p value), look at interaction plot.</w:t>
      </w:r>
    </w:p>
    <w:p w14:paraId="0114ABC9" w14:textId="77777777" w:rsidR="004E500F" w:rsidRPr="00A95FF5" w:rsidRDefault="004E500F" w:rsidP="004E500F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ime.Point</w:t>
      </w:r>
      <w:proofErr w:type="spellEnd"/>
      <w:r w:rsidRPr="00A95FF5">
        <w:rPr>
          <w:rFonts w:ascii="Times New Roman" w:hAnsi="Times New Roman" w:cs="Times New Roman"/>
        </w:rPr>
        <w:t xml:space="preserve"> interaction is not significant. Evidence for reproducibility with respect to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</w:t>
      </w:r>
    </w:p>
    <w:p w14:paraId="110F00DC" w14:textId="63FC2D79" w:rsidR="004E500F" w:rsidRPr="00A95FF5" w:rsidRDefault="004E500F" w:rsidP="004E500F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lastRenderedPageBreak/>
        <w:t xml:space="preserve">Main effect of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eatment:Time.Point</w:t>
      </w:r>
      <w:proofErr w:type="spellEnd"/>
      <w:r w:rsidRPr="00A95FF5">
        <w:rPr>
          <w:rFonts w:ascii="Times New Roman" w:hAnsi="Times New Roman" w:cs="Times New Roman"/>
        </w:rPr>
        <w:t xml:space="preserve"> is significant and of interest. Post-hoc tests to follow after </w:t>
      </w:r>
      <w:r w:rsidR="0069146C" w:rsidRPr="00A95FF5">
        <w:rPr>
          <w:rFonts w:ascii="Times New Roman" w:hAnsi="Times New Roman" w:cs="Times New Roman"/>
        </w:rPr>
        <w:t>interrogation</w:t>
      </w:r>
      <w:r w:rsidRPr="00A95FF5">
        <w:rPr>
          <w:rFonts w:ascii="Times New Roman" w:hAnsi="Times New Roman" w:cs="Times New Roman"/>
        </w:rPr>
        <w:t xml:space="preserve"> of interaction plot.</w:t>
      </w:r>
    </w:p>
    <w:p w14:paraId="07A0AC4D" w14:textId="77777777" w:rsidR="004E500F" w:rsidRPr="00A95FF5" w:rsidRDefault="004E500F" w:rsidP="004E500F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39FEC3AD" w14:textId="24E2C77C" w:rsidR="004E500F" w:rsidRPr="00A95FF5" w:rsidRDefault="004E500F" w:rsidP="004E500F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and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Pr="00A95FF5">
        <w:rPr>
          <w:rFonts w:ascii="Times New Roman" w:hAnsi="Times New Roman" w:cs="Times New Roman"/>
        </w:rPr>
        <w:t xml:space="preserve"> are significant and of interest.</w:t>
      </w:r>
    </w:p>
    <w:p w14:paraId="56168547" w14:textId="58C79747" w:rsidR="004E500F" w:rsidRPr="00A95FF5" w:rsidRDefault="004E500F" w:rsidP="004E500F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21" w:name="_Toc47022514"/>
      <w:bookmarkStart w:id="22" w:name="_Toc70529082"/>
      <w:r w:rsidRPr="00A95FF5">
        <w:rPr>
          <w:rFonts w:ascii="Times New Roman" w:hAnsi="Times New Roman" w:cs="Times New Roman"/>
          <w:color w:val="auto"/>
          <w:sz w:val="24"/>
          <w:szCs w:val="24"/>
        </w:rPr>
        <w:t>Interaction plot</w:t>
      </w:r>
      <w:bookmarkEnd w:id="21"/>
      <w:r w:rsidR="00154D82" w:rsidRPr="00A95FF5">
        <w:rPr>
          <w:rFonts w:ascii="Times New Roman" w:hAnsi="Times New Roman" w:cs="Times New Roman"/>
          <w:color w:val="auto"/>
          <w:sz w:val="24"/>
          <w:szCs w:val="24"/>
        </w:rPr>
        <w:t>s</w:t>
      </w:r>
      <w:bookmarkEnd w:id="22"/>
    </w:p>
    <w:p w14:paraId="3903E69C" w14:textId="60A609E1" w:rsidR="004E500F" w:rsidRPr="00A95FF5" w:rsidRDefault="0075789A" w:rsidP="006D1A41">
      <w:pPr>
        <w:pStyle w:val="FirstParagraph"/>
        <w:spacing w:before="0"/>
        <w:rPr>
          <w:rFonts w:ascii="Times New Roman" w:hAnsi="Times New Roman" w:cs="Times New Roman"/>
          <w:noProof/>
        </w:rPr>
      </w:pPr>
      <w:r w:rsidRPr="00A95FF5">
        <w:rPr>
          <w:rFonts w:ascii="Times New Roman" w:hAnsi="Times New Roman" w:cs="Times New Roman"/>
          <w:noProof/>
        </w:rPr>
        <w:drawing>
          <wp:inline distT="0" distB="0" distL="0" distR="0" wp14:anchorId="5CD5E1BD" wp14:editId="14420A2C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2C523" w14:textId="77777777" w:rsidR="004E500F" w:rsidRPr="00A95FF5" w:rsidRDefault="004E500F" w:rsidP="004E500F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Fonts w:ascii="Times New Roman" w:hAnsi="Times New Roman" w:cs="Times New Roman"/>
        </w:rPr>
        <w:t xml:space="preserve"> interaction is significant, but the same pattern is observed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</w:t>
      </w:r>
    </w:p>
    <w:p w14:paraId="52E06509" w14:textId="2F62EE45" w:rsidR="004E500F" w:rsidRPr="00A95FF5" w:rsidRDefault="0075789A" w:rsidP="004E500F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  <w:noProof/>
        </w:rPr>
        <w:drawing>
          <wp:inline distT="0" distB="0" distL="0" distR="0" wp14:anchorId="015B96A6" wp14:editId="31AF2005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0DB1F" w14:textId="49E9B77E" w:rsidR="004E500F" w:rsidRPr="00A95FF5" w:rsidRDefault="00245B5B" w:rsidP="006D1A41">
      <w:pPr>
        <w:pStyle w:val="BodyText"/>
        <w:spacing w:after="0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 xml:space="preserve">The </w:t>
      </w:r>
      <w:proofErr w:type="spellStart"/>
      <w:r w:rsidR="004E500F"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="004E500F" w:rsidRPr="00A95FF5">
        <w:rPr>
          <w:rFonts w:ascii="Times New Roman" w:hAnsi="Times New Roman" w:cs="Times New Roman"/>
        </w:rPr>
        <w:t>:</w:t>
      </w:r>
      <w:r w:rsidR="004E500F"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="004E500F" w:rsidRPr="00A95FF5">
        <w:rPr>
          <w:rFonts w:ascii="Times New Roman" w:hAnsi="Times New Roman" w:cs="Times New Roman"/>
        </w:rPr>
        <w:t xml:space="preserve"> interaction is significant, pattern of increasing dead mites is reproducible across </w:t>
      </w:r>
      <w:proofErr w:type="spellStart"/>
      <w:r w:rsidR="004E500F" w:rsidRPr="00A95FF5">
        <w:rPr>
          <w:rStyle w:val="VerbatimChar"/>
          <w:rFonts w:ascii="Times New Roman" w:hAnsi="Times New Roman" w:cs="Times New Roman"/>
          <w:sz w:val="24"/>
        </w:rPr>
        <w:t>Time.Point</w:t>
      </w:r>
      <w:proofErr w:type="spellEnd"/>
      <w:r w:rsidR="004E500F" w:rsidRPr="00A95FF5">
        <w:rPr>
          <w:rFonts w:ascii="Times New Roman" w:hAnsi="Times New Roman" w:cs="Times New Roman"/>
        </w:rPr>
        <w:t>, but the proportion is greater as time proceeds.</w:t>
      </w:r>
    </w:p>
    <w:p w14:paraId="454F3E79" w14:textId="550A3393" w:rsidR="00CF3F93" w:rsidRPr="00A95FF5" w:rsidRDefault="00CF3F93" w:rsidP="00CF3F93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23" w:name="_Toc47022854"/>
      <w:bookmarkStart w:id="24" w:name="Xc60808d1f590a88d8bf68fa2a17f146f40dbc46"/>
      <w:bookmarkStart w:id="25" w:name="_Toc70529083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Proportion of dead ‘Tomato’ mites GLM</w:t>
      </w:r>
      <w:bookmarkEnd w:id="23"/>
      <w:bookmarkEnd w:id="24"/>
      <w:r w:rsidR="00571898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2d</w:t>
      </w:r>
      <w:bookmarkEnd w:id="25"/>
    </w:p>
    <w:p w14:paraId="0C1C83F9" w14:textId="77777777" w:rsidR="00CF3F93" w:rsidRPr="00A95FF5" w:rsidRDefault="00CF3F93" w:rsidP="00CF3F93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26" w:name="_Toc47022855"/>
      <w:bookmarkStart w:id="27" w:name="X825cb6c79bdd148a0f4478366381000956d9b3a"/>
      <w:bookmarkStart w:id="28" w:name="_Toc70529084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est</w:t>
      </w:r>
      <w:bookmarkEnd w:id="26"/>
      <w:bookmarkEnd w:id="27"/>
      <w:bookmarkEnd w:id="28"/>
    </w:p>
    <w:p w14:paraId="3CFF9D08" w14:textId="49A7EE3D" w:rsidR="00CF3F93" w:rsidRPr="00A95FF5" w:rsidRDefault="00623882" w:rsidP="00CF3F93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CF3F93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CF3F93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CF3F93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CF3F93" w:rsidRPr="00A95FF5">
        <w:rPr>
          <w:rFonts w:ascii="Times New Roman" w:hAnsi="Times New Roman" w:cs="Times New Roman"/>
        </w:rPr>
        <w:br/>
      </w:r>
      <w:proofErr w:type="spellStart"/>
      <w:r w:rsidR="00CF3F93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CF3F93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CF3F93" w:rsidRPr="00A95FF5">
        <w:rPr>
          <w:rStyle w:val="NormalTok"/>
          <w:rFonts w:ascii="Times New Roman" w:hAnsi="Times New Roman" w:cs="Times New Roman"/>
          <w:sz w:val="24"/>
        </w:rPr>
        <w:t>model.b</w:t>
      </w:r>
      <w:proofErr w:type="spellEnd"/>
      <w:r w:rsidR="00CF3F93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CF3F93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CF3F93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CF3F93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CF3F93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CF3F93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CF3F93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353810E0" w14:textId="29E3019A" w:rsidR="00CF3F93" w:rsidRPr="00A95FF5" w:rsidRDefault="00CF3F93" w:rsidP="00CF3F93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  Df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8.7273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12732 *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2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92.5843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4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2.0379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0.000197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42EC3A77" w14:textId="77777777" w:rsidR="00CF3F93" w:rsidRPr="00A95FF5" w:rsidRDefault="00CF3F93" w:rsidP="00CF3F93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significant with a very low P value (strong evidence for the interaction being real), so we must check interaction plot and see if there is a problem with reproducibility.</w:t>
      </w:r>
    </w:p>
    <w:p w14:paraId="7B8BBFF1" w14:textId="77777777" w:rsidR="00CF3F93" w:rsidRPr="00A95FF5" w:rsidRDefault="00CF3F93" w:rsidP="00CF3F93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3B4F8327" w14:textId="77777777" w:rsidR="00CF3F93" w:rsidRPr="00A95FF5" w:rsidRDefault="00CF3F93" w:rsidP="00CF3F93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746739B8" w14:textId="5048A362" w:rsidR="00CF3F93" w:rsidRPr="00A95FF5" w:rsidRDefault="00CF3F93" w:rsidP="00CF3F93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29" w:name="_Toc47022856"/>
      <w:bookmarkStart w:id="30" w:name="_Toc70529085"/>
      <w:r w:rsidRPr="00A95FF5">
        <w:rPr>
          <w:rFonts w:ascii="Times New Roman" w:hAnsi="Times New Roman" w:cs="Times New Roman"/>
          <w:color w:val="auto"/>
          <w:sz w:val="24"/>
          <w:szCs w:val="24"/>
        </w:rPr>
        <w:t>Interaction plot</w:t>
      </w:r>
      <w:bookmarkEnd w:id="29"/>
      <w:bookmarkEnd w:id="30"/>
    </w:p>
    <w:p w14:paraId="371E3DC8" w14:textId="1AEBEA61" w:rsidR="00CF3F93" w:rsidRPr="00A95FF5" w:rsidRDefault="0075789A" w:rsidP="0076058C">
      <w:pPr>
        <w:pStyle w:val="FirstParagraph"/>
        <w:spacing w:before="0" w:after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  <w:noProof/>
        </w:rPr>
        <w:drawing>
          <wp:inline distT="0" distB="0" distL="0" distR="0" wp14:anchorId="678B4EF9" wp14:editId="66618816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4F7E7" w14:textId="3B884E34" w:rsidR="00CF3F93" w:rsidRDefault="00CF3F93" w:rsidP="0076058C">
      <w:pPr>
        <w:pStyle w:val="BodyText"/>
        <w:spacing w:before="0" w:after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We see a lot of variation between trials in the detergent treatment, but it always falls between water and Neo-Boost. The interaction is </w:t>
      </w:r>
      <w:r w:rsidR="00373068" w:rsidRPr="00A95FF5">
        <w:rPr>
          <w:rFonts w:ascii="Times New Roman" w:hAnsi="Times New Roman" w:cs="Times New Roman"/>
        </w:rPr>
        <w:t>valid but</w:t>
      </w:r>
      <w:r w:rsidRPr="00A95FF5">
        <w:rPr>
          <w:rFonts w:ascii="Times New Roman" w:hAnsi="Times New Roman" w:cs="Times New Roman"/>
        </w:rPr>
        <w:t xml:space="preserve"> does not compromise the interpretation of the main effect of Treatment.</w:t>
      </w:r>
    </w:p>
    <w:p w14:paraId="390012A0" w14:textId="0D1D449D" w:rsidR="00DA2FA7" w:rsidRDefault="00DA2FA7" w:rsidP="00760C06">
      <w:pPr>
        <w:pStyle w:val="Heading1"/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31" w:name="_Toc70529086"/>
      <w:r w:rsidRPr="00760C06">
        <w:rPr>
          <w:rFonts w:ascii="Times New Roman" w:hAnsi="Times New Roman" w:cs="Times New Roman"/>
          <w:color w:val="auto"/>
          <w:sz w:val="24"/>
          <w:szCs w:val="24"/>
        </w:rPr>
        <w:lastRenderedPageBreak/>
        <w:t>Egg hatchability</w:t>
      </w:r>
      <w:r w:rsidR="007E3C5D">
        <w:rPr>
          <w:rFonts w:ascii="Times New Roman" w:hAnsi="Times New Roman" w:cs="Times New Roman"/>
          <w:color w:val="auto"/>
          <w:sz w:val="24"/>
          <w:szCs w:val="24"/>
        </w:rPr>
        <w:t xml:space="preserve"> positive control</w:t>
      </w:r>
      <w:r w:rsidRPr="00760C06">
        <w:rPr>
          <w:rFonts w:ascii="Times New Roman" w:hAnsi="Times New Roman" w:cs="Times New Roman"/>
          <w:color w:val="auto"/>
          <w:sz w:val="24"/>
          <w:szCs w:val="24"/>
        </w:rPr>
        <w:t xml:space="preserve"> (proportion) GLM - Fig. 2e</w:t>
      </w:r>
      <w:bookmarkEnd w:id="31"/>
    </w:p>
    <w:p w14:paraId="466C459E" w14:textId="369CD93F" w:rsidR="00DA2FA7" w:rsidRPr="00760C06" w:rsidRDefault="00DA2FA7" w:rsidP="00DA2FA7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32" w:name="_Toc70529087"/>
      <w:r w:rsidRPr="00760C06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32"/>
    </w:p>
    <w:p w14:paraId="7A6CF7AC" w14:textId="4DEB09E4" w:rsidR="00760C06" w:rsidRPr="00760C06" w:rsidRDefault="00760C06" w:rsidP="00760C06">
      <w:pPr>
        <w:pStyle w:val="SourceCode"/>
        <w:rPr>
          <w:rFonts w:ascii="Times New Roman" w:hAnsi="Times New Roman" w:cs="Times New Roman"/>
        </w:rPr>
      </w:pPr>
      <w:r w:rsidRPr="00760C06">
        <w:rPr>
          <w:rStyle w:val="CommentTok"/>
          <w:rFonts w:ascii="Times New Roman" w:hAnsi="Times New Roman" w:cs="Times New Roman"/>
          <w:color w:val="auto"/>
          <w:sz w:val="24"/>
        </w:rPr>
        <w:t xml:space="preserve">Analysis of deviance table using F tests due to quasibinomial distribution </w:t>
      </w:r>
      <w:r w:rsidRPr="00760C06">
        <w:rPr>
          <w:rFonts w:ascii="Times New Roman" w:hAnsi="Times New Roman" w:cs="Times New Roman"/>
        </w:rPr>
        <w:br/>
      </w:r>
      <w:proofErr w:type="spellStart"/>
      <w:r w:rsidRPr="00760C06">
        <w:rPr>
          <w:rStyle w:val="FunctionTok"/>
          <w:rFonts w:ascii="Times New Roman" w:hAnsi="Times New Roman" w:cs="Times New Roman"/>
          <w:color w:val="auto"/>
          <w:sz w:val="24"/>
        </w:rPr>
        <w:t>Anova</w:t>
      </w:r>
      <w:proofErr w:type="spellEnd"/>
      <w:r w:rsidRPr="00760C06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760C06">
        <w:rPr>
          <w:rStyle w:val="NormalTok"/>
          <w:rFonts w:ascii="Times New Roman" w:hAnsi="Times New Roman" w:cs="Times New Roman"/>
          <w:sz w:val="24"/>
        </w:rPr>
        <w:t>model.qb</w:t>
      </w:r>
      <w:proofErr w:type="spellEnd"/>
      <w:r w:rsidRPr="00760C06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760C06">
        <w:rPr>
          <w:rStyle w:val="AttributeTok"/>
          <w:rFonts w:ascii="Times New Roman" w:hAnsi="Times New Roman" w:cs="Times New Roman"/>
          <w:color w:val="auto"/>
          <w:sz w:val="24"/>
        </w:rPr>
        <w:t>type=</w:t>
      </w:r>
      <w:r w:rsidRPr="00760C06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Pr="00760C06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760C06">
        <w:rPr>
          <w:rStyle w:val="AttributeTok"/>
          <w:rFonts w:ascii="Times New Roman" w:hAnsi="Times New Roman" w:cs="Times New Roman"/>
          <w:color w:val="auto"/>
          <w:sz w:val="24"/>
        </w:rPr>
        <w:t>test=</w:t>
      </w:r>
      <w:r w:rsidRPr="00760C06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Pr="00760C06">
        <w:rPr>
          <w:rStyle w:val="NormalTok"/>
          <w:rFonts w:ascii="Times New Roman" w:hAnsi="Times New Roman" w:cs="Times New Roman"/>
          <w:sz w:val="24"/>
        </w:rPr>
        <w:t>)</w:t>
      </w:r>
    </w:p>
    <w:p w14:paraId="41668C8D" w14:textId="398DC86A" w:rsidR="00760C06" w:rsidRPr="00760C06" w:rsidRDefault="00760C06" w:rsidP="00760C06">
      <w:pPr>
        <w:pStyle w:val="SourceCode"/>
        <w:rPr>
          <w:rFonts w:ascii="Times New Roman" w:hAnsi="Times New Roman" w:cs="Times New Roman"/>
        </w:rPr>
      </w:pPr>
      <w:r w:rsidRPr="00760C06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760C06">
        <w:rPr>
          <w:rStyle w:val="VerbatimChar"/>
          <w:rFonts w:ascii="Times New Roman" w:hAnsi="Times New Roman" w:cs="Times New Roman"/>
          <w:sz w:val="24"/>
        </w:rPr>
        <w:t>Hatched.Count</w:t>
      </w:r>
      <w:proofErr w:type="spellEnd"/>
      <w:r w:rsidRPr="00760C06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760C06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760C06">
        <w:rPr>
          <w:rStyle w:val="VerbatimChar"/>
          <w:rFonts w:ascii="Times New Roman" w:hAnsi="Times New Roman" w:cs="Times New Roman"/>
          <w:sz w:val="24"/>
        </w:rPr>
        <w:t>)</w:t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Pr="00760C06">
        <w:rPr>
          <w:rFonts w:ascii="Times New Roman" w:hAnsi="Times New Roman" w:cs="Times New Roman"/>
        </w:rPr>
        <w:br/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Sum Sq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Df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F value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760C06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760C06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Treatment   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2450.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1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1774.9217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>&lt;2e-16 ***</w:t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Trial          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0.6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2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0.2171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0.8056    </w:t>
      </w:r>
      <w:r w:rsidRPr="00760C06">
        <w:rPr>
          <w:rFonts w:ascii="Times New Roman" w:hAnsi="Times New Roman" w:cs="Times New Roman"/>
        </w:rPr>
        <w:br/>
      </w:r>
      <w:proofErr w:type="spellStart"/>
      <w:r w:rsidRPr="00760C06">
        <w:rPr>
          <w:rStyle w:val="VerbatimChar"/>
          <w:rFonts w:ascii="Times New Roman" w:hAnsi="Times New Roman" w:cs="Times New Roman"/>
          <w:sz w:val="24"/>
        </w:rPr>
        <w:t>Treatment:Trial</w:t>
      </w:r>
      <w:proofErr w:type="spellEnd"/>
      <w:r w:rsidRPr="00760C06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0.3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2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0.1085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0.8974    </w:t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Residuals     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70.4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760C06">
        <w:rPr>
          <w:rStyle w:val="VerbatimChar"/>
          <w:rFonts w:ascii="Times New Roman" w:hAnsi="Times New Roman" w:cs="Times New Roman"/>
          <w:sz w:val="24"/>
        </w:rPr>
        <w:t xml:space="preserve">51                     </w:t>
      </w:r>
      <w:r w:rsidRPr="00760C06">
        <w:rPr>
          <w:rFonts w:ascii="Times New Roman" w:hAnsi="Times New Roman" w:cs="Times New Roman"/>
        </w:rPr>
        <w:br/>
      </w:r>
      <w:r w:rsidRPr="00760C06">
        <w:rPr>
          <w:rStyle w:val="VerbatimChar"/>
          <w:rFonts w:ascii="Times New Roman" w:hAnsi="Times New Roman" w:cs="Times New Roman"/>
          <w:sz w:val="24"/>
        </w:rPr>
        <w:t>---</w:t>
      </w:r>
      <w:r w:rsidRPr="00760C06">
        <w:rPr>
          <w:rFonts w:ascii="Times New Roman" w:hAnsi="Times New Roman" w:cs="Times New Roman"/>
        </w:rPr>
        <w:br/>
      </w:r>
      <w:proofErr w:type="spellStart"/>
      <w:r w:rsidRPr="00760C06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760C06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72FD4617" w14:textId="77777777" w:rsidR="00760C06" w:rsidRPr="00760C06" w:rsidRDefault="00760C06" w:rsidP="00760C06">
      <w:pPr>
        <w:pStyle w:val="FirstParagraph"/>
        <w:rPr>
          <w:rFonts w:ascii="Times New Roman" w:hAnsi="Times New Roman" w:cs="Times New Roman"/>
        </w:rPr>
      </w:pPr>
      <w:bookmarkStart w:id="33" w:name="_Hlk70526535"/>
      <w:r w:rsidRPr="00760C06">
        <w:rPr>
          <w:rFonts w:ascii="Times New Roman" w:hAnsi="Times New Roman" w:cs="Times New Roman"/>
        </w:rPr>
        <w:t xml:space="preserve">The interaction term speaks to reproducibility of pattern between </w:t>
      </w:r>
      <w:r w:rsidRPr="00760C06">
        <w:rPr>
          <w:rStyle w:val="VerbatimChar"/>
          <w:rFonts w:ascii="Times New Roman" w:hAnsi="Times New Roman" w:cs="Times New Roman"/>
          <w:sz w:val="24"/>
        </w:rPr>
        <w:t>Treatments</w:t>
      </w:r>
      <w:r w:rsidRPr="00760C06">
        <w:rPr>
          <w:rFonts w:ascii="Times New Roman" w:hAnsi="Times New Roman" w:cs="Times New Roman"/>
        </w:rPr>
        <w:t xml:space="preserve"> across </w:t>
      </w:r>
      <w:r w:rsidRPr="00760C06">
        <w:rPr>
          <w:rStyle w:val="VerbatimChar"/>
          <w:rFonts w:ascii="Times New Roman" w:hAnsi="Times New Roman" w:cs="Times New Roman"/>
          <w:sz w:val="24"/>
        </w:rPr>
        <w:t>Trial</w:t>
      </w:r>
      <w:r w:rsidRPr="00760C06">
        <w:rPr>
          <w:rFonts w:ascii="Times New Roman" w:hAnsi="Times New Roman" w:cs="Times New Roman"/>
        </w:rPr>
        <w:t>. The interaction is not significant. So, the experiment was reproducible.</w:t>
      </w:r>
    </w:p>
    <w:p w14:paraId="7976C714" w14:textId="7F9ABAA7" w:rsidR="00760C06" w:rsidRPr="003768B7" w:rsidRDefault="00760C06" w:rsidP="00760C06">
      <w:pPr>
        <w:pStyle w:val="BodyText"/>
        <w:rPr>
          <w:rFonts w:ascii="Times New Roman" w:hAnsi="Times New Roman" w:cs="Times New Roman"/>
        </w:rPr>
      </w:pPr>
      <w:r w:rsidRPr="003768B7">
        <w:rPr>
          <w:rFonts w:ascii="Times New Roman" w:hAnsi="Times New Roman" w:cs="Times New Roman"/>
        </w:rPr>
        <w:t xml:space="preserve">Main effect of </w:t>
      </w:r>
      <w:r w:rsidRPr="003768B7">
        <w:rPr>
          <w:rStyle w:val="VerbatimChar"/>
          <w:rFonts w:ascii="Times New Roman" w:hAnsi="Times New Roman" w:cs="Times New Roman"/>
          <w:sz w:val="24"/>
        </w:rPr>
        <w:t>Trial</w:t>
      </w:r>
      <w:r w:rsidRPr="003768B7">
        <w:rPr>
          <w:rFonts w:ascii="Times New Roman" w:hAnsi="Times New Roman" w:cs="Times New Roman"/>
        </w:rPr>
        <w:t xml:space="preserve"> is not significant.</w:t>
      </w:r>
    </w:p>
    <w:p w14:paraId="5CC04BAA" w14:textId="77777777" w:rsidR="00760C06" w:rsidRPr="003768B7" w:rsidRDefault="00760C06" w:rsidP="00760C06">
      <w:pPr>
        <w:pStyle w:val="BodyText"/>
        <w:rPr>
          <w:rFonts w:ascii="Times New Roman" w:hAnsi="Times New Roman" w:cs="Times New Roman"/>
        </w:rPr>
      </w:pPr>
      <w:r w:rsidRPr="003768B7">
        <w:rPr>
          <w:rFonts w:ascii="Times New Roman" w:hAnsi="Times New Roman" w:cs="Times New Roman"/>
        </w:rPr>
        <w:t xml:space="preserve">Main effect of </w:t>
      </w:r>
      <w:r w:rsidRPr="003768B7">
        <w:rPr>
          <w:rStyle w:val="VerbatimChar"/>
          <w:rFonts w:ascii="Times New Roman" w:hAnsi="Times New Roman" w:cs="Times New Roman"/>
          <w:sz w:val="24"/>
        </w:rPr>
        <w:t>Treatment</w:t>
      </w:r>
      <w:r w:rsidRPr="003768B7">
        <w:rPr>
          <w:rFonts w:ascii="Times New Roman" w:hAnsi="Times New Roman" w:cs="Times New Roman"/>
        </w:rPr>
        <w:t xml:space="preserve"> is significant and of interest. Post-hoc tests to follow.</w:t>
      </w:r>
    </w:p>
    <w:p w14:paraId="436DBFEF" w14:textId="686ED8B2" w:rsidR="00760C06" w:rsidRPr="003768B7" w:rsidRDefault="00760C06" w:rsidP="00760C06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4" w:name="_Toc70529088"/>
      <w:bookmarkEnd w:id="33"/>
      <w:r w:rsidRPr="003768B7">
        <w:rPr>
          <w:rFonts w:ascii="Times New Roman" w:hAnsi="Times New Roman" w:cs="Times New Roman"/>
          <w:color w:val="auto"/>
          <w:sz w:val="24"/>
          <w:szCs w:val="24"/>
        </w:rPr>
        <w:t>Proportion of larvae dead</w:t>
      </w:r>
      <w:r w:rsidR="007E3C5D" w:rsidRPr="003768B7">
        <w:rPr>
          <w:rFonts w:ascii="Times New Roman" w:hAnsi="Times New Roman" w:cs="Times New Roman"/>
          <w:color w:val="auto"/>
          <w:sz w:val="24"/>
          <w:szCs w:val="24"/>
        </w:rPr>
        <w:t xml:space="preserve"> positive control</w:t>
      </w:r>
      <w:r w:rsidRPr="003768B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E3C5D" w:rsidRPr="003768B7">
        <w:rPr>
          <w:rFonts w:ascii="Times New Roman" w:hAnsi="Times New Roman" w:cs="Times New Roman"/>
          <w:color w:val="auto"/>
          <w:sz w:val="24"/>
          <w:szCs w:val="24"/>
        </w:rPr>
        <w:t>GLM</w:t>
      </w:r>
      <w:r w:rsidRPr="003768B7">
        <w:rPr>
          <w:rFonts w:ascii="Times New Roman" w:hAnsi="Times New Roman" w:cs="Times New Roman"/>
          <w:color w:val="auto"/>
          <w:sz w:val="24"/>
          <w:szCs w:val="24"/>
        </w:rPr>
        <w:t xml:space="preserve"> - Fig. 2</w:t>
      </w:r>
      <w:r w:rsidR="007E3C5D" w:rsidRPr="003768B7">
        <w:rPr>
          <w:rFonts w:ascii="Times New Roman" w:hAnsi="Times New Roman" w:cs="Times New Roman"/>
          <w:color w:val="auto"/>
          <w:sz w:val="24"/>
          <w:szCs w:val="24"/>
        </w:rPr>
        <w:t>f</w:t>
      </w:r>
      <w:bookmarkEnd w:id="34"/>
    </w:p>
    <w:p w14:paraId="64691873" w14:textId="77777777" w:rsidR="00760C06" w:rsidRPr="003768B7" w:rsidRDefault="00760C06" w:rsidP="00760C06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35" w:name="_Toc70529089"/>
      <w:r w:rsidRPr="003768B7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35"/>
    </w:p>
    <w:p w14:paraId="1E6A7E5B" w14:textId="45BB67A0" w:rsidR="007E3C5D" w:rsidRPr="003768B7" w:rsidRDefault="007E3C5D" w:rsidP="007E3C5D">
      <w:pPr>
        <w:pStyle w:val="SourceCode"/>
        <w:rPr>
          <w:rFonts w:ascii="Times New Roman" w:hAnsi="Times New Roman" w:cs="Times New Roman"/>
        </w:rPr>
      </w:pPr>
      <w:r w:rsidRPr="003768B7">
        <w:rPr>
          <w:rStyle w:val="CommentTok"/>
          <w:rFonts w:ascii="Times New Roman" w:hAnsi="Times New Roman" w:cs="Times New Roman"/>
          <w:color w:val="auto"/>
          <w:sz w:val="24"/>
        </w:rPr>
        <w:t xml:space="preserve">Analysis of deviance table using Wald tests due to binomial distribution </w:t>
      </w:r>
      <w:r w:rsidRPr="003768B7">
        <w:rPr>
          <w:rFonts w:ascii="Times New Roman" w:hAnsi="Times New Roman" w:cs="Times New Roman"/>
        </w:rPr>
        <w:br/>
      </w:r>
      <w:proofErr w:type="spellStart"/>
      <w:r w:rsidRPr="003768B7">
        <w:rPr>
          <w:rStyle w:val="FunctionTok"/>
          <w:rFonts w:ascii="Times New Roman" w:hAnsi="Times New Roman" w:cs="Times New Roman"/>
          <w:color w:val="auto"/>
          <w:sz w:val="24"/>
        </w:rPr>
        <w:t>Anova</w:t>
      </w:r>
      <w:proofErr w:type="spellEnd"/>
      <w:r w:rsidRPr="003768B7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3768B7">
        <w:rPr>
          <w:rStyle w:val="NormalTok"/>
          <w:rFonts w:ascii="Times New Roman" w:hAnsi="Times New Roman" w:cs="Times New Roman"/>
          <w:sz w:val="24"/>
        </w:rPr>
        <w:t>model.b</w:t>
      </w:r>
      <w:proofErr w:type="spellEnd"/>
      <w:r w:rsidRPr="003768B7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3768B7">
        <w:rPr>
          <w:rStyle w:val="AttributeTok"/>
          <w:rFonts w:ascii="Times New Roman" w:hAnsi="Times New Roman" w:cs="Times New Roman"/>
          <w:color w:val="auto"/>
          <w:sz w:val="24"/>
        </w:rPr>
        <w:t>type=</w:t>
      </w:r>
      <w:r w:rsidRPr="003768B7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Pr="003768B7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3768B7">
        <w:rPr>
          <w:rStyle w:val="AttributeTok"/>
          <w:rFonts w:ascii="Times New Roman" w:hAnsi="Times New Roman" w:cs="Times New Roman"/>
          <w:color w:val="auto"/>
          <w:sz w:val="24"/>
        </w:rPr>
        <w:t>test=</w:t>
      </w:r>
      <w:r w:rsidRPr="003768B7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Pr="003768B7">
        <w:rPr>
          <w:rStyle w:val="NormalTok"/>
          <w:rFonts w:ascii="Times New Roman" w:hAnsi="Times New Roman" w:cs="Times New Roman"/>
          <w:sz w:val="24"/>
        </w:rPr>
        <w:t>)</w:t>
      </w:r>
    </w:p>
    <w:p w14:paraId="767E242D" w14:textId="031CAE14" w:rsidR="007E3C5D" w:rsidRPr="003768B7" w:rsidRDefault="007E3C5D" w:rsidP="007E3C5D">
      <w:pPr>
        <w:pStyle w:val="SourceCode"/>
        <w:rPr>
          <w:rFonts w:ascii="Times New Roman" w:hAnsi="Times New Roman" w:cs="Times New Roman"/>
        </w:rPr>
      </w:pPr>
      <w:r w:rsidRPr="003768B7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3768B7">
        <w:rPr>
          <w:rFonts w:ascii="Times New Roman" w:hAnsi="Times New Roman" w:cs="Times New Roman"/>
        </w:rPr>
        <w:br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3768B7">
        <w:rPr>
          <w:rFonts w:ascii="Times New Roman" w:hAnsi="Times New Roman" w:cs="Times New Roman"/>
        </w:rPr>
        <w:br/>
      </w:r>
      <w:r w:rsidRPr="003768B7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3768B7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3768B7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3768B7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3768B7">
        <w:rPr>
          <w:rStyle w:val="VerbatimChar"/>
          <w:rFonts w:ascii="Times New Roman" w:hAnsi="Times New Roman" w:cs="Times New Roman"/>
          <w:sz w:val="24"/>
        </w:rPr>
        <w:t>)</w:t>
      </w:r>
      <w:r w:rsidRPr="003768B7">
        <w:rPr>
          <w:rFonts w:ascii="Times New Roman" w:hAnsi="Times New Roman" w:cs="Times New Roman"/>
        </w:rPr>
        <w:br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Df 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3768B7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3768B7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3768B7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3768B7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3768B7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3768B7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3768B7">
        <w:rPr>
          <w:rFonts w:ascii="Times New Roman" w:hAnsi="Times New Roman" w:cs="Times New Roman"/>
        </w:rPr>
        <w:br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Treatment      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1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83.8400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>&lt; 2.2e-16 ***</w:t>
      </w:r>
      <w:r w:rsidRPr="003768B7">
        <w:rPr>
          <w:rFonts w:ascii="Times New Roman" w:hAnsi="Times New Roman" w:cs="Times New Roman"/>
        </w:rPr>
        <w:br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Trial          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2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17.2681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>0.0001779 ***</w:t>
      </w:r>
      <w:r w:rsidRPr="003768B7">
        <w:rPr>
          <w:rFonts w:ascii="Times New Roman" w:hAnsi="Times New Roman" w:cs="Times New Roman"/>
        </w:rPr>
        <w:br/>
      </w:r>
      <w:proofErr w:type="spellStart"/>
      <w:r w:rsidRPr="003768B7">
        <w:rPr>
          <w:rStyle w:val="VerbatimChar"/>
          <w:rFonts w:ascii="Times New Roman" w:hAnsi="Times New Roman" w:cs="Times New Roman"/>
          <w:sz w:val="24"/>
        </w:rPr>
        <w:t>Treatment:Trial</w:t>
      </w:r>
      <w:proofErr w:type="spellEnd"/>
      <w:r w:rsidRPr="003768B7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1.8223  </w:t>
      </w:r>
      <w:r w:rsidR="003768B7" w:rsidRPr="003768B7">
        <w:rPr>
          <w:rStyle w:val="VerbatimChar"/>
          <w:rFonts w:ascii="Times New Roman" w:hAnsi="Times New Roman" w:cs="Times New Roman"/>
          <w:sz w:val="24"/>
        </w:rPr>
        <w:tab/>
      </w:r>
      <w:r w:rsidRPr="003768B7">
        <w:rPr>
          <w:rStyle w:val="VerbatimChar"/>
          <w:rFonts w:ascii="Times New Roman" w:hAnsi="Times New Roman" w:cs="Times New Roman"/>
          <w:sz w:val="24"/>
        </w:rPr>
        <w:t xml:space="preserve">0.4020553    </w:t>
      </w:r>
      <w:r w:rsidRPr="003768B7">
        <w:rPr>
          <w:rFonts w:ascii="Times New Roman" w:hAnsi="Times New Roman" w:cs="Times New Roman"/>
        </w:rPr>
        <w:br/>
      </w:r>
      <w:r w:rsidRPr="003768B7">
        <w:rPr>
          <w:rStyle w:val="VerbatimChar"/>
          <w:rFonts w:ascii="Times New Roman" w:hAnsi="Times New Roman" w:cs="Times New Roman"/>
          <w:sz w:val="24"/>
        </w:rPr>
        <w:t>---</w:t>
      </w:r>
      <w:r w:rsidRPr="003768B7">
        <w:rPr>
          <w:rFonts w:ascii="Times New Roman" w:hAnsi="Times New Roman" w:cs="Times New Roman"/>
        </w:rPr>
        <w:br/>
      </w:r>
      <w:proofErr w:type="spellStart"/>
      <w:r w:rsidRPr="003768B7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3768B7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4613C314" w14:textId="77777777" w:rsidR="007E3C5D" w:rsidRPr="003768B7" w:rsidRDefault="007E3C5D" w:rsidP="007E3C5D">
      <w:pPr>
        <w:pStyle w:val="FirstParagraph"/>
        <w:rPr>
          <w:rFonts w:ascii="Times New Roman" w:hAnsi="Times New Roman" w:cs="Times New Roman"/>
        </w:rPr>
      </w:pPr>
      <w:r w:rsidRPr="003768B7">
        <w:rPr>
          <w:rFonts w:ascii="Times New Roman" w:hAnsi="Times New Roman" w:cs="Times New Roman"/>
        </w:rPr>
        <w:t xml:space="preserve">The interaction term speaks to reproducibility of pattern between </w:t>
      </w:r>
      <w:r w:rsidRPr="003768B7">
        <w:rPr>
          <w:rStyle w:val="VerbatimChar"/>
          <w:rFonts w:ascii="Times New Roman" w:hAnsi="Times New Roman" w:cs="Times New Roman"/>
          <w:sz w:val="24"/>
        </w:rPr>
        <w:t>Treatments</w:t>
      </w:r>
      <w:r w:rsidRPr="003768B7">
        <w:rPr>
          <w:rFonts w:ascii="Times New Roman" w:hAnsi="Times New Roman" w:cs="Times New Roman"/>
        </w:rPr>
        <w:t xml:space="preserve"> across </w:t>
      </w:r>
      <w:r w:rsidRPr="003768B7">
        <w:rPr>
          <w:rStyle w:val="VerbatimChar"/>
          <w:rFonts w:ascii="Times New Roman" w:hAnsi="Times New Roman" w:cs="Times New Roman"/>
          <w:sz w:val="24"/>
        </w:rPr>
        <w:t>Trial</w:t>
      </w:r>
      <w:r w:rsidRPr="003768B7">
        <w:rPr>
          <w:rFonts w:ascii="Times New Roman" w:hAnsi="Times New Roman" w:cs="Times New Roman"/>
        </w:rPr>
        <w:t>. The interaction is not significant. So, the experiment was reproducible.</w:t>
      </w:r>
    </w:p>
    <w:p w14:paraId="681EE264" w14:textId="77777777" w:rsidR="007E3C5D" w:rsidRPr="003768B7" w:rsidRDefault="007E3C5D" w:rsidP="007E3C5D">
      <w:pPr>
        <w:pStyle w:val="BodyText"/>
        <w:rPr>
          <w:rFonts w:ascii="Times New Roman" w:hAnsi="Times New Roman" w:cs="Times New Roman"/>
        </w:rPr>
      </w:pPr>
      <w:r w:rsidRPr="003768B7">
        <w:rPr>
          <w:rFonts w:ascii="Times New Roman" w:hAnsi="Times New Roman" w:cs="Times New Roman"/>
        </w:rPr>
        <w:t xml:space="preserve">Main effect of </w:t>
      </w:r>
      <w:r w:rsidRPr="003768B7">
        <w:rPr>
          <w:rStyle w:val="VerbatimChar"/>
          <w:rFonts w:ascii="Times New Roman" w:hAnsi="Times New Roman" w:cs="Times New Roman"/>
          <w:sz w:val="24"/>
        </w:rPr>
        <w:t>Trial</w:t>
      </w:r>
      <w:r w:rsidRPr="003768B7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644FE44C" w14:textId="77777777" w:rsidR="007E3C5D" w:rsidRPr="003C746E" w:rsidRDefault="007E3C5D" w:rsidP="007E3C5D">
      <w:pPr>
        <w:pStyle w:val="BodyText"/>
        <w:rPr>
          <w:rFonts w:ascii="Times New Roman" w:hAnsi="Times New Roman" w:cs="Times New Roman"/>
        </w:rPr>
      </w:pPr>
      <w:r w:rsidRPr="003C746E">
        <w:rPr>
          <w:rFonts w:ascii="Times New Roman" w:hAnsi="Times New Roman" w:cs="Times New Roman"/>
        </w:rPr>
        <w:t xml:space="preserve">Main effect of </w:t>
      </w:r>
      <w:r w:rsidRPr="003C746E">
        <w:rPr>
          <w:rStyle w:val="VerbatimChar"/>
          <w:rFonts w:ascii="Times New Roman" w:hAnsi="Times New Roman" w:cs="Times New Roman"/>
          <w:sz w:val="24"/>
        </w:rPr>
        <w:t>Treatment</w:t>
      </w:r>
      <w:r w:rsidRPr="003C746E">
        <w:rPr>
          <w:rFonts w:ascii="Times New Roman" w:hAnsi="Times New Roman" w:cs="Times New Roman"/>
        </w:rPr>
        <w:t xml:space="preserve"> is significant and of interest. Post-hoc tests to follow.</w:t>
      </w:r>
    </w:p>
    <w:p w14:paraId="311F40EC" w14:textId="217BBAFD" w:rsidR="007E3C5D" w:rsidRPr="003C746E" w:rsidRDefault="007E3C5D" w:rsidP="007E3C5D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6" w:name="_Toc70529090"/>
      <w:r w:rsidRPr="003C746E">
        <w:rPr>
          <w:rFonts w:ascii="Times New Roman" w:hAnsi="Times New Roman" w:cs="Times New Roman"/>
          <w:color w:val="auto"/>
          <w:sz w:val="24"/>
          <w:szCs w:val="24"/>
        </w:rPr>
        <w:lastRenderedPageBreak/>
        <w:t>Proportion of adults dead positive control GLM - Fig. 2g</w:t>
      </w:r>
      <w:bookmarkEnd w:id="36"/>
    </w:p>
    <w:p w14:paraId="170A61B2" w14:textId="77777777" w:rsidR="007E3C5D" w:rsidRPr="003C746E" w:rsidRDefault="007E3C5D" w:rsidP="007E3C5D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37" w:name="_Toc70529091"/>
      <w:r w:rsidRPr="003C746E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37"/>
    </w:p>
    <w:p w14:paraId="7AE4A1BD" w14:textId="39B58197" w:rsidR="00A62937" w:rsidRPr="003C746E" w:rsidRDefault="00A62937" w:rsidP="00A62937">
      <w:pPr>
        <w:pStyle w:val="SourceCode"/>
        <w:rPr>
          <w:rFonts w:ascii="Times New Roman" w:hAnsi="Times New Roman" w:cs="Times New Roman"/>
        </w:rPr>
      </w:pPr>
      <w:r w:rsidRPr="003C746E">
        <w:rPr>
          <w:rStyle w:val="CommentTok"/>
          <w:rFonts w:ascii="Times New Roman" w:hAnsi="Times New Roman" w:cs="Times New Roman"/>
          <w:color w:val="auto"/>
          <w:sz w:val="24"/>
        </w:rPr>
        <w:t xml:space="preserve">Analysis of deviance table using Wald tests due to binomial distribution </w:t>
      </w:r>
      <w:r w:rsidRPr="003C746E">
        <w:rPr>
          <w:rFonts w:ascii="Times New Roman" w:hAnsi="Times New Roman" w:cs="Times New Roman"/>
        </w:rPr>
        <w:br/>
      </w:r>
      <w:proofErr w:type="spellStart"/>
      <w:r w:rsidRPr="003C746E">
        <w:rPr>
          <w:rStyle w:val="FunctionTok"/>
          <w:rFonts w:ascii="Times New Roman" w:hAnsi="Times New Roman" w:cs="Times New Roman"/>
          <w:color w:val="auto"/>
          <w:sz w:val="24"/>
        </w:rPr>
        <w:t>Anova</w:t>
      </w:r>
      <w:proofErr w:type="spellEnd"/>
      <w:r w:rsidRPr="003C746E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3C746E">
        <w:rPr>
          <w:rStyle w:val="NormalTok"/>
          <w:rFonts w:ascii="Times New Roman" w:hAnsi="Times New Roman" w:cs="Times New Roman"/>
          <w:sz w:val="24"/>
        </w:rPr>
        <w:t>model.b</w:t>
      </w:r>
      <w:proofErr w:type="spellEnd"/>
      <w:r w:rsidRPr="003C746E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3C746E">
        <w:rPr>
          <w:rStyle w:val="AttributeTok"/>
          <w:rFonts w:ascii="Times New Roman" w:hAnsi="Times New Roman" w:cs="Times New Roman"/>
          <w:color w:val="auto"/>
          <w:sz w:val="24"/>
        </w:rPr>
        <w:t>type=</w:t>
      </w:r>
      <w:r w:rsidRPr="003C746E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Pr="003C746E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3C746E">
        <w:rPr>
          <w:rStyle w:val="AttributeTok"/>
          <w:rFonts w:ascii="Times New Roman" w:hAnsi="Times New Roman" w:cs="Times New Roman"/>
          <w:color w:val="auto"/>
          <w:sz w:val="24"/>
        </w:rPr>
        <w:t>test=</w:t>
      </w:r>
      <w:r w:rsidRPr="003C746E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Pr="003C746E">
        <w:rPr>
          <w:rStyle w:val="NormalTok"/>
          <w:rFonts w:ascii="Times New Roman" w:hAnsi="Times New Roman" w:cs="Times New Roman"/>
          <w:sz w:val="24"/>
        </w:rPr>
        <w:t>)</w:t>
      </w:r>
    </w:p>
    <w:p w14:paraId="301DBEB5" w14:textId="44AD5CB8" w:rsidR="00A62937" w:rsidRPr="003C746E" w:rsidRDefault="00A62937" w:rsidP="00A62937">
      <w:pPr>
        <w:pStyle w:val="SourceCode"/>
        <w:rPr>
          <w:rFonts w:ascii="Times New Roman" w:hAnsi="Times New Roman" w:cs="Times New Roman"/>
        </w:rPr>
      </w:pPr>
      <w:r w:rsidRPr="003C746E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3C746E">
        <w:rPr>
          <w:rFonts w:ascii="Times New Roman" w:hAnsi="Times New Roman" w:cs="Times New Roman"/>
        </w:rPr>
        <w:br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3C746E">
        <w:rPr>
          <w:rFonts w:ascii="Times New Roman" w:hAnsi="Times New Roman" w:cs="Times New Roman"/>
        </w:rPr>
        <w:br/>
      </w:r>
      <w:r w:rsidRPr="003C746E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3C746E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3C746E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3C746E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3C746E">
        <w:rPr>
          <w:rStyle w:val="VerbatimChar"/>
          <w:rFonts w:ascii="Times New Roman" w:hAnsi="Times New Roman" w:cs="Times New Roman"/>
          <w:sz w:val="24"/>
        </w:rPr>
        <w:t>)</w:t>
      </w:r>
      <w:r w:rsidRPr="003C746E">
        <w:rPr>
          <w:rFonts w:ascii="Times New Roman" w:hAnsi="Times New Roman" w:cs="Times New Roman"/>
        </w:rPr>
        <w:br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  <w:t xml:space="preserve">  </w:t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Df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3C746E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3C746E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3C746E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3C746E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3C746E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3C746E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3C746E">
        <w:rPr>
          <w:rFonts w:ascii="Times New Roman" w:hAnsi="Times New Roman" w:cs="Times New Roman"/>
        </w:rPr>
        <w:br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Treatment       </w:t>
      </w:r>
      <w:r w:rsidR="00406757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  <w:t xml:space="preserve">  </w:t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1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184.7843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>&lt;2e-16 ***</w:t>
      </w:r>
      <w:r w:rsidRPr="003C746E">
        <w:rPr>
          <w:rFonts w:ascii="Times New Roman" w:hAnsi="Times New Roman" w:cs="Times New Roman"/>
        </w:rPr>
        <w:br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Trial    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406757">
        <w:rPr>
          <w:rStyle w:val="VerbatimChar"/>
          <w:rFonts w:ascii="Times New Roman" w:hAnsi="Times New Roman" w:cs="Times New Roman"/>
          <w:sz w:val="24"/>
        </w:rPr>
        <w:tab/>
        <w:t xml:space="preserve">  </w:t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0.2428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0.8857    </w:t>
      </w:r>
      <w:r w:rsidRPr="003C746E">
        <w:rPr>
          <w:rFonts w:ascii="Times New Roman" w:hAnsi="Times New Roman" w:cs="Times New Roman"/>
        </w:rPr>
        <w:br/>
      </w:r>
      <w:proofErr w:type="spellStart"/>
      <w:r w:rsidRPr="003C746E">
        <w:rPr>
          <w:rStyle w:val="VerbatimChar"/>
          <w:rFonts w:ascii="Times New Roman" w:hAnsi="Times New Roman" w:cs="Times New Roman"/>
          <w:sz w:val="24"/>
        </w:rPr>
        <w:t>Treatment:Trial</w:t>
      </w:r>
      <w:proofErr w:type="spellEnd"/>
      <w:r w:rsidR="00406757">
        <w:rPr>
          <w:rStyle w:val="VerbatimChar"/>
          <w:rFonts w:ascii="Times New Roman" w:hAnsi="Times New Roman" w:cs="Times New Roman"/>
          <w:sz w:val="24"/>
        </w:rPr>
        <w:tab/>
        <w:t xml:space="preserve"> </w:t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3.0681  </w:t>
      </w:r>
      <w:r w:rsidR="00406757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3C746E">
        <w:rPr>
          <w:rStyle w:val="VerbatimChar"/>
          <w:rFonts w:ascii="Times New Roman" w:hAnsi="Times New Roman" w:cs="Times New Roman"/>
          <w:sz w:val="24"/>
        </w:rPr>
        <w:t xml:space="preserve"> 0.2157    </w:t>
      </w:r>
      <w:r w:rsidRPr="003C746E">
        <w:rPr>
          <w:rFonts w:ascii="Times New Roman" w:hAnsi="Times New Roman" w:cs="Times New Roman"/>
        </w:rPr>
        <w:br/>
      </w:r>
      <w:r w:rsidRPr="003C746E">
        <w:rPr>
          <w:rStyle w:val="VerbatimChar"/>
          <w:rFonts w:ascii="Times New Roman" w:hAnsi="Times New Roman" w:cs="Times New Roman"/>
          <w:sz w:val="24"/>
        </w:rPr>
        <w:t>---</w:t>
      </w:r>
      <w:r w:rsidRPr="003C746E">
        <w:rPr>
          <w:rFonts w:ascii="Times New Roman" w:hAnsi="Times New Roman" w:cs="Times New Roman"/>
        </w:rPr>
        <w:br/>
      </w:r>
      <w:proofErr w:type="spellStart"/>
      <w:r w:rsidRPr="003C746E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3C746E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0D180C85" w14:textId="77777777" w:rsidR="003C746E" w:rsidRPr="003C746E" w:rsidRDefault="003C746E" w:rsidP="003C746E">
      <w:pPr>
        <w:pStyle w:val="FirstParagraph"/>
        <w:rPr>
          <w:rFonts w:ascii="Times New Roman" w:hAnsi="Times New Roman" w:cs="Times New Roman"/>
        </w:rPr>
      </w:pPr>
      <w:r w:rsidRPr="003C746E">
        <w:rPr>
          <w:rFonts w:ascii="Times New Roman" w:hAnsi="Times New Roman" w:cs="Times New Roman"/>
        </w:rPr>
        <w:t xml:space="preserve">The interaction term speaks to reproducibility of pattern between </w:t>
      </w:r>
      <w:r w:rsidRPr="003C746E">
        <w:rPr>
          <w:rStyle w:val="VerbatimChar"/>
          <w:rFonts w:ascii="Times New Roman" w:hAnsi="Times New Roman" w:cs="Times New Roman"/>
          <w:sz w:val="24"/>
        </w:rPr>
        <w:t>Treatments</w:t>
      </w:r>
      <w:r w:rsidRPr="003C746E">
        <w:rPr>
          <w:rFonts w:ascii="Times New Roman" w:hAnsi="Times New Roman" w:cs="Times New Roman"/>
        </w:rPr>
        <w:t xml:space="preserve"> across </w:t>
      </w:r>
      <w:r w:rsidRPr="003C746E">
        <w:rPr>
          <w:rStyle w:val="VerbatimChar"/>
          <w:rFonts w:ascii="Times New Roman" w:hAnsi="Times New Roman" w:cs="Times New Roman"/>
          <w:sz w:val="24"/>
        </w:rPr>
        <w:t>Trial</w:t>
      </w:r>
      <w:r w:rsidRPr="003C746E">
        <w:rPr>
          <w:rFonts w:ascii="Times New Roman" w:hAnsi="Times New Roman" w:cs="Times New Roman"/>
        </w:rPr>
        <w:t>. The interaction is not significant. So, the experiment was reproducible.</w:t>
      </w:r>
    </w:p>
    <w:p w14:paraId="6EA512C5" w14:textId="77777777" w:rsidR="003C746E" w:rsidRPr="003C746E" w:rsidRDefault="003C746E" w:rsidP="003C746E">
      <w:pPr>
        <w:pStyle w:val="BodyText"/>
        <w:rPr>
          <w:rFonts w:ascii="Times New Roman" w:hAnsi="Times New Roman" w:cs="Times New Roman"/>
        </w:rPr>
      </w:pPr>
      <w:r w:rsidRPr="003C746E">
        <w:rPr>
          <w:rFonts w:ascii="Times New Roman" w:hAnsi="Times New Roman" w:cs="Times New Roman"/>
        </w:rPr>
        <w:t xml:space="preserve">Main effect of </w:t>
      </w:r>
      <w:r w:rsidRPr="003C746E">
        <w:rPr>
          <w:rStyle w:val="VerbatimChar"/>
          <w:rFonts w:ascii="Times New Roman" w:hAnsi="Times New Roman" w:cs="Times New Roman"/>
          <w:sz w:val="24"/>
        </w:rPr>
        <w:t>Trial</w:t>
      </w:r>
      <w:r w:rsidRPr="003C746E">
        <w:rPr>
          <w:rFonts w:ascii="Times New Roman" w:hAnsi="Times New Roman" w:cs="Times New Roman"/>
        </w:rPr>
        <w:t xml:space="preserve"> is not significant.</w:t>
      </w:r>
    </w:p>
    <w:p w14:paraId="4DCE0235" w14:textId="77777777" w:rsidR="003C746E" w:rsidRPr="00760C06" w:rsidRDefault="003C746E" w:rsidP="003C746E">
      <w:pPr>
        <w:pStyle w:val="BodyText"/>
        <w:rPr>
          <w:rFonts w:ascii="Times New Roman" w:hAnsi="Times New Roman" w:cs="Times New Roman"/>
        </w:rPr>
      </w:pPr>
      <w:r w:rsidRPr="00760C06">
        <w:rPr>
          <w:rFonts w:ascii="Times New Roman" w:hAnsi="Times New Roman" w:cs="Times New Roman"/>
        </w:rPr>
        <w:t xml:space="preserve">Main effect of </w:t>
      </w:r>
      <w:r w:rsidRPr="00760C06">
        <w:rPr>
          <w:rStyle w:val="VerbatimChar"/>
          <w:rFonts w:ascii="Times New Roman" w:hAnsi="Times New Roman" w:cs="Times New Roman"/>
          <w:sz w:val="24"/>
        </w:rPr>
        <w:t>Treatment</w:t>
      </w:r>
      <w:r w:rsidRPr="00760C06">
        <w:rPr>
          <w:rFonts w:ascii="Times New Roman" w:hAnsi="Times New Roman" w:cs="Times New Roman"/>
        </w:rPr>
        <w:t xml:space="preserve"> is significant and of interest. Post-hoc tests to follow.</w:t>
      </w:r>
    </w:p>
    <w:p w14:paraId="560EF056" w14:textId="5A573BB0" w:rsidR="00F51FBE" w:rsidRPr="00A95FF5" w:rsidRDefault="008B1B13" w:rsidP="00F51FBE">
      <w:pPr>
        <w:pStyle w:val="Heading1"/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38" w:name="_Toc47023094"/>
      <w:bookmarkStart w:id="39" w:name="X488edc274966ab965ffdfe7bc84ca9de81532dd"/>
      <w:bookmarkStart w:id="40" w:name="_Toc70529092"/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Proportion of dead </w:t>
      </w:r>
      <w:r w:rsidR="004F2C24" w:rsidRPr="00A95FF5">
        <w:rPr>
          <w:rFonts w:ascii="Times New Roman" w:hAnsi="Times New Roman" w:cs="Times New Roman"/>
          <w:color w:val="auto"/>
          <w:sz w:val="24"/>
          <w:szCs w:val="24"/>
        </w:rPr>
        <w:t>larvae</w:t>
      </w:r>
      <w:r w:rsidR="00BE1288" w:rsidRPr="00A95FF5">
        <w:rPr>
          <w:rFonts w:ascii="Times New Roman" w:hAnsi="Times New Roman" w:cs="Times New Roman"/>
          <w:color w:val="auto"/>
          <w:sz w:val="24"/>
          <w:szCs w:val="24"/>
        </w:rPr>
        <w:t>, Component testing</w:t>
      </w:r>
      <w:r w:rsidR="003C746E">
        <w:rPr>
          <w:rFonts w:ascii="Times New Roman" w:hAnsi="Times New Roman" w:cs="Times New Roman"/>
          <w:color w:val="auto"/>
          <w:sz w:val="24"/>
          <w:szCs w:val="24"/>
        </w:rPr>
        <w:t xml:space="preserve"> Experiment 1 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>GLM</w:t>
      </w:r>
      <w:bookmarkEnd w:id="38"/>
      <w:bookmarkEnd w:id="39"/>
      <w:r w:rsidR="003C746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71898" w:rsidRPr="00A95FF5">
        <w:rPr>
          <w:rFonts w:ascii="Times New Roman" w:hAnsi="Times New Roman" w:cs="Times New Roman"/>
          <w:color w:val="auto"/>
          <w:sz w:val="24"/>
          <w:szCs w:val="24"/>
        </w:rPr>
        <w:t>- Fig. 3a</w:t>
      </w:r>
      <w:bookmarkEnd w:id="40"/>
    </w:p>
    <w:p w14:paraId="1CA7EBD7" w14:textId="77777777" w:rsidR="008B1B13" w:rsidRPr="00A95FF5" w:rsidRDefault="008B1B13" w:rsidP="00F51FBE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41" w:name="_Toc47023095"/>
      <w:bookmarkStart w:id="42" w:name="_Toc70529093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41"/>
      <w:bookmarkEnd w:id="42"/>
    </w:p>
    <w:p w14:paraId="710F536C" w14:textId="6979084D" w:rsidR="008B1B13" w:rsidRPr="00A95FF5" w:rsidRDefault="00623882" w:rsidP="008B1B13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8B1B13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F tests due to quasibinomial distribution</w:t>
      </w:r>
      <w:r w:rsidR="008B1B13" w:rsidRPr="00A95FF5">
        <w:rPr>
          <w:rFonts w:ascii="Times New Roman" w:hAnsi="Times New Roman" w:cs="Times New Roman"/>
        </w:rPr>
        <w:br/>
      </w:r>
      <w:proofErr w:type="spellStart"/>
      <w:r w:rsidR="008B1B13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8B1B13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8B1B13" w:rsidRPr="00A95FF5">
        <w:rPr>
          <w:rStyle w:val="NormalTok"/>
          <w:rFonts w:ascii="Times New Roman" w:hAnsi="Times New Roman" w:cs="Times New Roman"/>
          <w:sz w:val="24"/>
        </w:rPr>
        <w:t>model.qb</w:t>
      </w:r>
      <w:proofErr w:type="spellEnd"/>
      <w:r w:rsidR="008B1B13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B1B13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8B1B13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8B1B13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B1B13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8B1B13" w:rsidRPr="00A95FF5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="008B1B13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7400388A" w14:textId="7359520B" w:rsidR="008B1B13" w:rsidRPr="00A95FF5" w:rsidRDefault="008B1B13" w:rsidP="008B1B13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Sum Sq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F value   </w:t>
      </w:r>
      <w:r w:rsidR="003C746E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03.30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8.7796 </w:t>
      </w:r>
      <w:r w:rsidR="003C746E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3C746E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>4.126e-12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731.91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01.9559 </w:t>
      </w:r>
      <w:r w:rsidR="003C746E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406757">
        <w:rPr>
          <w:rStyle w:val="VerbatimChar"/>
          <w:rFonts w:ascii="Times New Roman" w:hAnsi="Times New Roman" w:cs="Times New Roman"/>
          <w:sz w:val="24"/>
        </w:rPr>
        <w:tab/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1.00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8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.4623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3C746E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1707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iduals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511.49 285    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4785EBF6" w14:textId="77777777" w:rsidR="008B1B13" w:rsidRPr="00A95FF5" w:rsidRDefault="008B1B13" w:rsidP="008B1B13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. The interaction is not significant. </w:t>
      </w:r>
      <w:r w:rsidR="00373068" w:rsidRPr="00A95FF5">
        <w:rPr>
          <w:rFonts w:ascii="Times New Roman" w:hAnsi="Times New Roman" w:cs="Times New Roman"/>
        </w:rPr>
        <w:t>So,</w:t>
      </w:r>
      <w:r w:rsidRPr="00A95FF5">
        <w:rPr>
          <w:rFonts w:ascii="Times New Roman" w:hAnsi="Times New Roman" w:cs="Times New Roman"/>
        </w:rPr>
        <w:t xml:space="preserve"> the experiment was reproducible.</w:t>
      </w:r>
    </w:p>
    <w:p w14:paraId="77BA1082" w14:textId="77777777" w:rsidR="008B1B13" w:rsidRPr="00A95FF5" w:rsidRDefault="008B1B13" w:rsidP="008B1B13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38184AC1" w14:textId="77777777" w:rsidR="008B1B13" w:rsidRPr="00A95FF5" w:rsidRDefault="008B1B13" w:rsidP="008B1B13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72343396" w14:textId="7424D51D" w:rsidR="008B1B13" w:rsidRPr="00A95FF5" w:rsidRDefault="008B1B13" w:rsidP="00F51FBE">
      <w:pPr>
        <w:pStyle w:val="Heading1"/>
        <w:spacing w:before="0"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43" w:name="_Toc47023435"/>
      <w:bookmarkStart w:id="44" w:name="X19fc5151a9df40d9224f1677ea14e4a8a102338"/>
      <w:bookmarkStart w:id="45" w:name="_Toc70529094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Proportion of dead </w:t>
      </w:r>
      <w:r w:rsidR="004F2C24" w:rsidRPr="00A95FF5">
        <w:rPr>
          <w:rFonts w:ascii="Times New Roman" w:hAnsi="Times New Roman" w:cs="Times New Roman"/>
          <w:color w:val="auto"/>
          <w:sz w:val="24"/>
          <w:szCs w:val="24"/>
        </w:rPr>
        <w:t>larvae</w:t>
      </w:r>
      <w:r w:rsidR="00BE1288" w:rsidRPr="00A95FF5">
        <w:rPr>
          <w:rFonts w:ascii="Times New Roman" w:hAnsi="Times New Roman" w:cs="Times New Roman"/>
          <w:color w:val="auto"/>
          <w:sz w:val="24"/>
          <w:szCs w:val="24"/>
        </w:rPr>
        <w:t>, Component testing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C746E">
        <w:rPr>
          <w:rFonts w:ascii="Times New Roman" w:hAnsi="Times New Roman" w:cs="Times New Roman"/>
          <w:color w:val="auto"/>
          <w:sz w:val="24"/>
          <w:szCs w:val="24"/>
        </w:rPr>
        <w:t>Experiment 2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GLM</w:t>
      </w:r>
      <w:bookmarkEnd w:id="43"/>
      <w:bookmarkEnd w:id="44"/>
      <w:r w:rsidR="00C34A67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3b</w:t>
      </w:r>
      <w:bookmarkEnd w:id="45"/>
    </w:p>
    <w:p w14:paraId="57ABE66B" w14:textId="77777777" w:rsidR="008B1B13" w:rsidRPr="00A95FF5" w:rsidRDefault="008B1B13" w:rsidP="0076058C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46" w:name="_Toc47023436"/>
      <w:bookmarkStart w:id="47" w:name="_Toc70529095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46"/>
      <w:bookmarkEnd w:id="47"/>
    </w:p>
    <w:p w14:paraId="78B38A7B" w14:textId="5D177F81" w:rsidR="008B1B13" w:rsidRPr="00A95FF5" w:rsidRDefault="00623882" w:rsidP="008B1B13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8B1B13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8B1B13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8B1B13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8B1B13" w:rsidRPr="00A95FF5">
        <w:rPr>
          <w:rFonts w:ascii="Times New Roman" w:hAnsi="Times New Roman" w:cs="Times New Roman"/>
        </w:rPr>
        <w:br/>
      </w:r>
      <w:proofErr w:type="spellStart"/>
      <w:r w:rsidR="008B1B13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8B1B13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8B1B13" w:rsidRPr="00A95FF5">
        <w:rPr>
          <w:rStyle w:val="NormalTok"/>
          <w:rFonts w:ascii="Times New Roman" w:hAnsi="Times New Roman" w:cs="Times New Roman"/>
          <w:sz w:val="24"/>
        </w:rPr>
        <w:t>model.b</w:t>
      </w:r>
      <w:proofErr w:type="spellEnd"/>
      <w:r w:rsidR="008B1B13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B1B13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8B1B13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8B1B13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B1B13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8B1B13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8B1B13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1AD49B4E" w14:textId="663AA50D" w:rsidR="008B1B13" w:rsidRPr="00A95FF5" w:rsidRDefault="008B1B13" w:rsidP="0076058C">
      <w:pPr>
        <w:pStyle w:val="SourceCode"/>
        <w:spacing w:after="0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9.1625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1024 *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61.8842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6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.8388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93391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6956B44F" w14:textId="77777777" w:rsidR="008B1B13" w:rsidRPr="00A95FF5" w:rsidRDefault="008B1B13" w:rsidP="00F51FBE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not significant. So</w:t>
      </w:r>
      <w:r w:rsidR="00FF73BC" w:rsidRPr="00A95FF5">
        <w:rPr>
          <w:rFonts w:ascii="Times New Roman" w:hAnsi="Times New Roman" w:cs="Times New Roman"/>
        </w:rPr>
        <w:t>,</w:t>
      </w:r>
      <w:r w:rsidRPr="00A95FF5">
        <w:rPr>
          <w:rFonts w:ascii="Times New Roman" w:hAnsi="Times New Roman" w:cs="Times New Roman"/>
        </w:rPr>
        <w:t xml:space="preserve"> the experiment was reproducible.</w:t>
      </w:r>
    </w:p>
    <w:p w14:paraId="3E5024A6" w14:textId="77777777" w:rsidR="008B1B13" w:rsidRPr="00A95FF5" w:rsidRDefault="008B1B13" w:rsidP="008B1B13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6127D2E8" w14:textId="3C9313C5" w:rsidR="0076058C" w:rsidRDefault="008B1B13" w:rsidP="0076058C">
      <w:pPr>
        <w:pStyle w:val="BodyText"/>
        <w:spacing w:after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54748AEE" w14:textId="64A3E68B" w:rsidR="00FF73BC" w:rsidRPr="00A95FF5" w:rsidRDefault="00FF73BC" w:rsidP="00C34A67">
      <w:pPr>
        <w:pStyle w:val="Heading1"/>
        <w:tabs>
          <w:tab w:val="left" w:pos="8575"/>
        </w:tabs>
        <w:rPr>
          <w:rFonts w:ascii="Times New Roman" w:hAnsi="Times New Roman" w:cs="Times New Roman"/>
          <w:color w:val="auto"/>
          <w:sz w:val="24"/>
          <w:szCs w:val="24"/>
        </w:rPr>
      </w:pPr>
      <w:bookmarkStart w:id="48" w:name="_Toc47024286"/>
      <w:bookmarkStart w:id="49" w:name="Xcc2897fda4d199bc550000f7c262de4003a8d1f"/>
      <w:bookmarkStart w:id="50" w:name="_Toc70529096"/>
      <w:r w:rsidRPr="00A95FF5">
        <w:rPr>
          <w:rFonts w:ascii="Times New Roman" w:hAnsi="Times New Roman" w:cs="Times New Roman"/>
          <w:color w:val="auto"/>
          <w:sz w:val="24"/>
          <w:szCs w:val="24"/>
        </w:rPr>
        <w:t>Proportion of developmental stages</w:t>
      </w:r>
      <w:r w:rsidR="003C746E">
        <w:rPr>
          <w:rFonts w:ascii="Times New Roman" w:hAnsi="Times New Roman" w:cs="Times New Roman"/>
          <w:color w:val="auto"/>
          <w:sz w:val="24"/>
          <w:szCs w:val="24"/>
        </w:rPr>
        <w:t xml:space="preserve"> Experiment 1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GLM </w:t>
      </w:r>
      <w:bookmarkEnd w:id="48"/>
      <w:bookmarkEnd w:id="49"/>
      <w:r w:rsidR="00C34A67" w:rsidRPr="00A95FF5">
        <w:rPr>
          <w:rFonts w:ascii="Times New Roman" w:hAnsi="Times New Roman" w:cs="Times New Roman"/>
          <w:color w:val="auto"/>
          <w:sz w:val="24"/>
          <w:szCs w:val="24"/>
        </w:rPr>
        <w:t>- Fig. 3c</w:t>
      </w:r>
      <w:bookmarkEnd w:id="50"/>
    </w:p>
    <w:p w14:paraId="12B34476" w14:textId="77777777" w:rsidR="00154D82" w:rsidRPr="00A95FF5" w:rsidRDefault="00154D82" w:rsidP="00154D82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51" w:name="_Toc56601139"/>
      <w:bookmarkStart w:id="52" w:name="_Toc70529097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51"/>
      <w:bookmarkEnd w:id="52"/>
    </w:p>
    <w:p w14:paraId="02561A3E" w14:textId="4C85A454" w:rsidR="00154D82" w:rsidRPr="00A95FF5" w:rsidRDefault="00623882" w:rsidP="00154D82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154D82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F tests due to quasibinomial distribution</w:t>
      </w:r>
      <w:r w:rsidR="00154D82" w:rsidRPr="00A95FF5">
        <w:rPr>
          <w:rFonts w:ascii="Times New Roman" w:hAnsi="Times New Roman" w:cs="Times New Roman"/>
        </w:rPr>
        <w:br/>
      </w:r>
      <w:proofErr w:type="spellStart"/>
      <w:r w:rsidR="00154D82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154D82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154D82" w:rsidRPr="00A95FF5">
        <w:rPr>
          <w:rStyle w:val="NormalTok"/>
          <w:rFonts w:ascii="Times New Roman" w:hAnsi="Times New Roman" w:cs="Times New Roman"/>
          <w:sz w:val="24"/>
        </w:rPr>
        <w:t>larvae.model.qb</w:t>
      </w:r>
      <w:proofErr w:type="spellEnd"/>
      <w:r w:rsidR="00154D82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154D82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154D82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154D82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154D82" w:rsidRPr="00A95FF5">
        <w:rPr>
          <w:rStyle w:val="DataTypeTok"/>
          <w:rFonts w:ascii="Times New Roman" w:hAnsi="Times New Roman" w:cs="Times New Roman"/>
          <w:color w:val="auto"/>
          <w:sz w:val="24"/>
        </w:rPr>
        <w:t>test =</w:t>
      </w:r>
      <w:r w:rsidR="00154D82" w:rsidRPr="00A95FF5">
        <w:rPr>
          <w:rStyle w:val="NormalTok"/>
          <w:rFonts w:ascii="Times New Roman" w:hAnsi="Times New Roman" w:cs="Times New Roman"/>
          <w:sz w:val="24"/>
        </w:rPr>
        <w:t xml:space="preserve"> </w:t>
      </w:r>
      <w:r w:rsidR="00154D82" w:rsidRPr="00A95FF5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="00154D82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3C3978EB" w14:textId="14CD2563" w:rsidR="00154D82" w:rsidRPr="00A95FF5" w:rsidRDefault="00154D82" w:rsidP="00154D82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Sum Sq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Df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F value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8.643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2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5.0712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8.081e-07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89.03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900EC2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6.8638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4.231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8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.3377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1318 **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iduals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53.838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98   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5E36F3F5" w14:textId="045D38A3" w:rsidR="00154D82" w:rsidRPr="00A95FF5" w:rsidRDefault="00154D82" w:rsidP="00154D82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significant with a low P value (evidence for the interaction being real), so we must check interaction plot and see if there is a problem with reproducibility.</w:t>
      </w:r>
    </w:p>
    <w:p w14:paraId="7D39D4FE" w14:textId="77777777" w:rsidR="00154D82" w:rsidRPr="00A95FF5" w:rsidRDefault="00154D82" w:rsidP="00154D82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lastRenderedPageBreak/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2EAD100E" w14:textId="77D05A6A" w:rsidR="00154D82" w:rsidRPr="00A95FF5" w:rsidRDefault="00154D82" w:rsidP="00154D82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</w:t>
      </w:r>
      <w:r w:rsidR="00245B5B" w:rsidRPr="00A95FF5">
        <w:rPr>
          <w:rFonts w:ascii="Times New Roman" w:hAnsi="Times New Roman" w:cs="Times New Roman"/>
        </w:rPr>
        <w:t>.</w:t>
      </w:r>
    </w:p>
    <w:p w14:paraId="21BB75C9" w14:textId="02A34B1E" w:rsidR="00154D82" w:rsidRPr="00A95FF5" w:rsidRDefault="00154D82" w:rsidP="00154D82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53" w:name="_Toc70529098"/>
      <w:r w:rsidRPr="00A95FF5">
        <w:rPr>
          <w:rFonts w:ascii="Times New Roman" w:hAnsi="Times New Roman" w:cs="Times New Roman"/>
          <w:color w:val="auto"/>
          <w:sz w:val="24"/>
          <w:szCs w:val="24"/>
        </w:rPr>
        <w:t>Interaction plot</w:t>
      </w:r>
      <w:bookmarkEnd w:id="53"/>
    </w:p>
    <w:p w14:paraId="277AD8A6" w14:textId="4A7BB571" w:rsidR="00154D82" w:rsidRPr="00A95FF5" w:rsidRDefault="00154D82" w:rsidP="00154D82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  <w:noProof/>
        </w:rPr>
        <w:drawing>
          <wp:inline distT="0" distB="0" distL="0" distR="0" wp14:anchorId="640824DB" wp14:editId="50B4FDDC">
            <wp:extent cx="5334000" cy="2667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63225" w14:textId="77777777" w:rsidR="00154D82" w:rsidRPr="00A95FF5" w:rsidRDefault="00154D82" w:rsidP="00154D82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>A lot of variability in the larvae stage between trials. Effect of treatment probably real but very time sensitive. I will perform post-hoc tests (they will be representative of the data as a whole).</w:t>
      </w:r>
    </w:p>
    <w:p w14:paraId="79F6342D" w14:textId="77777777" w:rsidR="00FF73BC" w:rsidRPr="00A95FF5" w:rsidRDefault="00FF73BC" w:rsidP="00FF73B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54" w:name="_Toc47024295"/>
      <w:bookmarkStart w:id="55" w:name="_Toc70529099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</w:t>
      </w:r>
      <w:bookmarkStart w:id="56" w:name="_Toc47024296"/>
      <w:bookmarkEnd w:id="54"/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Analysis of deviance</w:t>
      </w:r>
      <w:bookmarkEnd w:id="56"/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table: Larvae Molting</w:t>
      </w:r>
      <w:bookmarkEnd w:id="55"/>
    </w:p>
    <w:p w14:paraId="506A43D1" w14:textId="4F790CB0" w:rsidR="00245B5B" w:rsidRPr="00A95FF5" w:rsidRDefault="00623882" w:rsidP="00245B5B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245B5B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with either likelihood ratio, Wald, or F tests</w:t>
      </w:r>
      <w:r w:rsidR="00245B5B" w:rsidRPr="00A95FF5">
        <w:rPr>
          <w:rFonts w:ascii="Times New Roman" w:hAnsi="Times New Roman" w:cs="Times New Roman"/>
        </w:rPr>
        <w:br/>
      </w:r>
      <w:proofErr w:type="spellStart"/>
      <w:r w:rsidR="00245B5B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245B5B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245B5B" w:rsidRPr="00A95FF5">
        <w:rPr>
          <w:rStyle w:val="NormalTok"/>
          <w:rFonts w:ascii="Times New Roman" w:hAnsi="Times New Roman" w:cs="Times New Roman"/>
          <w:sz w:val="24"/>
        </w:rPr>
        <w:t>larvae.molt.model.qb</w:t>
      </w:r>
      <w:proofErr w:type="spellEnd"/>
      <w:r w:rsidR="00245B5B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245B5B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245B5B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245B5B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245B5B" w:rsidRPr="00A95FF5">
        <w:rPr>
          <w:rStyle w:val="DataTypeTok"/>
          <w:rFonts w:ascii="Times New Roman" w:hAnsi="Times New Roman" w:cs="Times New Roman"/>
          <w:color w:val="auto"/>
          <w:sz w:val="24"/>
        </w:rPr>
        <w:t>test =</w:t>
      </w:r>
      <w:r w:rsidR="00245B5B" w:rsidRPr="00A95FF5">
        <w:rPr>
          <w:rStyle w:val="NormalTok"/>
          <w:rFonts w:ascii="Times New Roman" w:hAnsi="Times New Roman" w:cs="Times New Roman"/>
          <w:sz w:val="24"/>
        </w:rPr>
        <w:t xml:space="preserve"> </w:t>
      </w:r>
      <w:r w:rsidR="00245B5B" w:rsidRPr="00A95FF5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="00245B5B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17B87D99" w14:textId="2A518C4C" w:rsidR="00245B5B" w:rsidRPr="00A95FF5" w:rsidRDefault="00245B5B" w:rsidP="00245B5B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Sum Sq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F value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59.918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3.287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8.263e-10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6.973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.3549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251048    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7.34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8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.6573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8618 **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iduals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54.728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98   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5A5342BA" w14:textId="4102BF42" w:rsidR="00245B5B" w:rsidRPr="00A95FF5" w:rsidRDefault="00245B5B" w:rsidP="00245B5B">
      <w:pPr>
        <w:pStyle w:val="FirstParagraph"/>
        <w:rPr>
          <w:rFonts w:ascii="Times New Roman" w:hAnsi="Times New Roman" w:cs="Times New Roman"/>
        </w:rPr>
      </w:pPr>
      <w:bookmarkStart w:id="57" w:name="_Toc47024312"/>
      <w:bookmarkStart w:id="58" w:name="hypothesis-testing-1"/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significant with a low P value (evidence for the interaction being real). As there is no effect of treatment, there is no need to check interaction plot.</w:t>
      </w:r>
    </w:p>
    <w:p w14:paraId="4733C7CA" w14:textId="77777777" w:rsidR="00245B5B" w:rsidRPr="00A95FF5" w:rsidRDefault="00245B5B" w:rsidP="00245B5B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288471A4" w14:textId="1B805FE2" w:rsidR="00245B5B" w:rsidRPr="00A95FF5" w:rsidRDefault="00245B5B" w:rsidP="00245B5B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lastRenderedPageBreak/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not significant, so no post-hoc tests performed. </w:t>
      </w:r>
    </w:p>
    <w:p w14:paraId="0021FBF0" w14:textId="4BF813F7" w:rsidR="00FF73BC" w:rsidRPr="00A95FF5" w:rsidRDefault="00FF73BC" w:rsidP="00FF73B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59" w:name="_Toc70529100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</w:t>
      </w:r>
      <w:bookmarkStart w:id="60" w:name="_Toc47024313"/>
      <w:bookmarkStart w:id="61" w:name="analysis-of-deviance-1"/>
      <w:bookmarkEnd w:id="57"/>
      <w:bookmarkEnd w:id="58"/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Analysis of deviance</w:t>
      </w:r>
      <w:bookmarkEnd w:id="60"/>
      <w:bookmarkEnd w:id="61"/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table: Protonymph</w:t>
      </w:r>
      <w:bookmarkEnd w:id="59"/>
    </w:p>
    <w:p w14:paraId="1C5F0AB6" w14:textId="585F9B73" w:rsidR="00245B5B" w:rsidRPr="00A95FF5" w:rsidRDefault="00623882" w:rsidP="00245B5B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245B5B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245B5B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245B5B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245B5B" w:rsidRPr="00A95FF5">
        <w:rPr>
          <w:rFonts w:ascii="Times New Roman" w:hAnsi="Times New Roman" w:cs="Times New Roman"/>
        </w:rPr>
        <w:br/>
      </w:r>
      <w:proofErr w:type="spellStart"/>
      <w:r w:rsidR="00245B5B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245B5B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245B5B" w:rsidRPr="00A95FF5">
        <w:rPr>
          <w:rStyle w:val="NormalTok"/>
          <w:rFonts w:ascii="Times New Roman" w:hAnsi="Times New Roman" w:cs="Times New Roman"/>
          <w:sz w:val="24"/>
        </w:rPr>
        <w:t>proto.model.b</w:t>
      </w:r>
      <w:proofErr w:type="spellEnd"/>
      <w:r w:rsidR="00245B5B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245B5B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245B5B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245B5B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245B5B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245B5B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245B5B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285978C0" w14:textId="2165DA24" w:rsidR="00245B5B" w:rsidRPr="00A95FF5" w:rsidRDefault="00245B5B" w:rsidP="00245B5B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3.71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0105 **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71.978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8.676e-15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8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8.211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1970 *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1E1A148D" w14:textId="4FE531FE" w:rsidR="00245B5B" w:rsidRPr="00A95FF5" w:rsidRDefault="00245B5B" w:rsidP="00245B5B">
      <w:pPr>
        <w:pStyle w:val="FirstParagraph"/>
        <w:rPr>
          <w:rFonts w:ascii="Times New Roman" w:hAnsi="Times New Roman" w:cs="Times New Roman"/>
        </w:rPr>
      </w:pPr>
      <w:bookmarkStart w:id="62" w:name="_Toc47024769"/>
      <w:bookmarkStart w:id="63" w:name="Xeda745f9fccb225569d6c9326d916b9443266d4"/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significant with a somewhat low P value (provides some evidence for the interaction being real), so we must check interaction plot and see if there is a problem with reproducibility.</w:t>
      </w:r>
    </w:p>
    <w:p w14:paraId="69932595" w14:textId="77777777" w:rsidR="00245B5B" w:rsidRPr="00A95FF5" w:rsidRDefault="00245B5B" w:rsidP="00245B5B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is expected).</w:t>
      </w:r>
    </w:p>
    <w:p w14:paraId="4D15C674" w14:textId="08CD30EF" w:rsidR="00245B5B" w:rsidRPr="00A95FF5" w:rsidRDefault="00245B5B" w:rsidP="00245B5B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63EC6A60" w14:textId="77777777" w:rsidR="00245B5B" w:rsidRPr="00A95FF5" w:rsidRDefault="00245B5B" w:rsidP="00245B5B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64" w:name="_Toc70529101"/>
      <w:r w:rsidRPr="00A95FF5">
        <w:rPr>
          <w:rFonts w:ascii="Times New Roman" w:hAnsi="Times New Roman" w:cs="Times New Roman"/>
          <w:color w:val="auto"/>
          <w:sz w:val="24"/>
          <w:szCs w:val="24"/>
        </w:rPr>
        <w:t>Interaction plot</w:t>
      </w:r>
      <w:bookmarkEnd w:id="64"/>
    </w:p>
    <w:p w14:paraId="42DAEE15" w14:textId="1A26B700" w:rsidR="00245B5B" w:rsidRPr="00A95FF5" w:rsidRDefault="00245B5B" w:rsidP="00245B5B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  <w:noProof/>
        </w:rPr>
        <w:drawing>
          <wp:inline distT="0" distB="0" distL="0" distR="0" wp14:anchorId="5A474DB8" wp14:editId="7C7D7A0F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D413D" w14:textId="77777777" w:rsidR="00466291" w:rsidRPr="00A95FF5" w:rsidRDefault="00466291" w:rsidP="00466291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Interaction is significant, but the same pattern is observed between Treatments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</w:t>
      </w:r>
    </w:p>
    <w:p w14:paraId="19092847" w14:textId="77777777" w:rsidR="00245B5B" w:rsidRPr="00A95FF5" w:rsidRDefault="00245B5B" w:rsidP="00245B5B">
      <w:pPr>
        <w:pStyle w:val="BodyText"/>
        <w:rPr>
          <w:rFonts w:ascii="Times New Roman" w:hAnsi="Times New Roman" w:cs="Times New Roman"/>
        </w:rPr>
      </w:pPr>
    </w:p>
    <w:p w14:paraId="1A164885" w14:textId="3E6F9C17" w:rsidR="00730AC0" w:rsidRPr="00A95FF5" w:rsidRDefault="00730AC0" w:rsidP="00C34A67">
      <w:pPr>
        <w:pStyle w:val="Heading1"/>
        <w:tabs>
          <w:tab w:val="left" w:pos="8470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65" w:name="_Toc70529102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Proportion of developmental stages </w:t>
      </w:r>
      <w:r w:rsidR="003C746E">
        <w:rPr>
          <w:rFonts w:ascii="Times New Roman" w:hAnsi="Times New Roman" w:cs="Times New Roman"/>
          <w:color w:val="auto"/>
          <w:sz w:val="24"/>
          <w:szCs w:val="24"/>
        </w:rPr>
        <w:t>Experiment 2</w:t>
      </w:r>
      <w:r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GLM </w:t>
      </w:r>
      <w:bookmarkEnd w:id="62"/>
      <w:bookmarkEnd w:id="63"/>
      <w:r w:rsidR="00C34A67" w:rsidRPr="00A95FF5">
        <w:rPr>
          <w:rFonts w:ascii="Times New Roman" w:hAnsi="Times New Roman" w:cs="Times New Roman"/>
          <w:color w:val="auto"/>
          <w:sz w:val="24"/>
          <w:szCs w:val="24"/>
        </w:rPr>
        <w:t>- Fig. 3d</w:t>
      </w:r>
      <w:bookmarkEnd w:id="65"/>
    </w:p>
    <w:p w14:paraId="63E8E1D8" w14:textId="77777777" w:rsidR="00730AC0" w:rsidRPr="00A95FF5" w:rsidRDefault="00730AC0" w:rsidP="00730AC0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66" w:name="_Toc47024770"/>
      <w:bookmarkStart w:id="67" w:name="X2e26f202980d672d96d8f31e187dd4283e7a681"/>
      <w:bookmarkStart w:id="68" w:name="_Toc70529103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: Larvae</w:t>
      </w:r>
      <w:bookmarkEnd w:id="66"/>
      <w:bookmarkEnd w:id="67"/>
      <w:bookmarkEnd w:id="68"/>
    </w:p>
    <w:p w14:paraId="782CF8E7" w14:textId="7260433A" w:rsidR="00730AC0" w:rsidRPr="00A95FF5" w:rsidRDefault="00623882" w:rsidP="00730AC0">
      <w:pPr>
        <w:pStyle w:val="SourceCode"/>
        <w:rPr>
          <w:rStyle w:val="KeywordTok"/>
          <w:rFonts w:ascii="Times New Roman" w:hAnsi="Times New Roman" w:cs="Times New Roman"/>
          <w:color w:val="auto"/>
          <w:sz w:val="24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730AC0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730AC0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730AC0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730AC0" w:rsidRPr="00A95FF5">
        <w:rPr>
          <w:rStyle w:val="KeywordTok"/>
          <w:rFonts w:ascii="Times New Roman" w:hAnsi="Times New Roman" w:cs="Times New Roman"/>
          <w:color w:val="auto"/>
          <w:sz w:val="24"/>
        </w:rPr>
        <w:t xml:space="preserve"> </w:t>
      </w:r>
    </w:p>
    <w:p w14:paraId="7C2BDB3A" w14:textId="0A7C76A5" w:rsidR="008E4C74" w:rsidRPr="00A95FF5" w:rsidRDefault="008E4C74" w:rsidP="008E4C74">
      <w:pPr>
        <w:shd w:val="clear" w:color="auto" w:fill="F8F8F8"/>
        <w:wordWrap w:val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Fonts w:ascii="Times New Roman" w:hAnsi="Times New Roman" w:cs="Times New Roman"/>
          <w:b/>
          <w:shd w:val="clear" w:color="auto" w:fill="F8F8F8"/>
        </w:rPr>
        <w:t>Anova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>(</w:t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larvae.model.b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>, type="II", test = "Wald")</w:t>
      </w:r>
    </w:p>
    <w:p w14:paraId="39864BF6" w14:textId="5386DE6B" w:rsidR="008E4C74" w:rsidRPr="00A95FF5" w:rsidRDefault="008E4C74" w:rsidP="008E4C74">
      <w:pPr>
        <w:shd w:val="clear" w:color="auto" w:fill="F8F8F8"/>
        <w:wordWrap w:val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  <w:shd w:val="clear" w:color="auto" w:fill="F8F8F8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  <w:shd w:val="clear" w:color="auto" w:fill="F8F8F8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  <w:shd w:val="clear" w:color="auto" w:fill="F8F8F8"/>
        </w:rPr>
        <w:t>Response: (</w:t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Mite.Count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>/</w:t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Alive.Count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Fonts w:ascii="Times New Roman" w:hAnsi="Times New Roman" w:cs="Times New Roman"/>
          <w:shd w:val="clear" w:color="auto" w:fill="F8F8F8"/>
        </w:rPr>
        <w:t xml:space="preserve">        </w:t>
      </w:r>
      <w:r w:rsidRPr="00A95FF5">
        <w:rPr>
          <w:rFonts w:ascii="Times New Roman" w:hAnsi="Times New Roman" w:cs="Times New Roman"/>
          <w:shd w:val="clear" w:color="auto" w:fill="F8F8F8"/>
        </w:rPr>
        <w:t xml:space="preserve">              </w:t>
      </w:r>
      <w:r w:rsidR="00623882" w:rsidRPr="00A95FF5">
        <w:rPr>
          <w:rFonts w:ascii="Times New Roman" w:hAnsi="Times New Roman" w:cs="Times New Roman"/>
          <w:shd w:val="clear" w:color="auto" w:fill="F8F8F8"/>
        </w:rPr>
        <w:t xml:space="preserve">   </w:t>
      </w:r>
      <w:r w:rsidRPr="00A95FF5">
        <w:rPr>
          <w:rFonts w:ascii="Times New Roman" w:hAnsi="Times New Roman" w:cs="Times New Roman"/>
          <w:shd w:val="clear" w:color="auto" w:fill="F8F8F8"/>
        </w:rPr>
        <w:t xml:space="preserve">  </w:t>
      </w:r>
      <w:r w:rsidR="00900EC2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Df  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 </w:t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Chisq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 xml:space="preserve">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="00406757">
        <w:rPr>
          <w:rFonts w:ascii="Times New Roman" w:hAnsi="Times New Roman" w:cs="Times New Roman"/>
          <w:shd w:val="clear" w:color="auto" w:fill="F8F8F8"/>
        </w:rPr>
        <w:tab/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Pr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>(&gt;</w:t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Chisq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  <w:shd w:val="clear" w:color="auto" w:fill="F8F8F8"/>
        </w:rPr>
        <w:t xml:space="preserve">Trial           </w:t>
      </w:r>
      <w:r w:rsidR="00623882" w:rsidRPr="00A95FF5">
        <w:rPr>
          <w:rFonts w:ascii="Times New Roman" w:hAnsi="Times New Roman" w:cs="Times New Roman"/>
          <w:shd w:val="clear" w:color="auto" w:fill="F8F8F8"/>
        </w:rPr>
        <w:t xml:space="preserve">        </w:t>
      </w:r>
      <w:r w:rsidRPr="00A95FF5">
        <w:rPr>
          <w:rFonts w:ascii="Times New Roman" w:hAnsi="Times New Roman" w:cs="Times New Roman"/>
          <w:shd w:val="clear" w:color="auto" w:fill="F8F8F8"/>
        </w:rPr>
        <w:t xml:space="preserve"> </w:t>
      </w:r>
      <w:r w:rsidR="00900EC2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2  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1.6796    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0.4318    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  <w:shd w:val="clear" w:color="auto" w:fill="F8F8F8"/>
        </w:rPr>
        <w:t xml:space="preserve">Treatment     </w:t>
      </w:r>
      <w:r w:rsidR="00623882" w:rsidRPr="00A95FF5">
        <w:rPr>
          <w:rFonts w:ascii="Times New Roman" w:hAnsi="Times New Roman" w:cs="Times New Roman"/>
          <w:shd w:val="clear" w:color="auto" w:fill="F8F8F8"/>
        </w:rPr>
        <w:t xml:space="preserve">   </w:t>
      </w:r>
      <w:r w:rsidRPr="00A95FF5">
        <w:rPr>
          <w:rFonts w:ascii="Times New Roman" w:hAnsi="Times New Roman" w:cs="Times New Roman"/>
          <w:shd w:val="clear" w:color="auto" w:fill="F8F8F8"/>
        </w:rPr>
        <w:t xml:space="preserve">   </w:t>
      </w:r>
      <w:r w:rsidR="00900EC2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3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101.3166 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 &lt;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Trial:Treatment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 xml:space="preserve">  </w:t>
      </w:r>
      <w:r w:rsidR="00900EC2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6  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4.4276     </w:t>
      </w:r>
      <w:r w:rsidR="00406757">
        <w:rPr>
          <w:rFonts w:ascii="Times New Roman" w:hAnsi="Times New Roman" w:cs="Times New Roman"/>
          <w:shd w:val="clear" w:color="auto" w:fill="F8F8F8"/>
        </w:rPr>
        <w:tab/>
      </w:r>
      <w:r w:rsidRPr="00A95FF5">
        <w:rPr>
          <w:rFonts w:ascii="Times New Roman" w:hAnsi="Times New Roman" w:cs="Times New Roman"/>
          <w:shd w:val="clear" w:color="auto" w:fill="F8F8F8"/>
        </w:rPr>
        <w:t xml:space="preserve">0.6190    </w:t>
      </w:r>
      <w:r w:rsidRPr="00A95FF5">
        <w:rPr>
          <w:rFonts w:ascii="Times New Roman" w:hAnsi="Times New Roman" w:cs="Times New Roman"/>
        </w:rPr>
        <w:br/>
      </w:r>
      <w:r w:rsidRPr="00A95FF5">
        <w:rPr>
          <w:rFonts w:ascii="Times New Roman" w:hAnsi="Times New Roman" w:cs="Times New Roman"/>
          <w:shd w:val="clear" w:color="auto" w:fill="F8F8F8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Fonts w:ascii="Times New Roman" w:hAnsi="Times New Roman" w:cs="Times New Roman"/>
          <w:shd w:val="clear" w:color="auto" w:fill="F8F8F8"/>
        </w:rPr>
        <w:t>Signif</w:t>
      </w:r>
      <w:proofErr w:type="spellEnd"/>
      <w:r w:rsidRPr="00A95FF5">
        <w:rPr>
          <w:rFonts w:ascii="Times New Roman" w:hAnsi="Times New Roman" w:cs="Times New Roman"/>
          <w:shd w:val="clear" w:color="auto" w:fill="F8F8F8"/>
        </w:rPr>
        <w:t>. codes:  0 '***' 0.001 '**' 0.01 '*' 0.05 '.' 0.1 ' ' 1</w:t>
      </w:r>
    </w:p>
    <w:p w14:paraId="5A2A2A7D" w14:textId="68827BA5" w:rsidR="008E4C74" w:rsidRPr="00A95FF5" w:rsidRDefault="008E4C74" w:rsidP="008E4C74">
      <w:pPr>
        <w:pStyle w:val="FirstParagraph"/>
        <w:spacing w:before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not significant. So, the experiment was reproducible.</w:t>
      </w:r>
    </w:p>
    <w:p w14:paraId="512587B1" w14:textId="2CEB4E5E" w:rsidR="00730AC0" w:rsidRPr="00A95FF5" w:rsidRDefault="00730AC0" w:rsidP="00730AC0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not significant.</w:t>
      </w:r>
    </w:p>
    <w:p w14:paraId="27D3728F" w14:textId="77777777" w:rsidR="00730AC0" w:rsidRPr="00A95FF5" w:rsidRDefault="00730AC0" w:rsidP="00730AC0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57066817" w14:textId="77777777" w:rsidR="00900EC2" w:rsidRDefault="00900EC2" w:rsidP="008E4C74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69" w:name="_Toc56600248"/>
      <w:bookmarkStart w:id="70" w:name="X73595ef246cc311d8543b71be6e5d4b89d4fcef"/>
      <w:bookmarkStart w:id="71" w:name="_Hlk56600759"/>
      <w:bookmarkStart w:id="72" w:name="_Toc47024786"/>
      <w:bookmarkStart w:id="73" w:name="X3dba8522a420d2e91a4eca6a3e84beb039ac8a0"/>
    </w:p>
    <w:p w14:paraId="5E249CFF" w14:textId="5AFA7FD1" w:rsidR="008E4C74" w:rsidRPr="00A95FF5" w:rsidRDefault="008E4C74" w:rsidP="008E4C74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74" w:name="_Toc70529104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: Larvae Molting</w:t>
      </w:r>
      <w:bookmarkEnd w:id="69"/>
      <w:bookmarkEnd w:id="70"/>
      <w:bookmarkEnd w:id="74"/>
    </w:p>
    <w:p w14:paraId="3DA7CFCF" w14:textId="146DEDC8" w:rsidR="008E4C74" w:rsidRPr="00A95FF5" w:rsidRDefault="00623882" w:rsidP="008E4C74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8E4C74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8E4C74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8E4C74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8E4C74" w:rsidRPr="00A95FF5">
        <w:rPr>
          <w:rFonts w:ascii="Times New Roman" w:hAnsi="Times New Roman" w:cs="Times New Roman"/>
        </w:rPr>
        <w:br/>
      </w:r>
      <w:proofErr w:type="spellStart"/>
      <w:r w:rsidR="008E4C74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8E4C74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8E4C74" w:rsidRPr="00A95FF5">
        <w:rPr>
          <w:rStyle w:val="NormalTok"/>
          <w:rFonts w:ascii="Times New Roman" w:hAnsi="Times New Roman" w:cs="Times New Roman"/>
          <w:sz w:val="24"/>
        </w:rPr>
        <w:t>larvae.molt.model.b</w:t>
      </w:r>
      <w:proofErr w:type="spellEnd"/>
      <w:r w:rsidR="008E4C74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E4C74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8E4C74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8E4C74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E4C74" w:rsidRPr="00A95FF5">
        <w:rPr>
          <w:rStyle w:val="DataTypeTok"/>
          <w:rFonts w:ascii="Times New Roman" w:hAnsi="Times New Roman" w:cs="Times New Roman"/>
          <w:color w:val="auto"/>
          <w:sz w:val="24"/>
        </w:rPr>
        <w:t>test =</w:t>
      </w:r>
      <w:r w:rsidR="008E4C74" w:rsidRPr="00A95FF5">
        <w:rPr>
          <w:rStyle w:val="NormalTok"/>
          <w:rFonts w:ascii="Times New Roman" w:hAnsi="Times New Roman" w:cs="Times New Roman"/>
          <w:sz w:val="24"/>
        </w:rPr>
        <w:t xml:space="preserve"> </w:t>
      </w:r>
      <w:r w:rsidR="008E4C74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8E4C74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69DC04A0" w14:textId="60D24B9D" w:rsidR="008E4C74" w:rsidRPr="00A95FF5" w:rsidRDefault="008E4C74" w:rsidP="008E4C74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0.236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8886088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 </w:t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19.0211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0.0002707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6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4.8360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5650104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  <w:bookmarkEnd w:id="71"/>
    </w:p>
    <w:p w14:paraId="29D0B646" w14:textId="77777777" w:rsidR="008E4C74" w:rsidRPr="00A95FF5" w:rsidRDefault="008E4C74" w:rsidP="008E4C74">
      <w:pPr>
        <w:pStyle w:val="FirstParagraph"/>
        <w:spacing w:before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not significant. So, the experiment was reproducible.</w:t>
      </w:r>
    </w:p>
    <w:p w14:paraId="46ED5D5E" w14:textId="77777777" w:rsidR="008E4C74" w:rsidRPr="00A95FF5" w:rsidRDefault="008E4C74" w:rsidP="008E4C74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not significant.</w:t>
      </w:r>
    </w:p>
    <w:p w14:paraId="1B23B2FF" w14:textId="77777777" w:rsidR="008E4C74" w:rsidRPr="00A95FF5" w:rsidRDefault="008E4C74" w:rsidP="008E4C74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5611977E" w14:textId="77777777" w:rsidR="008E4C74" w:rsidRPr="00A95FF5" w:rsidRDefault="008E4C74" w:rsidP="008E4C74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75" w:name="_Toc56600256"/>
      <w:bookmarkStart w:id="76" w:name="_Toc70529105"/>
      <w:bookmarkStart w:id="77" w:name="_Toc47025404"/>
      <w:bookmarkStart w:id="78" w:name="Xf34324bf493f3167fe0be05c7695f4fa255fb3c"/>
      <w:bookmarkEnd w:id="72"/>
      <w:bookmarkEnd w:id="73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Hypothesis testing - Analysis of deviance table: Protonymph</w:t>
      </w:r>
      <w:bookmarkEnd w:id="75"/>
      <w:bookmarkEnd w:id="76"/>
    </w:p>
    <w:p w14:paraId="7BED9A95" w14:textId="2AC19E48" w:rsidR="008E4C74" w:rsidRPr="00A95FF5" w:rsidRDefault="00623882" w:rsidP="008E4C74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8E4C74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with either likelihood ratio, Wald, or F tests</w:t>
      </w:r>
      <w:r w:rsidR="008E4C74" w:rsidRPr="00A95FF5">
        <w:rPr>
          <w:rFonts w:ascii="Times New Roman" w:hAnsi="Times New Roman" w:cs="Times New Roman"/>
        </w:rPr>
        <w:br/>
      </w:r>
      <w:proofErr w:type="spellStart"/>
      <w:r w:rsidR="008E4C74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8E4C74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8E4C74" w:rsidRPr="00A95FF5">
        <w:rPr>
          <w:rStyle w:val="NormalTok"/>
          <w:rFonts w:ascii="Times New Roman" w:hAnsi="Times New Roman" w:cs="Times New Roman"/>
          <w:sz w:val="24"/>
        </w:rPr>
        <w:t>proto.model.b</w:t>
      </w:r>
      <w:proofErr w:type="spellEnd"/>
      <w:r w:rsidR="008E4C74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E4C74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8E4C74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8E4C74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8E4C74" w:rsidRPr="00A95FF5">
        <w:rPr>
          <w:rStyle w:val="DataTypeTok"/>
          <w:rFonts w:ascii="Times New Roman" w:hAnsi="Times New Roman" w:cs="Times New Roman"/>
          <w:color w:val="auto"/>
          <w:sz w:val="24"/>
        </w:rPr>
        <w:t>test =</w:t>
      </w:r>
      <w:r w:rsidR="008E4C74" w:rsidRPr="00A95FF5">
        <w:rPr>
          <w:rStyle w:val="NormalTok"/>
          <w:rFonts w:ascii="Times New Roman" w:hAnsi="Times New Roman" w:cs="Times New Roman"/>
          <w:sz w:val="24"/>
        </w:rPr>
        <w:t xml:space="preserve"> </w:t>
      </w:r>
      <w:r w:rsidR="008E4C74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8E4C74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65502FDA" w14:textId="4C1EB428" w:rsidR="008E4C74" w:rsidRPr="00A95FF5" w:rsidRDefault="008E4C74" w:rsidP="008E4C74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623882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2.3010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3165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50.3233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900EC2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6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.5689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8607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5D9E1974" w14:textId="77777777" w:rsidR="008E4C74" w:rsidRPr="00A95FF5" w:rsidRDefault="008E4C74" w:rsidP="008E4C74">
      <w:pPr>
        <w:pStyle w:val="FirstParagraph"/>
        <w:spacing w:before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>. The interaction is not significant. So, the experiment was reproducible.</w:t>
      </w:r>
    </w:p>
    <w:p w14:paraId="15436B5B" w14:textId="77777777" w:rsidR="008E4C74" w:rsidRPr="00A95FF5" w:rsidRDefault="008E4C74" w:rsidP="008E4C74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not significant.</w:t>
      </w:r>
    </w:p>
    <w:p w14:paraId="567A5155" w14:textId="77777777" w:rsidR="008E4C74" w:rsidRPr="00A95FF5" w:rsidRDefault="008E4C74" w:rsidP="008E4C74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2DB364F0" w14:textId="1AF00D7E" w:rsidR="00406DD8" w:rsidRPr="00A95FF5" w:rsidRDefault="00406DD8" w:rsidP="00406DD8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79" w:name="_Toc70529106"/>
      <w:r w:rsidRPr="00A95FF5">
        <w:rPr>
          <w:rFonts w:ascii="Times New Roman" w:hAnsi="Times New Roman" w:cs="Times New Roman"/>
          <w:color w:val="auto"/>
          <w:sz w:val="24"/>
          <w:szCs w:val="24"/>
        </w:rPr>
        <w:t>Proportion of dead adults - GLM</w:t>
      </w:r>
      <w:bookmarkEnd w:id="77"/>
      <w:bookmarkEnd w:id="78"/>
      <w:r w:rsidR="00D525CA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3e</w:t>
      </w:r>
      <w:bookmarkEnd w:id="79"/>
    </w:p>
    <w:p w14:paraId="56341BCF" w14:textId="77777777" w:rsidR="00406DD8" w:rsidRPr="00A95FF5" w:rsidRDefault="00406DD8" w:rsidP="00406DD8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80" w:name="_Toc47025405"/>
      <w:bookmarkStart w:id="81" w:name="_Toc70529107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80"/>
      <w:bookmarkEnd w:id="81"/>
    </w:p>
    <w:p w14:paraId="281BBF20" w14:textId="446805BE" w:rsidR="00406DD8" w:rsidRPr="00A95FF5" w:rsidRDefault="00567C0F" w:rsidP="00406DD8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406DD8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nalysis of deviance table using F tests due to quasibinomial distribution </w:t>
      </w:r>
      <w:r w:rsidR="00406DD8" w:rsidRPr="00A95FF5">
        <w:rPr>
          <w:rFonts w:ascii="Times New Roman" w:hAnsi="Times New Roman" w:cs="Times New Roman"/>
        </w:rPr>
        <w:br/>
      </w:r>
      <w:proofErr w:type="spellStart"/>
      <w:r w:rsidR="00406DD8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406DD8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406DD8" w:rsidRPr="00A95FF5">
        <w:rPr>
          <w:rStyle w:val="NormalTok"/>
          <w:rFonts w:ascii="Times New Roman" w:hAnsi="Times New Roman" w:cs="Times New Roman"/>
          <w:sz w:val="24"/>
        </w:rPr>
        <w:t>model.qb</w:t>
      </w:r>
      <w:proofErr w:type="spellEnd"/>
      <w:r w:rsidR="00406DD8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406DD8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406DD8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406DD8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406DD8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406DD8" w:rsidRPr="00A95FF5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="00406DD8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4B7FE9D1" w14:textId="50F232A1" w:rsidR="00406DD8" w:rsidRPr="00A95FF5" w:rsidRDefault="00406DD8" w:rsidP="00406DD8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Sum Sq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F value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="003768B7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.985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.6196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2002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3768B7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99.583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6.980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5.695e-15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3768B7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5.59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6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7584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6033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iduals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3768B7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80.51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28   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0539E3CD" w14:textId="77777777" w:rsidR="00406DD8" w:rsidRPr="00A95FF5" w:rsidRDefault="00406DD8" w:rsidP="00406DD8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not significant. Therefore, it was a reproducible experiment.</w:t>
      </w:r>
    </w:p>
    <w:p w14:paraId="18E4E007" w14:textId="77777777" w:rsidR="00406DD8" w:rsidRPr="00A95FF5" w:rsidRDefault="00406DD8" w:rsidP="00406DD8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not significant.</w:t>
      </w:r>
    </w:p>
    <w:p w14:paraId="1F733AFF" w14:textId="2BD41B2A" w:rsidR="00406DD8" w:rsidRDefault="00406DD8" w:rsidP="00406DD8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Strong evidence against the null hypothesis. Post-hoc tests to follow.</w:t>
      </w:r>
    </w:p>
    <w:p w14:paraId="0322E7D0" w14:textId="74473DD6" w:rsidR="00900EC2" w:rsidRDefault="00900EC2" w:rsidP="00406DD8">
      <w:pPr>
        <w:pStyle w:val="BodyText"/>
        <w:rPr>
          <w:rFonts w:ascii="Times New Roman" w:hAnsi="Times New Roman" w:cs="Times New Roman"/>
        </w:rPr>
      </w:pPr>
    </w:p>
    <w:p w14:paraId="5EA85BF3" w14:textId="79D01596" w:rsidR="004E64E0" w:rsidRPr="00A95FF5" w:rsidRDefault="004E64E0" w:rsidP="003768B7">
      <w:pPr>
        <w:pStyle w:val="Heading1"/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82" w:name="_Toc47025686"/>
      <w:bookmarkStart w:id="83" w:name="Xba7322becd470b057baf842347c249a3f9434c6"/>
      <w:bookmarkStart w:id="84" w:name="_Toc70529108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Proportion of deterred adults - GLM</w:t>
      </w:r>
      <w:bookmarkEnd w:id="82"/>
      <w:bookmarkEnd w:id="83"/>
      <w:r w:rsidR="00D525CA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3f</w:t>
      </w:r>
      <w:bookmarkEnd w:id="84"/>
    </w:p>
    <w:p w14:paraId="7BDC707C" w14:textId="77777777" w:rsidR="004E64E0" w:rsidRPr="00A95FF5" w:rsidRDefault="004E64E0" w:rsidP="0076058C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85" w:name="_Toc47025687"/>
      <w:bookmarkStart w:id="86" w:name="_Toc70529109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85"/>
      <w:bookmarkEnd w:id="86"/>
    </w:p>
    <w:p w14:paraId="52D444E0" w14:textId="714D5F33" w:rsidR="004E64E0" w:rsidRPr="00A95FF5" w:rsidRDefault="00567C0F" w:rsidP="004E64E0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4E64E0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F tests due to quasibinomial distribution</w:t>
      </w:r>
      <w:r w:rsidR="004E64E0" w:rsidRPr="00A95FF5">
        <w:rPr>
          <w:rFonts w:ascii="Times New Roman" w:hAnsi="Times New Roman" w:cs="Times New Roman"/>
        </w:rPr>
        <w:br/>
      </w:r>
      <w:proofErr w:type="spellStart"/>
      <w:r w:rsidR="004E64E0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4E64E0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4E64E0" w:rsidRPr="00A95FF5">
        <w:rPr>
          <w:rStyle w:val="NormalTok"/>
          <w:rFonts w:ascii="Times New Roman" w:hAnsi="Times New Roman" w:cs="Times New Roman"/>
          <w:sz w:val="24"/>
        </w:rPr>
        <w:t>model.qb</w:t>
      </w:r>
      <w:proofErr w:type="spellEnd"/>
      <w:r w:rsidR="004E64E0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4E64E0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4E64E0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4E64E0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4E64E0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4E64E0" w:rsidRPr="00A95FF5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="004E64E0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34631AB8" w14:textId="41EBB8CD" w:rsidR="004E64E0" w:rsidRPr="00A95FF5" w:rsidRDefault="004E64E0" w:rsidP="0076058C">
      <w:pPr>
        <w:pStyle w:val="SourceCode"/>
        <w:spacing w:after="0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Deterred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Sum Sq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Df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F value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8.171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.128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4565 *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66.395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6.950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5.665e-10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17.176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6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.1925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4464 *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iduals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297.694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28   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5904DA69" w14:textId="2C4E95CA" w:rsidR="004E64E0" w:rsidRPr="00A95FF5" w:rsidRDefault="004E64E0" w:rsidP="004E64E0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significant</w:t>
      </w:r>
      <w:r w:rsidR="0025770D" w:rsidRPr="00A95FF5">
        <w:rPr>
          <w:rFonts w:ascii="Times New Roman" w:hAnsi="Times New Roman" w:cs="Times New Roman"/>
        </w:rPr>
        <w:t>. There is only weak evidence for this interaction as the p value just crossed the significance level</w:t>
      </w:r>
      <w:r w:rsidRPr="00A95FF5">
        <w:rPr>
          <w:rFonts w:ascii="Times New Roman" w:hAnsi="Times New Roman" w:cs="Times New Roman"/>
        </w:rPr>
        <w:t>.</w:t>
      </w:r>
      <w:r w:rsidR="00A631A1" w:rsidRPr="00A95FF5">
        <w:rPr>
          <w:rFonts w:ascii="Times New Roman" w:hAnsi="Times New Roman" w:cs="Times New Roman"/>
        </w:rPr>
        <w:t xml:space="preserve"> I</w:t>
      </w:r>
      <w:r w:rsidRPr="00A95FF5">
        <w:rPr>
          <w:rFonts w:ascii="Times New Roman" w:hAnsi="Times New Roman" w:cs="Times New Roman"/>
        </w:rPr>
        <w:t>nteraction plot</w:t>
      </w:r>
      <w:r w:rsidR="00A631A1" w:rsidRPr="00A95FF5">
        <w:rPr>
          <w:rFonts w:ascii="Times New Roman" w:hAnsi="Times New Roman" w:cs="Times New Roman"/>
        </w:rPr>
        <w:t xml:space="preserve"> needs to be checked for reproducibility across trials.</w:t>
      </w:r>
    </w:p>
    <w:p w14:paraId="2A3BD89F" w14:textId="77777777" w:rsidR="004E64E0" w:rsidRPr="00A95FF5" w:rsidRDefault="004E64E0" w:rsidP="004E64E0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can be expected).</w:t>
      </w:r>
    </w:p>
    <w:p w14:paraId="54F20382" w14:textId="77777777" w:rsidR="004E64E0" w:rsidRPr="00A95FF5" w:rsidRDefault="004E64E0" w:rsidP="004E64E0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Strong evidence against the null hypothesis. Post-hoc tests to follow.</w:t>
      </w:r>
    </w:p>
    <w:p w14:paraId="637D7175" w14:textId="77777777" w:rsidR="004E64E0" w:rsidRPr="00A95FF5" w:rsidRDefault="004E64E0" w:rsidP="004E64E0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87" w:name="_Toc47025688"/>
      <w:bookmarkStart w:id="88" w:name="_Toc70529110"/>
      <w:r w:rsidRPr="00A95FF5">
        <w:rPr>
          <w:rFonts w:ascii="Times New Roman" w:hAnsi="Times New Roman" w:cs="Times New Roman"/>
          <w:color w:val="auto"/>
          <w:sz w:val="24"/>
          <w:szCs w:val="24"/>
        </w:rPr>
        <w:t>Interaction plot</w:t>
      </w:r>
      <w:bookmarkEnd w:id="87"/>
      <w:bookmarkEnd w:id="88"/>
    </w:p>
    <w:p w14:paraId="5E769089" w14:textId="7E4A9005" w:rsidR="004E64E0" w:rsidRPr="00A95FF5" w:rsidRDefault="00CD7A07" w:rsidP="0076058C">
      <w:pPr>
        <w:pStyle w:val="FirstParagraph"/>
        <w:spacing w:before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  <w:noProof/>
        </w:rPr>
        <w:drawing>
          <wp:inline distT="0" distB="0" distL="0" distR="0" wp14:anchorId="0D841245" wp14:editId="1EBD9DB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0C8DD" w14:textId="345E6928" w:rsidR="00A631A1" w:rsidRPr="00A95FF5" w:rsidRDefault="00A631A1" w:rsidP="00A631A1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rial 1 has some variability among non-control treatments ‘No TAED’ and ‘Complete’, but no huge deviations in reproducibility across trials. </w:t>
      </w:r>
    </w:p>
    <w:p w14:paraId="5010F225" w14:textId="066D14E9" w:rsidR="00BE1288" w:rsidRPr="00A95FF5" w:rsidRDefault="00BE1288" w:rsidP="00BE1288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89" w:name="_Toc47026244"/>
      <w:bookmarkStart w:id="90" w:name="Xc722f958f62489c84a1802abfbca2c14c23e019"/>
      <w:bookmarkStart w:id="91" w:name="_Toc70529111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Proportion of dead mites, Residual exposure GLM</w:t>
      </w:r>
      <w:bookmarkEnd w:id="89"/>
      <w:bookmarkEnd w:id="90"/>
      <w:r w:rsidR="00D525CA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4a</w:t>
      </w:r>
      <w:bookmarkEnd w:id="91"/>
    </w:p>
    <w:p w14:paraId="35264E02" w14:textId="77777777" w:rsidR="00BE1288" w:rsidRPr="00A95FF5" w:rsidRDefault="00BE1288" w:rsidP="00BE1288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92" w:name="_Toc47026245"/>
      <w:bookmarkStart w:id="93" w:name="_Toc70529112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92"/>
      <w:bookmarkEnd w:id="93"/>
    </w:p>
    <w:p w14:paraId="198B7108" w14:textId="7CDE3C43" w:rsidR="00BE1288" w:rsidRPr="00A95FF5" w:rsidRDefault="00567C0F" w:rsidP="00BE1288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BE1288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nalysis of deviance table using F tests due to quasibinomial distribution </w:t>
      </w:r>
      <w:r w:rsidR="00BE1288" w:rsidRPr="00A95FF5">
        <w:rPr>
          <w:rFonts w:ascii="Times New Roman" w:hAnsi="Times New Roman" w:cs="Times New Roman"/>
        </w:rPr>
        <w:br/>
      </w:r>
      <w:proofErr w:type="spellStart"/>
      <w:r w:rsidR="00BE1288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BE1288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BE1288" w:rsidRPr="00A95FF5">
        <w:rPr>
          <w:rStyle w:val="NormalTok"/>
          <w:rFonts w:ascii="Times New Roman" w:hAnsi="Times New Roman" w:cs="Times New Roman"/>
          <w:sz w:val="24"/>
        </w:rPr>
        <w:t>model.qb</w:t>
      </w:r>
      <w:proofErr w:type="spellEnd"/>
      <w:r w:rsidR="00BE1288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BE1288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BE1288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BE1288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BE1288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BE1288" w:rsidRPr="00A95FF5">
        <w:rPr>
          <w:rStyle w:val="StringTok"/>
          <w:rFonts w:ascii="Times New Roman" w:hAnsi="Times New Roman" w:cs="Times New Roman"/>
          <w:color w:val="auto"/>
          <w:sz w:val="24"/>
        </w:rPr>
        <w:t>"F"</w:t>
      </w:r>
      <w:r w:rsidR="00BE1288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157BEC44" w14:textId="2AABC260" w:rsidR="00BE1288" w:rsidRPr="00A95FF5" w:rsidRDefault="00567C0F" w:rsidP="00BE1288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</w:t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>nalysis of Deviance Table (Type II tests)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="00BE1288" w:rsidRPr="00A95FF5">
        <w:rPr>
          <w:rStyle w:val="VerbatimChar"/>
          <w:rFonts w:ascii="Times New Roman" w:hAnsi="Times New Roman" w:cs="Times New Roman"/>
          <w:sz w:val="24"/>
        </w:rPr>
        <w:t>Dead.Count</w:t>
      </w:r>
      <w:proofErr w:type="spellEnd"/>
      <w:r w:rsidR="00BE1288"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="00BE1288"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="00BE1288" w:rsidRPr="00A95FF5">
        <w:rPr>
          <w:rStyle w:val="VerbatimChar"/>
          <w:rFonts w:ascii="Times New Roman" w:hAnsi="Times New Roman" w:cs="Times New Roman"/>
          <w:sz w:val="24"/>
        </w:rPr>
        <w:t>)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Error estimate based on Pearson residuals 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    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Sum Sq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Df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F value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="00BE1288"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Trial  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0.2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2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0.1389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0.8704    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Treatment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580.4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184.452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>&lt;2e-16 ***</w:t>
      </w:r>
      <w:r w:rsidR="00BE1288" w:rsidRPr="00A95FF5">
        <w:rPr>
          <w:rFonts w:ascii="Times New Roman" w:hAnsi="Times New Roman" w:cs="Times New Roman"/>
        </w:rPr>
        <w:br/>
      </w:r>
      <w:proofErr w:type="spellStart"/>
      <w:r w:rsidR="00BE1288"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6.41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6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1.0178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0.4144    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Residuals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239.18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 xml:space="preserve">228                    </w:t>
      </w:r>
      <w:r w:rsidR="00BE1288" w:rsidRPr="00A95FF5">
        <w:rPr>
          <w:rFonts w:ascii="Times New Roman" w:hAnsi="Times New Roman" w:cs="Times New Roman"/>
        </w:rPr>
        <w:br/>
      </w:r>
      <w:r w:rsidR="00BE1288" w:rsidRPr="00A95FF5">
        <w:rPr>
          <w:rStyle w:val="VerbatimChar"/>
          <w:rFonts w:ascii="Times New Roman" w:hAnsi="Times New Roman" w:cs="Times New Roman"/>
          <w:sz w:val="24"/>
        </w:rPr>
        <w:t>---</w:t>
      </w:r>
      <w:r w:rsidR="00BE1288" w:rsidRPr="00A95FF5">
        <w:rPr>
          <w:rFonts w:ascii="Times New Roman" w:hAnsi="Times New Roman" w:cs="Times New Roman"/>
        </w:rPr>
        <w:br/>
      </w:r>
      <w:proofErr w:type="spellStart"/>
      <w:r w:rsidR="00BE1288"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="00BE1288"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4E23B48F" w14:textId="77777777" w:rsidR="00BE1288" w:rsidRPr="00A95FF5" w:rsidRDefault="00BE1288" w:rsidP="00BE1288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not significant. Therefore, it was a reproducible experiment.</w:t>
      </w:r>
    </w:p>
    <w:p w14:paraId="4AD2B335" w14:textId="77777777" w:rsidR="00BE1288" w:rsidRPr="00A95FF5" w:rsidRDefault="00BE1288" w:rsidP="00BE1288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not significant.</w:t>
      </w:r>
    </w:p>
    <w:p w14:paraId="1031C941" w14:textId="667DA523" w:rsidR="00BE1288" w:rsidRDefault="00BE1288" w:rsidP="00BE1288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Strong evidence against the null hypothesis. Post-hoc tests to follow.</w:t>
      </w:r>
    </w:p>
    <w:p w14:paraId="389FEAC5" w14:textId="69FE4C93" w:rsidR="003768B7" w:rsidRPr="003768B7" w:rsidRDefault="0094607C" w:rsidP="003768B7">
      <w:pPr>
        <w:pStyle w:val="Heading1"/>
        <w:spacing w:before="0"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94" w:name="_Toc47026645"/>
      <w:bookmarkStart w:id="95" w:name="Xa48e6e70c3e84018775b9109ecd23b2cd5b4908"/>
      <w:bookmarkStart w:id="96" w:name="_Toc70529113"/>
      <w:r w:rsidRPr="00A95FF5">
        <w:rPr>
          <w:rFonts w:ascii="Times New Roman" w:hAnsi="Times New Roman" w:cs="Times New Roman"/>
          <w:color w:val="auto"/>
          <w:sz w:val="24"/>
          <w:szCs w:val="24"/>
        </w:rPr>
        <w:t>Proportion of developmental stages, Residual Exposure GLM</w:t>
      </w:r>
      <w:bookmarkEnd w:id="94"/>
      <w:bookmarkEnd w:id="95"/>
      <w:r w:rsidR="00D525CA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4b</w:t>
      </w:r>
      <w:bookmarkEnd w:id="96"/>
    </w:p>
    <w:p w14:paraId="76F23E43" w14:textId="77777777" w:rsidR="005623BA" w:rsidRPr="00A95FF5" w:rsidRDefault="005623BA" w:rsidP="0086569B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97" w:name="_Toc70529114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: Larvae</w:t>
      </w:r>
      <w:bookmarkEnd w:id="97"/>
    </w:p>
    <w:p w14:paraId="7697CE3C" w14:textId="4E528B79" w:rsidR="00CD7A07" w:rsidRPr="00A95FF5" w:rsidRDefault="00567C0F" w:rsidP="00CD7A07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5623BA" w:rsidRPr="00A95FF5">
        <w:rPr>
          <w:rFonts w:ascii="Times New Roman" w:hAnsi="Times New Roman" w:cs="Times New Roman"/>
        </w:rPr>
        <w:br/>
      </w:r>
      <w:proofErr w:type="spellStart"/>
      <w:r w:rsidR="00CD7A07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CD7A07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CD7A07" w:rsidRPr="00A95FF5">
        <w:rPr>
          <w:rStyle w:val="NormalTok"/>
          <w:rFonts w:ascii="Times New Roman" w:hAnsi="Times New Roman" w:cs="Times New Roman"/>
          <w:sz w:val="24"/>
        </w:rPr>
        <w:t>larvae.model.b</w:t>
      </w:r>
      <w:proofErr w:type="spellEnd"/>
      <w:r w:rsidR="00CD7A07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CD7A07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CD7A07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CD7A07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CD7A07" w:rsidRPr="00A95FF5">
        <w:rPr>
          <w:rStyle w:val="DataTypeTok"/>
          <w:rFonts w:ascii="Times New Roman" w:hAnsi="Times New Roman" w:cs="Times New Roman"/>
          <w:color w:val="auto"/>
          <w:sz w:val="24"/>
        </w:rPr>
        <w:t>test =</w:t>
      </w:r>
      <w:r w:rsidR="00CD7A07" w:rsidRPr="00A95FF5">
        <w:rPr>
          <w:rStyle w:val="NormalTok"/>
          <w:rFonts w:ascii="Times New Roman" w:hAnsi="Times New Roman" w:cs="Times New Roman"/>
          <w:sz w:val="24"/>
        </w:rPr>
        <w:t xml:space="preserve"> </w:t>
      </w:r>
      <w:r w:rsidR="00CD7A07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CD7A07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38CFCB62" w14:textId="2E4E99D5" w:rsidR="00CD7A07" w:rsidRPr="00A95FF5" w:rsidRDefault="00CD7A07" w:rsidP="00CD7A07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Df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5.89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1.084e-10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48.81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6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.43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8762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7D070057" w14:textId="77777777" w:rsidR="007103AD" w:rsidRPr="00A95FF5" w:rsidRDefault="007103AD" w:rsidP="007103AD">
      <w:pPr>
        <w:pStyle w:val="FirstParagraph"/>
        <w:rPr>
          <w:rFonts w:ascii="Times New Roman" w:hAnsi="Times New Roman" w:cs="Times New Roman"/>
        </w:rPr>
      </w:pPr>
      <w:bookmarkStart w:id="98" w:name="_Toc47026646"/>
      <w:bookmarkStart w:id="99" w:name="_Hlk47026711"/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not significant. Therefore, it was a reproducible experiment.</w:t>
      </w:r>
    </w:p>
    <w:p w14:paraId="2F18AA4C" w14:textId="77777777" w:rsidR="007103AD" w:rsidRPr="00A95FF5" w:rsidRDefault="007103AD" w:rsidP="007103AD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can be expected).</w:t>
      </w:r>
    </w:p>
    <w:p w14:paraId="23907D50" w14:textId="77777777" w:rsidR="007103AD" w:rsidRPr="00A95FF5" w:rsidRDefault="007103AD" w:rsidP="007103AD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lastRenderedPageBreak/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Strong evidence against the null hypothesis. Post-hoc tests to follow.</w:t>
      </w:r>
    </w:p>
    <w:p w14:paraId="495454C1" w14:textId="3B6D4926" w:rsidR="0094607C" w:rsidRPr="00A95FF5" w:rsidRDefault="0094607C" w:rsidP="0094607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00" w:name="_Toc70529115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98"/>
      <w:r w:rsidRPr="00A95FF5">
        <w:rPr>
          <w:rFonts w:ascii="Times New Roman" w:hAnsi="Times New Roman" w:cs="Times New Roman"/>
          <w:color w:val="auto"/>
          <w:sz w:val="24"/>
          <w:szCs w:val="24"/>
        </w:rPr>
        <w:t>: Larvae molting</w:t>
      </w:r>
      <w:bookmarkEnd w:id="99"/>
      <w:bookmarkEnd w:id="100"/>
    </w:p>
    <w:p w14:paraId="530967B0" w14:textId="2EF92613" w:rsidR="007103AD" w:rsidRPr="00A95FF5" w:rsidRDefault="00567C0F" w:rsidP="007103AD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7103AD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7103AD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7103AD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94607C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</w:t>
      </w:r>
      <w:r w:rsidR="0094607C" w:rsidRPr="00A95FF5">
        <w:rPr>
          <w:rFonts w:ascii="Times New Roman" w:hAnsi="Times New Roman" w:cs="Times New Roman"/>
        </w:rPr>
        <w:br/>
      </w:r>
      <w:proofErr w:type="spellStart"/>
      <w:r w:rsidR="007103AD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7103AD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7103AD" w:rsidRPr="00A95FF5">
        <w:rPr>
          <w:rStyle w:val="NormalTok"/>
          <w:rFonts w:ascii="Times New Roman" w:hAnsi="Times New Roman" w:cs="Times New Roman"/>
          <w:sz w:val="24"/>
        </w:rPr>
        <w:t>larvae.molt.model.b</w:t>
      </w:r>
      <w:proofErr w:type="spellEnd"/>
      <w:r w:rsidR="007103AD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7103AD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7103AD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7103AD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7103AD" w:rsidRPr="00A95FF5">
        <w:rPr>
          <w:rStyle w:val="DataTypeTok"/>
          <w:rFonts w:ascii="Times New Roman" w:hAnsi="Times New Roman" w:cs="Times New Roman"/>
          <w:color w:val="auto"/>
          <w:sz w:val="24"/>
        </w:rPr>
        <w:t>test =</w:t>
      </w:r>
      <w:r w:rsidR="007103AD" w:rsidRPr="00A95FF5">
        <w:rPr>
          <w:rStyle w:val="NormalTok"/>
          <w:rFonts w:ascii="Times New Roman" w:hAnsi="Times New Roman" w:cs="Times New Roman"/>
          <w:sz w:val="24"/>
        </w:rPr>
        <w:t xml:space="preserve"> </w:t>
      </w:r>
      <w:r w:rsidR="007103AD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7103AD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2ADBB111" w14:textId="3A04B40F" w:rsidR="007103AD" w:rsidRPr="00A95FF5" w:rsidRDefault="007103AD" w:rsidP="007103AD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Df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.8970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2349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8.5498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2.162e-08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6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5.9801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4254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0CBD7B30" w14:textId="77777777" w:rsidR="007103AD" w:rsidRPr="00A95FF5" w:rsidRDefault="007103AD" w:rsidP="007103AD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not significant. Therefore, it was a reproducible experiment.</w:t>
      </w:r>
    </w:p>
    <w:p w14:paraId="5C2BA106" w14:textId="77777777" w:rsidR="007103AD" w:rsidRPr="00A95FF5" w:rsidRDefault="007103AD" w:rsidP="007103AD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not significant.</w:t>
      </w:r>
    </w:p>
    <w:p w14:paraId="10CD530D" w14:textId="2FF7D478" w:rsidR="007103AD" w:rsidRPr="00A95FF5" w:rsidRDefault="007103AD" w:rsidP="007103AD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Strong evidence against the null hypothesis. Post-hoc tests to follow.</w:t>
      </w:r>
    </w:p>
    <w:p w14:paraId="0763E7D1" w14:textId="76CFEFE2" w:rsidR="005623BA" w:rsidRPr="00A95FF5" w:rsidRDefault="005623BA" w:rsidP="005623B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01" w:name="_Toc70529116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: Protonymph</w:t>
      </w:r>
      <w:bookmarkEnd w:id="101"/>
    </w:p>
    <w:p w14:paraId="64AD48B1" w14:textId="1ACF525F" w:rsidR="007103AD" w:rsidRPr="00A95FF5" w:rsidRDefault="00567C0F" w:rsidP="007103AD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</w:t>
      </w:r>
      <w:r w:rsidR="0094607C" w:rsidRPr="00A95FF5">
        <w:rPr>
          <w:rFonts w:ascii="Times New Roman" w:hAnsi="Times New Roman" w:cs="Times New Roman"/>
        </w:rPr>
        <w:br/>
      </w:r>
      <w:proofErr w:type="spellStart"/>
      <w:r w:rsidR="007103AD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7103AD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7103AD" w:rsidRPr="00A95FF5">
        <w:rPr>
          <w:rStyle w:val="NormalTok"/>
          <w:rFonts w:ascii="Times New Roman" w:hAnsi="Times New Roman" w:cs="Times New Roman"/>
          <w:sz w:val="24"/>
        </w:rPr>
        <w:t>proto.model.b</w:t>
      </w:r>
      <w:proofErr w:type="spellEnd"/>
      <w:r w:rsidR="007103AD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7103AD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7103AD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7103AD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7103AD" w:rsidRPr="00A95FF5">
        <w:rPr>
          <w:rStyle w:val="DataTypeTok"/>
          <w:rFonts w:ascii="Times New Roman" w:hAnsi="Times New Roman" w:cs="Times New Roman"/>
          <w:color w:val="auto"/>
          <w:sz w:val="24"/>
        </w:rPr>
        <w:t>test =</w:t>
      </w:r>
      <w:r w:rsidR="007103AD" w:rsidRPr="00A95FF5">
        <w:rPr>
          <w:rStyle w:val="NormalTok"/>
          <w:rFonts w:ascii="Times New Roman" w:hAnsi="Times New Roman" w:cs="Times New Roman"/>
          <w:sz w:val="24"/>
        </w:rPr>
        <w:t xml:space="preserve"> </w:t>
      </w:r>
      <w:r w:rsidR="007103AD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7103AD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6ADEF092" w14:textId="725939DE" w:rsidR="0094607C" w:rsidRPr="00A95FF5" w:rsidRDefault="007103AD" w:rsidP="007103AD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(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Mit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live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Df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2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32.0740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1.084e-07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65.6887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3.573e-14 ***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6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.8847 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8232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6F0E40AB" w14:textId="77777777" w:rsidR="007103AD" w:rsidRPr="00A95FF5" w:rsidRDefault="007103AD" w:rsidP="007103AD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not significant. Therefore, it was a reproducible experiment.</w:t>
      </w:r>
    </w:p>
    <w:p w14:paraId="10D3E1D3" w14:textId="77777777" w:rsidR="007103AD" w:rsidRPr="00A95FF5" w:rsidRDefault="007103AD" w:rsidP="007103AD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can be expected).</w:t>
      </w:r>
    </w:p>
    <w:p w14:paraId="2B8B1F50" w14:textId="77777777" w:rsidR="007103AD" w:rsidRPr="00A95FF5" w:rsidRDefault="007103AD" w:rsidP="007103AD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Strong evidence against the null hypothesis. Post-hoc tests to follow.</w:t>
      </w:r>
    </w:p>
    <w:p w14:paraId="516D46D3" w14:textId="47E403E2" w:rsidR="005623BA" w:rsidRPr="00A95FF5" w:rsidRDefault="005623BA" w:rsidP="003768B7">
      <w:pPr>
        <w:pStyle w:val="Heading1"/>
        <w:spacing w:before="0"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102" w:name="_Toc47027062"/>
      <w:bookmarkStart w:id="103" w:name="X9b30c7f5f44c6758b2177a4057d518c777f0f4e"/>
      <w:bookmarkStart w:id="104" w:name="_Toc70529117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Proportion of dead mites, Contact Exposure GLM</w:t>
      </w:r>
      <w:bookmarkEnd w:id="102"/>
      <w:bookmarkEnd w:id="103"/>
      <w:r w:rsidR="00D525CA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4c</w:t>
      </w:r>
      <w:bookmarkEnd w:id="104"/>
    </w:p>
    <w:p w14:paraId="6842FD45" w14:textId="77777777" w:rsidR="005623BA" w:rsidRPr="00A95FF5" w:rsidRDefault="005623BA" w:rsidP="0086569B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105" w:name="_Toc47027063"/>
      <w:bookmarkStart w:id="106" w:name="_Toc70529118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deviance table</w:t>
      </w:r>
      <w:bookmarkEnd w:id="105"/>
      <w:bookmarkEnd w:id="106"/>
    </w:p>
    <w:p w14:paraId="6CFB2598" w14:textId="61CFABF7" w:rsidR="005623BA" w:rsidRPr="00A95FF5" w:rsidRDefault="00567C0F" w:rsidP="005623BA">
      <w:pPr>
        <w:pStyle w:val="SourceCode"/>
        <w:rPr>
          <w:rFonts w:ascii="Times New Roman" w:hAnsi="Times New Roman" w:cs="Times New Roman"/>
        </w:rPr>
      </w:pPr>
      <w:r w:rsidRPr="00A95FF5">
        <w:rPr>
          <w:rStyle w:val="CommentTok"/>
          <w:rFonts w:ascii="Times New Roman" w:hAnsi="Times New Roman" w:cs="Times New Roman"/>
          <w:color w:val="auto"/>
          <w:sz w:val="24"/>
        </w:rPr>
        <w:t>A</w:t>
      </w:r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>nalysis of deviance table using Wald/</w:t>
      </w:r>
      <w:proofErr w:type="spellStart"/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>ChiSq</w:t>
      </w:r>
      <w:proofErr w:type="spellEnd"/>
      <w:r w:rsidR="005623BA" w:rsidRPr="00A95FF5">
        <w:rPr>
          <w:rStyle w:val="CommentTok"/>
          <w:rFonts w:ascii="Times New Roman" w:hAnsi="Times New Roman" w:cs="Times New Roman"/>
          <w:color w:val="auto"/>
          <w:sz w:val="24"/>
        </w:rPr>
        <w:t xml:space="preserve"> tests due to binomial distribution </w:t>
      </w:r>
      <w:r w:rsidR="005623BA" w:rsidRPr="00A95FF5">
        <w:rPr>
          <w:rFonts w:ascii="Times New Roman" w:hAnsi="Times New Roman" w:cs="Times New Roman"/>
        </w:rPr>
        <w:br/>
      </w:r>
      <w:proofErr w:type="spellStart"/>
      <w:r w:rsidR="005623BA"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="005623BA"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="005623BA" w:rsidRPr="00A95FF5">
        <w:rPr>
          <w:rStyle w:val="NormalTok"/>
          <w:rFonts w:ascii="Times New Roman" w:hAnsi="Times New Roman" w:cs="Times New Roman"/>
          <w:sz w:val="24"/>
        </w:rPr>
        <w:t>model.b</w:t>
      </w:r>
      <w:proofErr w:type="spellEnd"/>
      <w:r w:rsidR="005623BA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5623BA"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="005623BA"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="005623BA"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="005623BA" w:rsidRPr="00A95FF5">
        <w:rPr>
          <w:rStyle w:val="DataTypeTok"/>
          <w:rFonts w:ascii="Times New Roman" w:hAnsi="Times New Roman" w:cs="Times New Roman"/>
          <w:color w:val="auto"/>
          <w:sz w:val="24"/>
        </w:rPr>
        <w:t>test=</w:t>
      </w:r>
      <w:r w:rsidR="005623BA" w:rsidRPr="00A95FF5">
        <w:rPr>
          <w:rStyle w:val="StringTok"/>
          <w:rFonts w:ascii="Times New Roman" w:hAnsi="Times New Roman" w:cs="Times New Roman"/>
          <w:color w:val="auto"/>
          <w:sz w:val="24"/>
        </w:rPr>
        <w:t>"Wald"</w:t>
      </w:r>
      <w:r w:rsidR="005623BA"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79DE16C6" w14:textId="07785E49" w:rsidR="005623BA" w:rsidRPr="00A95FF5" w:rsidRDefault="005623BA" w:rsidP="005623BA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Analysis of Deviance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Response: Response</w:t>
      </w:r>
      <w:r w:rsidRPr="00A95FF5">
        <w:rPr>
          <w:rFonts w:ascii="Times New Roman" w:hAnsi="Times New Roman" w:cs="Times New Roman"/>
        </w:rPr>
        <w:br/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Df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(&gt;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Chisq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3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23.3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&lt; 2.2e-16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</w:p>
    <w:p w14:paraId="581CB31F" w14:textId="0A528FCF" w:rsidR="005623BA" w:rsidRPr="00A95FF5" w:rsidRDefault="005623BA" w:rsidP="00244834">
      <w:pPr>
        <w:pStyle w:val="FirstParagraph"/>
        <w:spacing w:after="0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Post-hoc tests to follow.</w:t>
      </w:r>
    </w:p>
    <w:p w14:paraId="45B182C1" w14:textId="33EE067B" w:rsidR="005623BA" w:rsidRPr="00A95FF5" w:rsidRDefault="005623BA" w:rsidP="005623BA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107" w:name="_Toc47027304"/>
      <w:bookmarkStart w:id="108" w:name="X1099c083710eec18765f0beaea03758e35fc1cd"/>
      <w:bookmarkStart w:id="109" w:name="_Toc70529119"/>
      <w:r w:rsidRPr="00A95FF5">
        <w:rPr>
          <w:rFonts w:ascii="Times New Roman" w:hAnsi="Times New Roman" w:cs="Times New Roman"/>
          <w:color w:val="auto"/>
          <w:sz w:val="24"/>
          <w:szCs w:val="24"/>
        </w:rPr>
        <w:t>Fecundity, tomato priming - Linear model</w:t>
      </w:r>
      <w:bookmarkEnd w:id="107"/>
      <w:bookmarkEnd w:id="108"/>
      <w:r w:rsidR="00D525CA" w:rsidRPr="00A95FF5">
        <w:rPr>
          <w:rFonts w:ascii="Times New Roman" w:hAnsi="Times New Roman" w:cs="Times New Roman"/>
          <w:color w:val="auto"/>
          <w:sz w:val="24"/>
          <w:szCs w:val="24"/>
        </w:rPr>
        <w:t xml:space="preserve"> - Fig. 5c</w:t>
      </w:r>
      <w:bookmarkEnd w:id="109"/>
    </w:p>
    <w:p w14:paraId="45F1F0AB" w14:textId="17A4C3AB" w:rsidR="005623BA" w:rsidRPr="00A95FF5" w:rsidRDefault="005623BA" w:rsidP="005623B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10" w:name="_Toc47027305"/>
      <w:bookmarkStart w:id="111" w:name="X78284af0acfec0a3482031ecd8ec22295a7466e"/>
      <w:bookmarkStart w:id="112" w:name="_Toc70529120"/>
      <w:r w:rsidRPr="00A95FF5">
        <w:rPr>
          <w:rFonts w:ascii="Times New Roman" w:hAnsi="Times New Roman" w:cs="Times New Roman"/>
          <w:color w:val="auto"/>
          <w:sz w:val="24"/>
          <w:szCs w:val="24"/>
        </w:rPr>
        <w:t>Hypothesis testing - Analysis of variance (ANOVA) t</w:t>
      </w:r>
      <w:bookmarkEnd w:id="110"/>
      <w:bookmarkEnd w:id="111"/>
      <w:r w:rsidR="004C5586">
        <w:rPr>
          <w:rFonts w:ascii="Times New Roman" w:hAnsi="Times New Roman" w:cs="Times New Roman"/>
          <w:color w:val="auto"/>
          <w:sz w:val="24"/>
          <w:szCs w:val="24"/>
        </w:rPr>
        <w:t>able</w:t>
      </w:r>
      <w:bookmarkEnd w:id="112"/>
    </w:p>
    <w:p w14:paraId="6DAA9FB1" w14:textId="3F9DF1AD" w:rsidR="005623BA" w:rsidRPr="00A95FF5" w:rsidRDefault="005623BA" w:rsidP="005623BA">
      <w:pPr>
        <w:pStyle w:val="SourceCode"/>
        <w:rPr>
          <w:rFonts w:ascii="Times New Roman" w:hAnsi="Times New Roman" w:cs="Times New Roman"/>
        </w:rPr>
      </w:pPr>
      <w:proofErr w:type="spellStart"/>
      <w:r w:rsidRPr="00A95FF5">
        <w:rPr>
          <w:rStyle w:val="KeywordTok"/>
          <w:rFonts w:ascii="Times New Roman" w:hAnsi="Times New Roman" w:cs="Times New Roman"/>
          <w:color w:val="auto"/>
          <w:sz w:val="24"/>
        </w:rPr>
        <w:t>Anova</w:t>
      </w:r>
      <w:proofErr w:type="spellEnd"/>
      <w:r w:rsidRPr="00A95FF5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A95FF5">
        <w:rPr>
          <w:rStyle w:val="NormalTok"/>
          <w:rFonts w:ascii="Times New Roman" w:hAnsi="Times New Roman" w:cs="Times New Roman"/>
          <w:sz w:val="24"/>
        </w:rPr>
        <w:t>model.lm</w:t>
      </w:r>
      <w:proofErr w:type="spellEnd"/>
      <w:r w:rsidRPr="00A95FF5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A95FF5">
        <w:rPr>
          <w:rStyle w:val="DataTypeTok"/>
          <w:rFonts w:ascii="Times New Roman" w:hAnsi="Times New Roman" w:cs="Times New Roman"/>
          <w:color w:val="auto"/>
          <w:sz w:val="24"/>
        </w:rPr>
        <w:t>type=</w:t>
      </w:r>
      <w:r w:rsidRPr="00A95FF5">
        <w:rPr>
          <w:rStyle w:val="StringTok"/>
          <w:rFonts w:ascii="Times New Roman" w:hAnsi="Times New Roman" w:cs="Times New Roman"/>
          <w:color w:val="auto"/>
          <w:sz w:val="24"/>
        </w:rPr>
        <w:t>"II"</w:t>
      </w:r>
      <w:r w:rsidRPr="00A95FF5">
        <w:rPr>
          <w:rStyle w:val="NormalTok"/>
          <w:rFonts w:ascii="Times New Roman" w:hAnsi="Times New Roman" w:cs="Times New Roman"/>
          <w:sz w:val="24"/>
        </w:rPr>
        <w:t>)</w:t>
      </w:r>
    </w:p>
    <w:p w14:paraId="45BD45C2" w14:textId="001429D1" w:rsidR="00F66DA2" w:rsidRPr="00A95FF5" w:rsidRDefault="005623BA" w:rsidP="00F66DA2">
      <w:pPr>
        <w:pStyle w:val="SourceCode"/>
        <w:rPr>
          <w:rFonts w:ascii="Times New Roman" w:hAnsi="Times New Roman" w:cs="Times New Roman"/>
        </w:rPr>
      </w:pP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Anova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Table (Type II tests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ponse: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Egg.Cou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otal.Count</w:t>
      </w:r>
      <w:proofErr w:type="spellEnd"/>
      <w:r w:rsidRPr="00A95FF5">
        <w:rPr>
          <w:rFonts w:ascii="Times New Roman" w:hAnsi="Times New Roman" w:cs="Times New Roman"/>
        </w:rPr>
        <w:br/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         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Sum Sq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Df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F value 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Pr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(&gt;F)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ial   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587.45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2.5937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>4.954e-05 ***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Treatment   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15.49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2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.6196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01523 *  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Trial:Treatment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7.85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5129  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0.72652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Residuals  </w:t>
      </w:r>
      <w:r w:rsidR="00567C0F" w:rsidRPr="00A95FF5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="003768B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1002.90 </w:t>
      </w:r>
      <w:r w:rsidR="00406757">
        <w:rPr>
          <w:rStyle w:val="VerbatimChar"/>
          <w:rFonts w:ascii="Times New Roman" w:hAnsi="Times New Roman" w:cs="Times New Roman"/>
          <w:sz w:val="24"/>
        </w:rPr>
        <w:tab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43   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---</w:t>
      </w:r>
      <w:r w:rsidRPr="00A95FF5">
        <w:rPr>
          <w:rFonts w:ascii="Times New Roman" w:hAnsi="Times New Roman" w:cs="Times New Roman"/>
        </w:rPr>
        <w:br/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Signif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>. codes:  0 '***' 0.001 '**' 0.01 '*' 0.05 '.' 0.1 ' ' 1</w:t>
      </w:r>
      <w:bookmarkStart w:id="113" w:name="_Toc47027306"/>
    </w:p>
    <w:p w14:paraId="0929F214" w14:textId="77777777" w:rsidR="00F66DA2" w:rsidRPr="00A95FF5" w:rsidRDefault="00F66DA2" w:rsidP="00F66DA2">
      <w:pPr>
        <w:pStyle w:val="FirstParagraph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The interaction term speaks to reproducibility of the pattern between </w:t>
      </w:r>
      <w:r w:rsidRPr="00A95FF5">
        <w:rPr>
          <w:rStyle w:val="VerbatimChar"/>
          <w:rFonts w:ascii="Times New Roman" w:hAnsi="Times New Roman" w:cs="Times New Roman"/>
          <w:sz w:val="24"/>
        </w:rPr>
        <w:t>Treatments</w:t>
      </w:r>
      <w:r w:rsidRPr="00A95FF5">
        <w:rPr>
          <w:rFonts w:ascii="Times New Roman" w:hAnsi="Times New Roman" w:cs="Times New Roman"/>
        </w:rPr>
        <w:t xml:space="preserve"> across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and is not significant. Therefore, it was a reproducible experiment.</w:t>
      </w:r>
    </w:p>
    <w:p w14:paraId="2938B180" w14:textId="77777777" w:rsidR="00F66DA2" w:rsidRPr="00A95FF5" w:rsidRDefault="00F66DA2" w:rsidP="00F66DA2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ial</w:t>
      </w:r>
      <w:r w:rsidRPr="00A95FF5">
        <w:rPr>
          <w:rFonts w:ascii="Times New Roman" w:hAnsi="Times New Roman" w:cs="Times New Roman"/>
        </w:rPr>
        <w:t xml:space="preserve"> is significant, but not of interest (magnitude differences in the response variable between trials can be expected).</w:t>
      </w:r>
    </w:p>
    <w:p w14:paraId="78F277C4" w14:textId="0694F1E0" w:rsidR="00F66DA2" w:rsidRPr="00A95FF5" w:rsidRDefault="00F66DA2" w:rsidP="0086569B">
      <w:pPr>
        <w:pStyle w:val="BodyText"/>
        <w:rPr>
          <w:rFonts w:ascii="Times New Roman" w:hAnsi="Times New Roman" w:cs="Times New Roman"/>
        </w:rPr>
      </w:pPr>
      <w:r w:rsidRPr="00A95FF5">
        <w:rPr>
          <w:rFonts w:ascii="Times New Roman" w:hAnsi="Times New Roman" w:cs="Times New Roman"/>
        </w:rPr>
        <w:t xml:space="preserve">Main effect of </w:t>
      </w:r>
      <w:r w:rsidRPr="00A95FF5">
        <w:rPr>
          <w:rStyle w:val="VerbatimChar"/>
          <w:rFonts w:ascii="Times New Roman" w:hAnsi="Times New Roman" w:cs="Times New Roman"/>
          <w:sz w:val="24"/>
        </w:rPr>
        <w:t>Treatment</w:t>
      </w:r>
      <w:r w:rsidRPr="00A95FF5">
        <w:rPr>
          <w:rFonts w:ascii="Times New Roman" w:hAnsi="Times New Roman" w:cs="Times New Roman"/>
        </w:rPr>
        <w:t xml:space="preserve"> is significant and of interest. Evidence against the null hypothesis, but not </w:t>
      </w:r>
      <w:r w:rsidR="0025770D" w:rsidRPr="00A95FF5">
        <w:rPr>
          <w:rFonts w:ascii="Times New Roman" w:hAnsi="Times New Roman" w:cs="Times New Roman"/>
        </w:rPr>
        <w:t>very strong</w:t>
      </w:r>
      <w:r w:rsidRPr="00A95FF5">
        <w:rPr>
          <w:rFonts w:ascii="Times New Roman" w:hAnsi="Times New Roman" w:cs="Times New Roman"/>
        </w:rPr>
        <w:t>. Post-hoc tests to follow.</w:t>
      </w:r>
    </w:p>
    <w:bookmarkEnd w:id="113"/>
    <w:p w14:paraId="5C7627A2" w14:textId="0D55DDB0" w:rsidR="0086569B" w:rsidRDefault="0086569B" w:rsidP="0086569B">
      <w:pPr>
        <w:pStyle w:val="BodyText"/>
        <w:rPr>
          <w:rFonts w:ascii="Times New Roman" w:hAnsi="Times New Roman" w:cs="Times New Roman"/>
        </w:rPr>
      </w:pPr>
    </w:p>
    <w:p w14:paraId="322671EB" w14:textId="77777777" w:rsidR="00900EC2" w:rsidRPr="00A95FF5" w:rsidRDefault="00900EC2" w:rsidP="0086569B">
      <w:pPr>
        <w:pStyle w:val="BodyText"/>
        <w:rPr>
          <w:rFonts w:ascii="Times New Roman" w:hAnsi="Times New Roman" w:cs="Times New Roman"/>
        </w:rPr>
      </w:pPr>
    </w:p>
    <w:p w14:paraId="674AF066" w14:textId="77777777" w:rsidR="0025770D" w:rsidRPr="00A95FF5" w:rsidRDefault="0025770D" w:rsidP="0086569B">
      <w:pPr>
        <w:pStyle w:val="BodyText"/>
        <w:rPr>
          <w:rFonts w:ascii="Times New Roman" w:hAnsi="Times New Roman" w:cs="Times New Roman"/>
        </w:rPr>
      </w:pPr>
    </w:p>
    <w:p w14:paraId="149EE740" w14:textId="627B9E40" w:rsidR="00C82B49" w:rsidRPr="00A95FF5" w:rsidRDefault="00C82B49" w:rsidP="0086569B">
      <w:pPr>
        <w:pStyle w:val="Heading1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114" w:name="_Toc70529121"/>
      <w:r w:rsidRPr="00A95FF5">
        <w:rPr>
          <w:rFonts w:ascii="Times New Roman" w:hAnsi="Times New Roman" w:cs="Times New Roman"/>
          <w:color w:val="auto"/>
          <w:sz w:val="24"/>
          <w:szCs w:val="24"/>
        </w:rPr>
        <w:lastRenderedPageBreak/>
        <w:t>Session Info</w:t>
      </w:r>
      <w:bookmarkEnd w:id="114"/>
    </w:p>
    <w:p w14:paraId="1A7ADE88" w14:textId="4318B29E" w:rsidR="00C82B49" w:rsidRPr="00A95FF5" w:rsidRDefault="00C82B49" w:rsidP="0086569B">
      <w:pPr>
        <w:pStyle w:val="SourceCode"/>
        <w:rPr>
          <w:rFonts w:ascii="Times New Roman" w:hAnsi="Times New Roman" w:cs="Times New Roman"/>
        </w:rPr>
      </w:pPr>
      <w:r w:rsidRPr="00A95FF5">
        <w:rPr>
          <w:rStyle w:val="VerbatimChar"/>
          <w:rFonts w:ascii="Times New Roman" w:hAnsi="Times New Roman" w:cs="Times New Roman"/>
          <w:sz w:val="24"/>
        </w:rPr>
        <w:t>## R version 3.6.1 (2019-07-05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Platform: x86_64-w64-mingw32/x64 (64-bit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Running under: Windows 10 x64 (build 19041)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Matrix products: default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locale: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1] LC_COLLATE=English_Canada.1252  LC_CTYPE=English_Canada.1252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3] LC_MONETARY=English_Canada.1252 LC_NUMERIC=C         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5] LC_TIME=English_Canada.1252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attached base packages: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1] stats     graphics  </w:t>
      </w:r>
      <w:proofErr w:type="spellStart"/>
      <w:r w:rsidRPr="00A95FF5">
        <w:rPr>
          <w:rStyle w:val="VerbatimChar"/>
          <w:rFonts w:ascii="Times New Roman" w:hAnsi="Times New Roman" w:cs="Times New Roman"/>
          <w:sz w:val="24"/>
        </w:rPr>
        <w:t>grDevices</w:t>
      </w:r>
      <w:proofErr w:type="spellEnd"/>
      <w:r w:rsidRPr="00A95FF5">
        <w:rPr>
          <w:rStyle w:val="VerbatimChar"/>
          <w:rFonts w:ascii="Times New Roman" w:hAnsi="Times New Roman" w:cs="Times New Roman"/>
          <w:sz w:val="24"/>
        </w:rPr>
        <w:t xml:space="preserve"> utils     datasets  methods   base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other attached packages: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 [1] ggsci_2.9         ggeffects_0.14.3  broom_0.5.6       forcats_0.5.0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 [5] stringr_1.4.0     purrr_0.3.4       readr_1.3.1       tidyr_1.0.2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 [9] tibble_3.0.1      tidyverse_1.3.0   multcomp_1.4-13   TH.data_1.0-10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13] MASS_7.3-51.4     survival_3.1-12   mvtnorm_1.1-0     emmeans_1.4.6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17] car_3.0-7         carData_3.0-3     lme4_1.1-23       Matrix_1.2-17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21] ggpubr_0.3.0      rcompanion_2.3.25 dplyr_0.8.5       ggplot2_3.3.0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loaded via a namespace (and not attached):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 [1] minqa_1.2.4        colorspace_1.4-1   ggsignif_0.6.0     ellipsis_0.3.0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 [5] modeltools_0.2-23  rio_0.5.16         sjlabelled_1.1.4   estimability_1.3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 [9] fs_1.4.1           rstudioapi_0.11    farver_2.0.3       fansi_0.4.1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13] lubridate_1.7.8    coin_1.3-1         xml2_1.3.2         codetools_0.2-16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17] splines_3.6.1      libcoin_1.0-5      knitr_1.28         jsonlite_1.6.1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21] nloptr_1.2.2.1     dbplyr_1.4.3       compiler_3.6.1     httr_1.4.1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25] backports_1.1.6    assertthat_0.2.1   cli_2.0.2          htmltools_0.4.0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29] tools_3.6.1        coda_0.19-3        gtable_0.3.0       glue_1.4.0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33] Rcpp_1.0.4.6       cellranger_1.1.0   vctrs_0.2.4        nlme_3.1-140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37] lmtest_0.9-37      insight_0.8.3      xfun_0.13          openxlsx_4.1.4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41] rvest_0.3.5        lifecycle_0.2.0    statmod_1.4.34     rstatix_0.5.0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45] zoo_1.8-8          scales_1.1.0       hms_0.5.3          parallel_3.6.1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49] sandwich_2.5-1     expm_0.999-4       yaml_2.2.1         curl_4.3  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53] EMT_1.1            stringi_1.4.6      nortest_1.0-4      boot_1.3-22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[57] zip_2.0.4          rlang_0.4.5        pkgconfig_2.0.3    matrixStats_0.56.0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61] evaluate_0.14      lattice_0.20-38    labeling_0.3       tidyselect_1.0.0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65] plyr_1.8.6         magrittr_1.5       R6_2.4.1           DescTools_0.99.34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69] generics_0.0.2     multcompView_0.1-8 DBI_1.1.0          mgcv_1.8-28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73] pillar_1.4.4       haven_2.2.0        foreign_0.8-71     withr_2.2.0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77] abind_1.4-5        modelr_0.1.7       crayon_1.3.4       utf8_1.1.4  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81] rmarkdown_2.1      grid_3.6.1         readxl_1.3.1       data.table_1.12.8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 xml:space="preserve">## [85] reprex_0.3.0       digest_0.6.25      xtable_1.8-4       stats4_3.6.1      </w:t>
      </w:r>
      <w:r w:rsidRPr="00A95FF5">
        <w:rPr>
          <w:rFonts w:ascii="Times New Roman" w:hAnsi="Times New Roman" w:cs="Times New Roman"/>
        </w:rPr>
        <w:br/>
      </w:r>
      <w:r w:rsidRPr="00A95FF5">
        <w:rPr>
          <w:rStyle w:val="VerbatimChar"/>
          <w:rFonts w:ascii="Times New Roman" w:hAnsi="Times New Roman" w:cs="Times New Roman"/>
          <w:sz w:val="24"/>
        </w:rPr>
        <w:t>## [89] munsell_0.5.0</w:t>
      </w:r>
    </w:p>
    <w:sectPr w:rsidR="00C82B49" w:rsidRPr="00A95FF5" w:rsidSect="00E33D90">
      <w:footerReference w:type="default" r:id="rId17"/>
      <w:pgSz w:w="12240" w:h="15840"/>
      <w:pgMar w:top="1440" w:right="1440" w:bottom="141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162EC" w14:textId="77777777" w:rsidR="00F77421" w:rsidRDefault="00F77421">
      <w:pPr>
        <w:spacing w:after="0"/>
      </w:pPr>
      <w:r>
        <w:separator/>
      </w:r>
    </w:p>
  </w:endnote>
  <w:endnote w:type="continuationSeparator" w:id="0">
    <w:p w14:paraId="6562C767" w14:textId="77777777" w:rsidR="00F77421" w:rsidRDefault="00F774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E914" w14:textId="77777777" w:rsidR="00900EC2" w:rsidRPr="00BD182D" w:rsidRDefault="00900EC2" w:rsidP="00BD182D">
    <w:pPr>
      <w:pStyle w:val="Footer"/>
      <w:tabs>
        <w:tab w:val="clear" w:pos="4680"/>
        <w:tab w:val="clear" w:pos="9360"/>
      </w:tabs>
      <w:jc w:val="right"/>
      <w:rPr>
        <w:caps/>
        <w:noProof/>
      </w:rPr>
    </w:pPr>
    <w:r w:rsidRPr="00BD182D">
      <w:rPr>
        <w:caps/>
      </w:rPr>
      <w:fldChar w:fldCharType="begin"/>
    </w:r>
    <w:r w:rsidRPr="00BD182D">
      <w:rPr>
        <w:caps/>
      </w:rPr>
      <w:instrText xml:space="preserve"> PAGE   \* MERGEFORMAT </w:instrText>
    </w:r>
    <w:r w:rsidRPr="00BD182D">
      <w:rPr>
        <w:caps/>
      </w:rPr>
      <w:fldChar w:fldCharType="separate"/>
    </w:r>
    <w:r w:rsidRPr="00BD182D">
      <w:rPr>
        <w:caps/>
        <w:noProof/>
      </w:rPr>
      <w:t>2</w:t>
    </w:r>
    <w:r w:rsidRPr="00BD182D">
      <w:rPr>
        <w:caps/>
        <w:noProof/>
      </w:rPr>
      <w:fldChar w:fldCharType="end"/>
    </w:r>
  </w:p>
  <w:p w14:paraId="6B2F90A3" w14:textId="77777777" w:rsidR="00900EC2" w:rsidRDefault="00900E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1E920" w14:textId="77777777" w:rsidR="00F77421" w:rsidRDefault="00F77421">
      <w:r>
        <w:separator/>
      </w:r>
    </w:p>
  </w:footnote>
  <w:footnote w:type="continuationSeparator" w:id="0">
    <w:p w14:paraId="02F85540" w14:textId="77777777" w:rsidR="00F77421" w:rsidRDefault="00F774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BE00E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3852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9A68A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6C67"/>
    <w:rsid w:val="00154D82"/>
    <w:rsid w:val="001B25A5"/>
    <w:rsid w:val="00224845"/>
    <w:rsid w:val="00244834"/>
    <w:rsid w:val="00245B5B"/>
    <w:rsid w:val="0025770D"/>
    <w:rsid w:val="00265563"/>
    <w:rsid w:val="00295DBF"/>
    <w:rsid w:val="002A3A63"/>
    <w:rsid w:val="002E23DD"/>
    <w:rsid w:val="00373068"/>
    <w:rsid w:val="003768B7"/>
    <w:rsid w:val="003C746E"/>
    <w:rsid w:val="00406757"/>
    <w:rsid w:val="00406AB0"/>
    <w:rsid w:val="00406DD8"/>
    <w:rsid w:val="00444235"/>
    <w:rsid w:val="00466291"/>
    <w:rsid w:val="00476F32"/>
    <w:rsid w:val="004C5586"/>
    <w:rsid w:val="004E29B3"/>
    <w:rsid w:val="004E500F"/>
    <w:rsid w:val="004E64E0"/>
    <w:rsid w:val="004F2C24"/>
    <w:rsid w:val="004F642F"/>
    <w:rsid w:val="0051581F"/>
    <w:rsid w:val="005623BA"/>
    <w:rsid w:val="00565804"/>
    <w:rsid w:val="00567C0F"/>
    <w:rsid w:val="00571898"/>
    <w:rsid w:val="00575A06"/>
    <w:rsid w:val="00590D07"/>
    <w:rsid w:val="005B246E"/>
    <w:rsid w:val="00623882"/>
    <w:rsid w:val="00625E96"/>
    <w:rsid w:val="006347C6"/>
    <w:rsid w:val="00676E0A"/>
    <w:rsid w:val="0069146C"/>
    <w:rsid w:val="006B2112"/>
    <w:rsid w:val="006D1A41"/>
    <w:rsid w:val="007103AD"/>
    <w:rsid w:val="00730AC0"/>
    <w:rsid w:val="0075789A"/>
    <w:rsid w:val="0076058C"/>
    <w:rsid w:val="00760C06"/>
    <w:rsid w:val="00776589"/>
    <w:rsid w:val="00784D58"/>
    <w:rsid w:val="007B123A"/>
    <w:rsid w:val="007E3C5D"/>
    <w:rsid w:val="008545DF"/>
    <w:rsid w:val="0086569B"/>
    <w:rsid w:val="008851F4"/>
    <w:rsid w:val="008B1B13"/>
    <w:rsid w:val="008D6863"/>
    <w:rsid w:val="008E04F5"/>
    <w:rsid w:val="008E4C74"/>
    <w:rsid w:val="008F5F93"/>
    <w:rsid w:val="00900EC2"/>
    <w:rsid w:val="0094607C"/>
    <w:rsid w:val="00981F78"/>
    <w:rsid w:val="009E4C01"/>
    <w:rsid w:val="00A62937"/>
    <w:rsid w:val="00A631A1"/>
    <w:rsid w:val="00A6547E"/>
    <w:rsid w:val="00A811E3"/>
    <w:rsid w:val="00A81273"/>
    <w:rsid w:val="00A91653"/>
    <w:rsid w:val="00A95FF5"/>
    <w:rsid w:val="00AB6716"/>
    <w:rsid w:val="00AD0600"/>
    <w:rsid w:val="00B605C6"/>
    <w:rsid w:val="00B86B75"/>
    <w:rsid w:val="00BC48D5"/>
    <w:rsid w:val="00BD182D"/>
    <w:rsid w:val="00BE1288"/>
    <w:rsid w:val="00C2694E"/>
    <w:rsid w:val="00C34A67"/>
    <w:rsid w:val="00C36279"/>
    <w:rsid w:val="00C82B49"/>
    <w:rsid w:val="00CD7A07"/>
    <w:rsid w:val="00CF3F93"/>
    <w:rsid w:val="00D525CA"/>
    <w:rsid w:val="00D62E59"/>
    <w:rsid w:val="00D83F9F"/>
    <w:rsid w:val="00D91382"/>
    <w:rsid w:val="00DA268C"/>
    <w:rsid w:val="00DA2FA7"/>
    <w:rsid w:val="00E147E0"/>
    <w:rsid w:val="00E315A3"/>
    <w:rsid w:val="00E33D90"/>
    <w:rsid w:val="00E37F84"/>
    <w:rsid w:val="00EF21FB"/>
    <w:rsid w:val="00F060DB"/>
    <w:rsid w:val="00F118C1"/>
    <w:rsid w:val="00F51FBE"/>
    <w:rsid w:val="00F66DA2"/>
    <w:rsid w:val="00F77421"/>
    <w:rsid w:val="00F9080B"/>
    <w:rsid w:val="00FB68A6"/>
    <w:rsid w:val="00FC4B9A"/>
    <w:rsid w:val="00FE6330"/>
    <w:rsid w:val="00FF73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70E8D"/>
  <w15:docId w15:val="{485C8ADC-F5F4-403A-93B8-D6F45C558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37F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7F8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E37F84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8F5F9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F66DA2"/>
  </w:style>
  <w:style w:type="table" w:styleId="TableGrid">
    <w:name w:val="Table Grid"/>
    <w:basedOn w:val="TableNormal"/>
    <w:rsid w:val="00A916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448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44834"/>
  </w:style>
  <w:style w:type="paragraph" w:styleId="Footer">
    <w:name w:val="footer"/>
    <w:basedOn w:val="Normal"/>
    <w:link w:val="FooterChar"/>
    <w:uiPriority w:val="99"/>
    <w:unhideWhenUsed/>
    <w:rsid w:val="002448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48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5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43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49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79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3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01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8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21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0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31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77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2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43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60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64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2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11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89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3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97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08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25DD7-ABA6-4AEA-A637-9D9640F17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5237</Words>
  <Characters>29852</Characters>
  <Application>Microsoft Office Word</Application>
  <DocSecurity>0</DocSecurity>
  <Lines>24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analysis details - NeoBoost</vt:lpstr>
    </vt:vector>
  </TitlesOfParts>
  <Company/>
  <LinksUpToDate>false</LinksUpToDate>
  <CharactersWithSpaces>3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details - NeoBoost</dc:title>
  <dc:creator>K Bruinsma</dc:creator>
  <cp:keywords/>
  <cp:lastModifiedBy>Dawid Kedra</cp:lastModifiedBy>
  <cp:revision>2</cp:revision>
  <cp:lastPrinted>2020-07-31T20:01:00Z</cp:lastPrinted>
  <dcterms:created xsi:type="dcterms:W3CDTF">2021-09-29T15:57:00Z</dcterms:created>
  <dcterms:modified xsi:type="dcterms:W3CDTF">2021-09-29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3/2020</vt:lpwstr>
  </property>
  <property fmtid="{D5CDD505-2E9C-101B-9397-08002B2CF9AE}" pid="3" name="output">
    <vt:lpwstr/>
  </property>
</Properties>
</file>